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6"/>
        <w:gridCol w:w="5502"/>
      </w:tblGrid>
      <w:tr w:rsidR="000747E8" w:rsidRPr="00904A59" w14:paraId="53E24C94" w14:textId="77777777" w:rsidTr="00F73E2B">
        <w:tc>
          <w:tcPr>
            <w:tcW w:w="3246" w:type="dxa"/>
          </w:tcPr>
          <w:p w14:paraId="441DF0EE" w14:textId="77777777" w:rsidR="000747E8" w:rsidRPr="00904A59" w:rsidRDefault="000747E8" w:rsidP="00043CE3">
            <w:pPr>
              <w:widowControl w:val="0"/>
              <w:spacing w:before="120" w:after="160"/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904A59">
              <w:rPr>
                <w:rFonts w:ascii="Times New Roman" w:eastAsia="Cambria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080C6BB9" wp14:editId="5F8D4E61">
                  <wp:extent cx="1920240" cy="548640"/>
                  <wp:effectExtent l="0" t="0" r="3810" b="0"/>
                  <wp:docPr id="1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 l="2618" r="24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240" cy="54864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2" w:type="dxa"/>
          </w:tcPr>
          <w:p w14:paraId="4BB0ACCF" w14:textId="77777777" w:rsidR="000747E8" w:rsidRPr="00904A59" w:rsidRDefault="000747E8" w:rsidP="00043CE3">
            <w:pPr>
              <w:widowControl w:val="0"/>
              <w:spacing w:before="120" w:after="160"/>
              <w:ind w:left="1792"/>
              <w:jc w:val="center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MINISTRY OF EDUCATION AND TRAINING</w:t>
            </w:r>
          </w:p>
        </w:tc>
      </w:tr>
    </w:tbl>
    <w:p w14:paraId="2BA09944" w14:textId="77777777" w:rsidR="00280B91" w:rsidRPr="00904A59" w:rsidRDefault="00280B91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14:paraId="4B2494D4" w14:textId="77777777" w:rsidR="00CA6A76" w:rsidRPr="00904A59" w:rsidRDefault="00CA6A76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14:paraId="556E5BA9" w14:textId="77777777" w:rsidR="00CA6A76" w:rsidRPr="00904A59" w:rsidRDefault="00CA6A76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5BF49A6" w14:textId="77777777" w:rsidR="00280B91" w:rsidRPr="00904A59" w:rsidRDefault="00A77A29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52"/>
          <w:szCs w:val="52"/>
        </w:rPr>
      </w:pPr>
      <w:r w:rsidRPr="00904A59">
        <w:rPr>
          <w:rFonts w:ascii="Times New Roman" w:hAnsi="Times New Roman" w:cs="Times New Roman"/>
          <w:b/>
          <w:sz w:val="52"/>
          <w:szCs w:val="52"/>
        </w:rPr>
        <w:t xml:space="preserve">FPT </w:t>
      </w:r>
      <w:r w:rsidR="00F73E2B" w:rsidRPr="00904A59">
        <w:rPr>
          <w:rFonts w:ascii="Times New Roman" w:hAnsi="Times New Roman" w:cs="Times New Roman"/>
          <w:b/>
          <w:sz w:val="52"/>
          <w:szCs w:val="52"/>
        </w:rPr>
        <w:t>UNIVERSITY</w:t>
      </w:r>
    </w:p>
    <w:p w14:paraId="16792452" w14:textId="77777777" w:rsidR="00280B91" w:rsidRPr="00904A59" w:rsidRDefault="00280B91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40"/>
          <w:szCs w:val="40"/>
        </w:rPr>
      </w:pPr>
    </w:p>
    <w:p w14:paraId="40732E6A" w14:textId="77777777" w:rsidR="002F307E" w:rsidRPr="00904A59" w:rsidRDefault="002F307E" w:rsidP="00043CE3">
      <w:pPr>
        <w:widowControl w:val="0"/>
        <w:spacing w:before="120" w:after="160"/>
        <w:jc w:val="both"/>
        <w:rPr>
          <w:rFonts w:ascii="Times New Roman" w:eastAsia="Cambria" w:hAnsi="Times New Roman" w:cs="Times New Roman"/>
          <w:b/>
          <w:sz w:val="40"/>
          <w:szCs w:val="40"/>
        </w:rPr>
      </w:pPr>
    </w:p>
    <w:tbl>
      <w:tblPr>
        <w:tblW w:w="8789" w:type="dxa"/>
        <w:tblBorders>
          <w:insideH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521"/>
      </w:tblGrid>
      <w:tr w:rsidR="00D94F92" w:rsidRPr="00904A59" w14:paraId="2AA736BC" w14:textId="77777777" w:rsidTr="00F73E2B">
        <w:tc>
          <w:tcPr>
            <w:tcW w:w="8789" w:type="dxa"/>
            <w:gridSpan w:val="2"/>
            <w:tcBorders>
              <w:bottom w:val="single" w:sz="12" w:space="0" w:color="auto"/>
            </w:tcBorders>
          </w:tcPr>
          <w:p w14:paraId="1DC85D12" w14:textId="77777777" w:rsidR="00280B91" w:rsidRPr="00904A59" w:rsidRDefault="00280B91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sz w:val="42"/>
                <w:szCs w:val="42"/>
              </w:rPr>
            </w:pPr>
            <w:r w:rsidRPr="00904A59">
              <w:rPr>
                <w:rFonts w:ascii="Times New Roman" w:eastAsia="Cambria" w:hAnsi="Times New Roman" w:cs="Times New Roman"/>
                <w:sz w:val="44"/>
                <w:szCs w:val="42"/>
              </w:rPr>
              <w:t>Project Document</w:t>
            </w:r>
          </w:p>
        </w:tc>
      </w:tr>
      <w:tr w:rsidR="00D94F92" w:rsidRPr="00904A59" w14:paraId="0C2C8B91" w14:textId="77777777" w:rsidTr="002F307E">
        <w:tc>
          <w:tcPr>
            <w:tcW w:w="8789" w:type="dxa"/>
            <w:gridSpan w:val="2"/>
            <w:tcBorders>
              <w:top w:val="single" w:sz="12" w:space="0" w:color="auto"/>
              <w:bottom w:val="nil"/>
            </w:tcBorders>
          </w:tcPr>
          <w:p w14:paraId="471F05C1" w14:textId="26DDA7A6" w:rsidR="00280B91" w:rsidRPr="00904A59" w:rsidRDefault="00D8702F" w:rsidP="000C5013">
            <w:pPr>
              <w:widowControl w:val="0"/>
              <w:spacing w:after="120"/>
              <w:jc w:val="center"/>
              <w:rPr>
                <w:rFonts w:ascii="Times New Roman" w:eastAsia="Cambria" w:hAnsi="Times New Roman" w:cs="Times New Roman"/>
                <w:b/>
                <w:i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Vehicle</w:t>
            </w:r>
            <w:r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 </w:t>
            </w:r>
            <w:r w:rsidR="00087C82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Helping</w:t>
            </w:r>
            <w:r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 on Road</w:t>
            </w:r>
            <w:r w:rsidR="00087C82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 xml:space="preserve"> </w:t>
            </w:r>
            <w:r w:rsidR="000C5013">
              <w:rPr>
                <w:rFonts w:ascii="Times New Roman" w:hAnsi="Times New Roman" w:cs="Times New Roman"/>
                <w:b/>
                <w:bCs/>
                <w:i/>
                <w:color w:val="000000"/>
                <w:sz w:val="44"/>
                <w:szCs w:val="44"/>
              </w:rPr>
              <w:t>Application</w:t>
            </w:r>
          </w:p>
        </w:tc>
      </w:tr>
      <w:tr w:rsidR="002F307E" w:rsidRPr="00904A59" w14:paraId="3A865712" w14:textId="77777777" w:rsidTr="002F307E">
        <w:tc>
          <w:tcPr>
            <w:tcW w:w="8789" w:type="dxa"/>
            <w:gridSpan w:val="2"/>
            <w:tcBorders>
              <w:top w:val="nil"/>
              <w:bottom w:val="single" w:sz="4" w:space="0" w:color="auto"/>
            </w:tcBorders>
          </w:tcPr>
          <w:p w14:paraId="23F2F3F9" w14:textId="77777777" w:rsidR="002F307E" w:rsidRPr="005775B6" w:rsidRDefault="002F307E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b/>
                <w:sz w:val="56"/>
                <w:szCs w:val="42"/>
              </w:rPr>
            </w:pPr>
          </w:p>
        </w:tc>
      </w:tr>
      <w:tr w:rsidR="002F307E" w:rsidRPr="00904A59" w14:paraId="4A77D7D0" w14:textId="77777777" w:rsidTr="002F307E">
        <w:tc>
          <w:tcPr>
            <w:tcW w:w="8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72F8B" w14:textId="41BDCAA4" w:rsidR="002F307E" w:rsidRPr="00904A59" w:rsidRDefault="00087C82" w:rsidP="00043CE3">
            <w:pPr>
              <w:widowControl w:val="0"/>
              <w:spacing w:before="120" w:after="120"/>
              <w:jc w:val="center"/>
              <w:rPr>
                <w:rFonts w:ascii="Times New Roman" w:eastAsia="Cambria" w:hAnsi="Times New Roman" w:cs="Times New Roman"/>
                <w:b/>
                <w:sz w:val="32"/>
                <w:szCs w:val="32"/>
              </w:rPr>
            </w:pPr>
            <w:r>
              <w:rPr>
                <w:rFonts w:ascii="Cambria" w:eastAsia="Cambria" w:hAnsi="Cambria" w:cs="Cambria"/>
                <w:b/>
                <w:sz w:val="40"/>
              </w:rPr>
              <w:t>Road Knight</w:t>
            </w:r>
          </w:p>
        </w:tc>
      </w:tr>
      <w:tr w:rsidR="00D94F92" w:rsidRPr="00904A59" w14:paraId="77E6482E" w14:textId="77777777" w:rsidTr="002F307E">
        <w:trPr>
          <w:trHeight w:val="1228"/>
        </w:trPr>
        <w:tc>
          <w:tcPr>
            <w:tcW w:w="2268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9F2B1D" w14:textId="77777777" w:rsidR="00280B91" w:rsidRPr="00904A59" w:rsidRDefault="00280B91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Group members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04E94" w14:textId="77777777" w:rsidR="00087C82" w:rsidRDefault="00087C82" w:rsidP="00087C82"/>
          <w:p w14:paraId="097C5960" w14:textId="47C41BD1" w:rsidR="00087C82" w:rsidRDefault="00087C82" w:rsidP="00087C82">
            <w:proofErr w:type="spellStart"/>
            <w:r>
              <w:t>Lưu</w:t>
            </w:r>
            <w:proofErr w:type="spellEnd"/>
            <w:r>
              <w:t xml:space="preserve"> </w:t>
            </w:r>
            <w:proofErr w:type="spellStart"/>
            <w:r>
              <w:t>Vịnh</w:t>
            </w:r>
            <w:proofErr w:type="spellEnd"/>
            <w:r>
              <w:t xml:space="preserve"> – VinhLSE63551</w:t>
            </w:r>
          </w:p>
          <w:p w14:paraId="027D6DE7" w14:textId="77777777" w:rsidR="00087C82" w:rsidRDefault="00087C82" w:rsidP="00087C82">
            <w:proofErr w:type="spellStart"/>
            <w:r>
              <w:t>Nguyễn</w:t>
            </w:r>
            <w:proofErr w:type="spellEnd"/>
            <w:r>
              <w:t xml:space="preserve"> </w:t>
            </w:r>
            <w:proofErr w:type="spellStart"/>
            <w:r>
              <w:t>Trung</w:t>
            </w:r>
            <w:proofErr w:type="spellEnd"/>
            <w:r>
              <w:t xml:space="preserve"> </w:t>
            </w:r>
            <w:proofErr w:type="spellStart"/>
            <w:r>
              <w:t>Hiếu</w:t>
            </w:r>
            <w:proofErr w:type="spellEnd"/>
            <w:r>
              <w:t xml:space="preserve"> – HieuNTSE63066</w:t>
            </w:r>
          </w:p>
          <w:p w14:paraId="20EDE8F9" w14:textId="77777777" w:rsidR="00087C82" w:rsidRDefault="00087C82" w:rsidP="00087C82">
            <w:proofErr w:type="spellStart"/>
            <w:r>
              <w:t>Hoàng</w:t>
            </w:r>
            <w:proofErr w:type="spellEnd"/>
            <w:r>
              <w:t xml:space="preserve"> </w:t>
            </w:r>
            <w:proofErr w:type="spellStart"/>
            <w:r>
              <w:t>Yến</w:t>
            </w:r>
            <w:proofErr w:type="spellEnd"/>
            <w:r>
              <w:t xml:space="preserve"> Anh – AnhHYSE130145</w:t>
            </w:r>
          </w:p>
          <w:p w14:paraId="44C5EB72" w14:textId="44C30AA6" w:rsidR="009F042A" w:rsidRPr="00904A59" w:rsidRDefault="009F042A" w:rsidP="00043CE3">
            <w:pPr>
              <w:widowControl w:val="0"/>
              <w:spacing w:before="40" w:after="40"/>
              <w:rPr>
                <w:rFonts w:ascii="Times New Roman" w:eastAsia="Cambria" w:hAnsi="Times New Roman" w:cs="Times New Roman"/>
                <w:sz w:val="26"/>
                <w:szCs w:val="26"/>
              </w:rPr>
            </w:pPr>
          </w:p>
        </w:tc>
      </w:tr>
      <w:tr w:rsidR="00D94F92" w:rsidRPr="00904A59" w14:paraId="1B400A52" w14:textId="77777777" w:rsidTr="009E7522"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6C0FC2" w14:textId="77777777" w:rsidR="00280B91" w:rsidRPr="00904A59" w:rsidRDefault="00280B91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b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b/>
                <w:sz w:val="26"/>
                <w:szCs w:val="26"/>
              </w:rPr>
              <w:t>Supervisor</w:t>
            </w:r>
          </w:p>
        </w:tc>
        <w:tc>
          <w:tcPr>
            <w:tcW w:w="6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579D7" w14:textId="77777777" w:rsidR="00280B91" w:rsidRPr="00904A59" w:rsidRDefault="000747E8" w:rsidP="00043CE3">
            <w:pPr>
              <w:widowControl w:val="0"/>
              <w:spacing w:before="120"/>
              <w:rPr>
                <w:rFonts w:ascii="Times New Roman" w:eastAsia="Cambria" w:hAnsi="Times New Roman" w:cs="Times New Roman"/>
                <w:sz w:val="26"/>
                <w:szCs w:val="26"/>
              </w:rPr>
            </w:pP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Mr.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ô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Đă</w:t>
            </w:r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ng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H</w:t>
            </w:r>
            <w:r w:rsidR="008F48C9"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>à</w:t>
            </w:r>
            <w:proofErr w:type="spellEnd"/>
            <w:r w:rsidRPr="00904A59">
              <w:rPr>
                <w:rFonts w:ascii="Times New Roman" w:eastAsia="Cambria" w:hAnsi="Times New Roman" w:cs="Times New Roman"/>
                <w:sz w:val="26"/>
                <w:szCs w:val="26"/>
              </w:rPr>
              <w:t xml:space="preserve"> An</w:t>
            </w:r>
          </w:p>
        </w:tc>
      </w:tr>
    </w:tbl>
    <w:p w14:paraId="399B010C" w14:textId="77777777" w:rsidR="00280B91" w:rsidRPr="005775B6" w:rsidRDefault="00280B91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40"/>
          <w:szCs w:val="24"/>
        </w:rPr>
      </w:pPr>
    </w:p>
    <w:p w14:paraId="0A83FDCF" w14:textId="77777777" w:rsidR="009D0B2B" w:rsidRPr="00904A59" w:rsidRDefault="009D0B2B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4AC9684" w14:textId="77777777" w:rsidR="00E02409" w:rsidRPr="00904A59" w:rsidRDefault="00E02409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b/>
          <w:sz w:val="24"/>
          <w:szCs w:val="24"/>
        </w:rPr>
      </w:pPr>
    </w:p>
    <w:p w14:paraId="00DE8342" w14:textId="77777777" w:rsidR="00087C82" w:rsidRDefault="00087C82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sz w:val="26"/>
          <w:szCs w:val="26"/>
        </w:rPr>
      </w:pPr>
    </w:p>
    <w:p w14:paraId="7C4ECAA9" w14:textId="77777777" w:rsidR="00087C82" w:rsidRDefault="00087C82" w:rsidP="00043CE3">
      <w:pPr>
        <w:widowControl w:val="0"/>
        <w:spacing w:before="120" w:after="160"/>
        <w:jc w:val="center"/>
        <w:rPr>
          <w:rFonts w:ascii="Times New Roman" w:eastAsia="Cambria" w:hAnsi="Times New Roman" w:cs="Times New Roman"/>
          <w:sz w:val="26"/>
          <w:szCs w:val="26"/>
        </w:rPr>
      </w:pPr>
    </w:p>
    <w:p w14:paraId="6C16EEC9" w14:textId="735E1B6B" w:rsidR="000747E8" w:rsidRPr="00904A59" w:rsidRDefault="00280B91" w:rsidP="00087C82">
      <w:pPr>
        <w:widowControl w:val="0"/>
        <w:spacing w:before="120" w:after="160"/>
        <w:ind w:left="2880" w:firstLine="720"/>
        <w:jc w:val="center"/>
        <w:rPr>
          <w:rFonts w:ascii="Times New Roman" w:eastAsia="Cambria" w:hAnsi="Times New Roman" w:cs="Times New Roman"/>
          <w:sz w:val="26"/>
          <w:szCs w:val="26"/>
        </w:rPr>
      </w:pPr>
      <w:r w:rsidRPr="00904A59">
        <w:rPr>
          <w:rFonts w:ascii="Times New Roman" w:eastAsia="Cambria" w:hAnsi="Times New Roman" w:cs="Times New Roman"/>
          <w:sz w:val="26"/>
          <w:szCs w:val="26"/>
        </w:rPr>
        <w:t>–</w:t>
      </w:r>
      <w:r w:rsidR="002F307E" w:rsidRPr="00904A59">
        <w:rPr>
          <w:rFonts w:ascii="Times New Roman" w:eastAsia="Cambria" w:hAnsi="Times New Roman" w:cs="Times New Roman"/>
          <w:sz w:val="26"/>
          <w:szCs w:val="26"/>
        </w:rPr>
        <w:t xml:space="preserve"> Ho</w:t>
      </w:r>
      <w:r w:rsidR="00087C82">
        <w:rPr>
          <w:rFonts w:ascii="Times New Roman" w:eastAsia="Cambria" w:hAnsi="Times New Roman" w:cs="Times New Roman"/>
          <w:sz w:val="26"/>
          <w:szCs w:val="26"/>
        </w:rPr>
        <w:t xml:space="preserve"> C</w:t>
      </w:r>
      <w:r w:rsidR="002F307E" w:rsidRPr="00904A59">
        <w:rPr>
          <w:rFonts w:ascii="Times New Roman" w:eastAsia="Cambria" w:hAnsi="Times New Roman" w:cs="Times New Roman"/>
          <w:sz w:val="26"/>
          <w:szCs w:val="26"/>
        </w:rPr>
        <w:t>hi</w:t>
      </w:r>
      <w:r w:rsidR="00087C82">
        <w:rPr>
          <w:rFonts w:ascii="Times New Roman" w:eastAsia="Cambria" w:hAnsi="Times New Roman" w:cs="Times New Roman"/>
          <w:sz w:val="26"/>
          <w:szCs w:val="26"/>
        </w:rPr>
        <w:t xml:space="preserve"> M</w:t>
      </w:r>
      <w:r w:rsidR="002F307E" w:rsidRPr="00904A59">
        <w:rPr>
          <w:rFonts w:ascii="Times New Roman" w:eastAsia="Cambria" w:hAnsi="Times New Roman" w:cs="Times New Roman"/>
          <w:sz w:val="26"/>
          <w:szCs w:val="26"/>
        </w:rPr>
        <w:t>inh City,</w:t>
      </w:r>
      <w:r w:rsidR="00404C50" w:rsidRPr="00904A59">
        <w:rPr>
          <w:rFonts w:ascii="Times New Roman" w:eastAsia="Cambria" w:hAnsi="Times New Roman" w:cs="Times New Roman"/>
          <w:sz w:val="26"/>
          <w:szCs w:val="26"/>
        </w:rPr>
        <w:t xml:space="preserve"> </w:t>
      </w:r>
      <w:r w:rsidR="002F307E" w:rsidRPr="00904A59">
        <w:rPr>
          <w:rFonts w:ascii="Times New Roman" w:hAnsi="Times New Roman" w:cs="Times New Roman"/>
          <w:b/>
          <w:i/>
          <w:sz w:val="26"/>
          <w:szCs w:val="26"/>
        </w:rPr>
        <w:t>January</w:t>
      </w:r>
      <w:r w:rsidR="001E6362" w:rsidRPr="00904A59">
        <w:rPr>
          <w:rFonts w:ascii="Times New Roman" w:hAnsi="Times New Roman" w:cs="Times New Roman"/>
          <w:b/>
          <w:i/>
          <w:sz w:val="26"/>
          <w:szCs w:val="26"/>
        </w:rPr>
        <w:t xml:space="preserve"> 1</w:t>
      </w:r>
      <w:r w:rsidR="00087C82">
        <w:rPr>
          <w:rFonts w:ascii="Times New Roman" w:hAnsi="Times New Roman" w:cs="Times New Roman"/>
          <w:b/>
          <w:i/>
          <w:sz w:val="26"/>
          <w:szCs w:val="26"/>
        </w:rPr>
        <w:t>6</w:t>
      </w:r>
      <w:r w:rsidR="001E6362" w:rsidRPr="00904A59">
        <w:rPr>
          <w:rFonts w:ascii="Times New Roman" w:hAnsi="Times New Roman" w:cs="Times New Roman"/>
          <w:b/>
          <w:i/>
          <w:sz w:val="26"/>
          <w:szCs w:val="26"/>
        </w:rPr>
        <w:t>, 20</w:t>
      </w:r>
      <w:r w:rsidR="002F307E" w:rsidRPr="00904A59">
        <w:rPr>
          <w:rFonts w:ascii="Times New Roman" w:hAnsi="Times New Roman" w:cs="Times New Roman"/>
          <w:b/>
          <w:i/>
          <w:sz w:val="26"/>
          <w:szCs w:val="26"/>
        </w:rPr>
        <w:t>20</w:t>
      </w:r>
      <w:r w:rsidR="00404C50" w:rsidRPr="00904A59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904A59">
        <w:rPr>
          <w:rFonts w:ascii="Times New Roman" w:eastAsia="Cambria" w:hAnsi="Times New Roman" w:cs="Times New Roman"/>
          <w:sz w:val="26"/>
          <w:szCs w:val="26"/>
        </w:rPr>
        <w:t>–</w:t>
      </w:r>
    </w:p>
    <w:p w14:paraId="46D394FF" w14:textId="77777777" w:rsidR="00D922DE" w:rsidRPr="00904A59" w:rsidRDefault="00D922DE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Cs w:val="24"/>
        </w:rPr>
      </w:pPr>
      <w:r w:rsidRPr="00904A59">
        <w:rPr>
          <w:rFonts w:ascii="Times New Roman" w:eastAsia="Cambria" w:hAnsi="Times New Roman"/>
          <w:b/>
          <w:szCs w:val="24"/>
        </w:rPr>
        <w:br w:type="page"/>
      </w:r>
    </w:p>
    <w:p w14:paraId="3E07DDC4" w14:textId="77777777" w:rsidR="00B90CCC" w:rsidRPr="00904A59" w:rsidRDefault="00DE7907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b/>
          <w:sz w:val="36"/>
          <w:szCs w:val="36"/>
        </w:rPr>
        <w:lastRenderedPageBreak/>
        <w:t>Table of Content</w:t>
      </w:r>
    </w:p>
    <w:p w14:paraId="4ED38DF5" w14:textId="77777777" w:rsidR="006656F3" w:rsidRPr="00904A59" w:rsidRDefault="008841A4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r w:rsidRPr="00904A59">
        <w:rPr>
          <w:rFonts w:ascii="Times New Roman" w:eastAsia="Cambria" w:hAnsi="Times New Roman"/>
          <w:sz w:val="22"/>
          <w:szCs w:val="24"/>
        </w:rPr>
        <w:fldChar w:fldCharType="begin"/>
      </w:r>
      <w:r w:rsidRPr="00904A59">
        <w:rPr>
          <w:rFonts w:ascii="Times New Roman" w:eastAsia="Cambria" w:hAnsi="Times New Roman"/>
          <w:szCs w:val="24"/>
        </w:rPr>
        <w:instrText xml:space="preserve"> TOC \o "1-6" \h \z \u </w:instrText>
      </w:r>
      <w:r w:rsidRPr="00904A59">
        <w:rPr>
          <w:rFonts w:ascii="Times New Roman" w:eastAsia="Cambria" w:hAnsi="Times New Roman"/>
          <w:sz w:val="22"/>
          <w:szCs w:val="24"/>
        </w:rPr>
        <w:fldChar w:fldCharType="separate"/>
      </w:r>
      <w:hyperlink w:anchor="_Toc30119736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1. User Requirement Specification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36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6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24F9BD1B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37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 xml:space="preserve">1.1. </w:t>
        </w:r>
        <w:r w:rsidR="006656F3" w:rsidRPr="00904A59">
          <w:rPr>
            <w:rStyle w:val="Hyperlink"/>
            <w:rFonts w:ascii="Times New Roman" w:hAnsi="Times New Roman" w:cs="Times New Roman"/>
            <w:b/>
            <w:bCs/>
            <w:noProof/>
          </w:rPr>
          <w:t xml:space="preserve">Administrator </w:t>
        </w:r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7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BD88B21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3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1.2. Manager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D5E2E0E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39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1.3. Employee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3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0119AA5A" w14:textId="77777777" w:rsidR="006656F3" w:rsidRPr="00904A59" w:rsidRDefault="007C6CB7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40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2. System Requirement Specification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40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7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50A8FB50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41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2.1. External Interface Requirement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1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DBE03E0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2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1. User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DA7AF8B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3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2. Hardware Interface: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1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25065B6A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4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3. Software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4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FEDA4FB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5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2.1.4. Communication Protocol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5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2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ADF2938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46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2.2. System Overview Use Cas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6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4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E3D22E2" w14:textId="77777777" w:rsidR="006656F3" w:rsidRPr="00904A59" w:rsidRDefault="007C6CB7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47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3. Software System Attribute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47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15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A701443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4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1. Us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48C63837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49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1. Interfa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4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76762B4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0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2. Administrator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0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4429398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1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3. Manager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1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924FFF8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2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1.4. Employe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B7C8717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53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2. Reli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3574776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54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3. Avail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4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5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65D45FF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55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4. Secur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5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33531018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56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5. Maintain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6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49D3500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57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6. Portabilit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7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6E06F107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58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3.7. Performance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8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1B5983F2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59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7.1. Front end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59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6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54278BB1" w14:textId="77777777" w:rsidR="006656F3" w:rsidRPr="00904A59" w:rsidRDefault="007C6CB7">
      <w:pPr>
        <w:pStyle w:val="TOC3"/>
        <w:tabs>
          <w:tab w:val="right" w:leader="dot" w:pos="9017"/>
        </w:tabs>
        <w:rPr>
          <w:rFonts w:ascii="Times New Roman" w:hAnsi="Times New Roman" w:cs="Times New Roman"/>
          <w:noProof/>
        </w:rPr>
      </w:pPr>
      <w:hyperlink w:anchor="_Toc30119760" w:history="1">
        <w:r w:rsidR="006656F3" w:rsidRPr="00904A59">
          <w:rPr>
            <w:rStyle w:val="Hyperlink"/>
            <w:rFonts w:ascii="Times New Roman" w:hAnsi="Times New Roman" w:cs="Times New Roman"/>
            <w:noProof/>
          </w:rPr>
          <w:t>3.7.2. Backend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0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7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0C26E8A9" w14:textId="77777777" w:rsidR="006656F3" w:rsidRPr="00904A59" w:rsidRDefault="007C6CB7">
      <w:pPr>
        <w:pStyle w:val="TOC1"/>
        <w:tabs>
          <w:tab w:val="right" w:leader="dot" w:pos="9017"/>
        </w:tabs>
        <w:rPr>
          <w:rFonts w:ascii="Times New Roman" w:eastAsiaTheme="minorEastAsia" w:hAnsi="Times New Roman"/>
          <w:noProof/>
          <w:sz w:val="22"/>
          <w:szCs w:val="22"/>
        </w:rPr>
      </w:pPr>
      <w:hyperlink w:anchor="_Toc30119761" w:history="1">
        <w:r w:rsidR="006656F3" w:rsidRPr="00904A59">
          <w:rPr>
            <w:rStyle w:val="Hyperlink"/>
            <w:rFonts w:ascii="Times New Roman" w:hAnsi="Times New Roman"/>
            <w:b/>
            <w:noProof/>
          </w:rPr>
          <w:t>4. Database Diagram</w:t>
        </w:r>
        <w:r w:rsidR="006656F3" w:rsidRPr="00904A59">
          <w:rPr>
            <w:rFonts w:ascii="Times New Roman" w:hAnsi="Times New Roman"/>
            <w:noProof/>
            <w:webHidden/>
          </w:rPr>
          <w:tab/>
        </w:r>
        <w:r w:rsidR="006656F3" w:rsidRPr="00904A59">
          <w:rPr>
            <w:rFonts w:ascii="Times New Roman" w:hAnsi="Times New Roman"/>
            <w:noProof/>
            <w:webHidden/>
          </w:rPr>
          <w:fldChar w:fldCharType="begin"/>
        </w:r>
        <w:r w:rsidR="006656F3" w:rsidRPr="00904A59">
          <w:rPr>
            <w:rFonts w:ascii="Times New Roman" w:hAnsi="Times New Roman"/>
            <w:noProof/>
            <w:webHidden/>
          </w:rPr>
          <w:instrText xml:space="preserve"> PAGEREF _Toc30119761 \h </w:instrText>
        </w:r>
        <w:r w:rsidR="006656F3" w:rsidRPr="00904A59">
          <w:rPr>
            <w:rFonts w:ascii="Times New Roman" w:hAnsi="Times New Roman"/>
            <w:noProof/>
            <w:webHidden/>
          </w:rPr>
        </w:r>
        <w:r w:rsidR="006656F3" w:rsidRPr="00904A59">
          <w:rPr>
            <w:rFonts w:ascii="Times New Roman" w:hAnsi="Times New Roman"/>
            <w:noProof/>
            <w:webHidden/>
          </w:rPr>
          <w:fldChar w:fldCharType="separate"/>
        </w:r>
        <w:r w:rsidR="00AE1D46">
          <w:rPr>
            <w:rFonts w:ascii="Times New Roman" w:hAnsi="Times New Roman"/>
            <w:noProof/>
            <w:webHidden/>
          </w:rPr>
          <w:t>18</w:t>
        </w:r>
        <w:r w:rsidR="006656F3" w:rsidRPr="00904A59">
          <w:rPr>
            <w:rFonts w:ascii="Times New Roman" w:hAnsi="Times New Roman"/>
            <w:noProof/>
            <w:webHidden/>
          </w:rPr>
          <w:fldChar w:fldCharType="end"/>
        </w:r>
      </w:hyperlink>
    </w:p>
    <w:p w14:paraId="4BB84953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62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4.1. Database Entities Relationship Diagram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2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8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77E1DC40" w14:textId="77777777" w:rsidR="006656F3" w:rsidRPr="00904A59" w:rsidRDefault="007C6CB7">
      <w:pPr>
        <w:pStyle w:val="TOC2"/>
        <w:rPr>
          <w:rFonts w:ascii="Times New Roman" w:hAnsi="Times New Roman" w:cs="Times New Roman"/>
          <w:noProof/>
        </w:rPr>
      </w:pPr>
      <w:hyperlink w:anchor="_Toc30119763" w:history="1">
        <w:r w:rsidR="006656F3" w:rsidRPr="00904A59">
          <w:rPr>
            <w:rStyle w:val="Hyperlink"/>
            <w:rFonts w:ascii="Times New Roman" w:hAnsi="Times New Roman" w:cs="Times New Roman"/>
            <w:b/>
            <w:noProof/>
          </w:rPr>
          <w:t>4.2. Data Dictionary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tab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begin"/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instrText xml:space="preserve"> PAGEREF _Toc30119763 \h </w:instrTex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separate"/>
        </w:r>
        <w:r w:rsidR="00AE1D46">
          <w:rPr>
            <w:rFonts w:ascii="Times New Roman" w:hAnsi="Times New Roman" w:cs="Times New Roman"/>
            <w:noProof/>
            <w:webHidden/>
            <w:sz w:val="24"/>
          </w:rPr>
          <w:t>19</w:t>
        </w:r>
        <w:r w:rsidR="006656F3" w:rsidRPr="00904A59">
          <w:rPr>
            <w:rFonts w:ascii="Times New Roman" w:hAnsi="Times New Roman" w:cs="Times New Roman"/>
            <w:noProof/>
            <w:webHidden/>
            <w:sz w:val="24"/>
          </w:rPr>
          <w:fldChar w:fldCharType="end"/>
        </w:r>
      </w:hyperlink>
    </w:p>
    <w:p w14:paraId="2ECB810E" w14:textId="77777777" w:rsidR="00140E5B" w:rsidRPr="00904A59" w:rsidRDefault="008841A4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szCs w:val="24"/>
        </w:rPr>
        <w:fldChar w:fldCharType="end"/>
      </w:r>
      <w:bookmarkStart w:id="0" w:name="_Toc500074628"/>
      <w:bookmarkStart w:id="1" w:name="_Toc512102405"/>
      <w:bookmarkStart w:id="2" w:name="_Toc522044939"/>
      <w:bookmarkStart w:id="3" w:name="_Toc522439850"/>
      <w:r w:rsidR="00D922DE" w:rsidRPr="00904A59">
        <w:rPr>
          <w:rFonts w:ascii="Times New Roman" w:eastAsia="Cambria" w:hAnsi="Times New Roman"/>
          <w:szCs w:val="24"/>
        </w:rPr>
        <w:br w:type="page"/>
      </w:r>
      <w:r w:rsidR="00140E5B" w:rsidRPr="00904A59">
        <w:rPr>
          <w:rFonts w:ascii="Times New Roman" w:eastAsia="Cambria" w:hAnsi="Times New Roman"/>
          <w:b/>
          <w:sz w:val="36"/>
          <w:szCs w:val="36"/>
        </w:rPr>
        <w:lastRenderedPageBreak/>
        <w:t>List of Tables</w:t>
      </w:r>
    </w:p>
    <w:p w14:paraId="5022CF06" w14:textId="77777777" w:rsidR="00EB1957" w:rsidRPr="00904A59" w:rsidRDefault="00EB1957" w:rsidP="00043CE3">
      <w:pPr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sz w:val="24"/>
          <w:szCs w:val="24"/>
        </w:rPr>
        <w:t>Table 1. Data Dictionary</w:t>
      </w:r>
      <w:r w:rsidR="00EF2E92">
        <w:rPr>
          <w:rFonts w:ascii="Times New Roman" w:hAnsi="Times New Roman" w:cs="Times New Roman"/>
          <w:sz w:val="24"/>
          <w:szCs w:val="24"/>
        </w:rPr>
        <w:t>…………………</w:t>
      </w:r>
      <w:proofErr w:type="gramStart"/>
      <w:r w:rsidR="00EF2E92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</w:t>
      </w:r>
      <w:r w:rsidR="006656F3" w:rsidRPr="00904A59">
        <w:rPr>
          <w:rFonts w:ascii="Times New Roman" w:hAnsi="Times New Roman" w:cs="Times New Roman"/>
          <w:sz w:val="24"/>
          <w:szCs w:val="24"/>
        </w:rPr>
        <w:t>1</w:t>
      </w:r>
      <w:r w:rsidR="006B300A">
        <w:rPr>
          <w:rFonts w:ascii="Times New Roman" w:hAnsi="Times New Roman" w:cs="Times New Roman"/>
          <w:sz w:val="24"/>
          <w:szCs w:val="24"/>
        </w:rPr>
        <w:t>9</w:t>
      </w:r>
    </w:p>
    <w:p w14:paraId="626D0A52" w14:textId="77777777" w:rsidR="00A2077E" w:rsidRPr="00904A59" w:rsidRDefault="00A061F9" w:rsidP="00043CE3">
      <w:pPr>
        <w:pStyle w:val="TOC1"/>
        <w:tabs>
          <w:tab w:val="right" w:leader="dot" w:pos="8778"/>
        </w:tabs>
        <w:spacing w:line="276" w:lineRule="auto"/>
        <w:rPr>
          <w:rFonts w:ascii="Times New Roman" w:eastAsia="Cambria" w:hAnsi="Times New Roman"/>
          <w:b/>
          <w:sz w:val="36"/>
          <w:szCs w:val="36"/>
        </w:rPr>
      </w:pPr>
      <w:r w:rsidRPr="00904A59">
        <w:rPr>
          <w:rFonts w:ascii="Times New Roman" w:eastAsia="Cambria" w:hAnsi="Times New Roman"/>
          <w:szCs w:val="24"/>
        </w:rPr>
        <w:br w:type="page"/>
      </w:r>
      <w:r w:rsidR="00A2077E" w:rsidRPr="00904A59">
        <w:rPr>
          <w:rFonts w:ascii="Times New Roman" w:eastAsia="Cambria" w:hAnsi="Times New Roman"/>
          <w:b/>
          <w:sz w:val="36"/>
          <w:szCs w:val="36"/>
        </w:rPr>
        <w:lastRenderedPageBreak/>
        <w:t>List of Figures</w:t>
      </w:r>
    </w:p>
    <w:p w14:paraId="0C31D045" w14:textId="77777777" w:rsidR="006656F3" w:rsidRPr="00904A59" w:rsidRDefault="00DE6706" w:rsidP="00043CE3">
      <w:pPr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</w:rPr>
        <w:t>Figure 1</w:t>
      </w:r>
      <w:r w:rsidR="00027272" w:rsidRPr="00904A59">
        <w:rPr>
          <w:rFonts w:ascii="Times New Roman" w:hAnsi="Times New Roman" w:cs="Times New Roman"/>
          <w:sz w:val="24"/>
        </w:rPr>
        <w:t xml:space="preserve">. </w:t>
      </w:r>
      <w:r w:rsidR="00027272" w:rsidRPr="00904A59">
        <w:rPr>
          <w:rFonts w:ascii="Times New Roman" w:hAnsi="Times New Roman" w:cs="Times New Roman"/>
          <w:sz w:val="24"/>
          <w:szCs w:val="24"/>
        </w:rPr>
        <w:t>Login page………………………………………………………………………</w:t>
      </w:r>
      <w:proofErr w:type="gramStart"/>
      <w:r w:rsidR="00027272"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="00027272" w:rsidRPr="00904A59">
        <w:rPr>
          <w:rFonts w:ascii="Times New Roman" w:hAnsi="Times New Roman" w:cs="Times New Roman"/>
          <w:sz w:val="24"/>
          <w:szCs w:val="24"/>
        </w:rPr>
        <w:t>8</w:t>
      </w:r>
    </w:p>
    <w:p w14:paraId="6E0FB0CB" w14:textId="77777777" w:rsidR="00027272" w:rsidRPr="00904A59" w:rsidRDefault="00027272" w:rsidP="00043CE3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2a. Dashboard………………………………………………………………………….8</w:t>
      </w:r>
    </w:p>
    <w:p w14:paraId="39935C9D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3a. User’s Profile page…………………………………………………………………9</w:t>
      </w:r>
    </w:p>
    <w:p w14:paraId="6554C47B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3b. User’s Profile page…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0</w:t>
      </w:r>
    </w:p>
    <w:p w14:paraId="00028D89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4a. Server page…………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0</w:t>
      </w:r>
    </w:p>
    <w:p w14:paraId="7CFC74FE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4b. Server page…………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1</w:t>
      </w:r>
    </w:p>
    <w:p w14:paraId="1E9F862F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5. Samples of API format…………………………………………………………</w:t>
      </w:r>
      <w:proofErr w:type="gramStart"/>
      <w:r w:rsidRPr="00904A59">
        <w:rPr>
          <w:rFonts w:ascii="Times New Roman" w:hAnsi="Times New Roman" w:cs="Times New Roman"/>
          <w:sz w:val="24"/>
          <w:szCs w:val="24"/>
        </w:rPr>
        <w:t>…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12</w:t>
      </w:r>
    </w:p>
    <w:p w14:paraId="68EB82E0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6. Samples of API endpoints………………………………………………………….12</w:t>
      </w:r>
    </w:p>
    <w:p w14:paraId="2E08C85B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7.</w:t>
      </w:r>
      <w:r w:rsidR="00420AF2" w:rsidRPr="00904A59">
        <w:rPr>
          <w:rFonts w:ascii="Times New Roman" w:hAnsi="Times New Roman" w:cs="Times New Roman"/>
          <w:sz w:val="24"/>
          <w:szCs w:val="24"/>
        </w:rPr>
        <w:t xml:space="preserve"> Sample of API...</w:t>
      </w:r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13</w:t>
      </w:r>
    </w:p>
    <w:p w14:paraId="21FB2400" w14:textId="77777777" w:rsidR="00027272" w:rsidRPr="00904A59" w:rsidRDefault="00027272" w:rsidP="00027272">
      <w:pPr>
        <w:jc w:val="both"/>
        <w:rPr>
          <w:rFonts w:ascii="Times New Roman" w:hAnsi="Times New Roman" w:cs="Times New Roman"/>
          <w:sz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Figure 8</w:t>
      </w:r>
      <w:r w:rsidR="00420AF2" w:rsidRPr="00904A59">
        <w:rPr>
          <w:rFonts w:ascii="Times New Roman" w:hAnsi="Times New Roman" w:cs="Times New Roman"/>
          <w:sz w:val="24"/>
          <w:szCs w:val="24"/>
        </w:rPr>
        <w:t>. Prototype of API</w:t>
      </w:r>
      <w:proofErr w:type="gramStart"/>
      <w:r w:rsidR="00420AF2" w:rsidRPr="00904A59">
        <w:rPr>
          <w:rFonts w:ascii="Times New Roman" w:hAnsi="Times New Roman" w:cs="Times New Roman"/>
          <w:sz w:val="16"/>
          <w:szCs w:val="24"/>
        </w:rPr>
        <w:t xml:space="preserve"> </w:t>
      </w:r>
      <w:r w:rsidR="00420AF2" w:rsidRPr="00904A59">
        <w:rPr>
          <w:rFonts w:ascii="Times New Roman" w:hAnsi="Times New Roman" w:cs="Times New Roman"/>
          <w:sz w:val="24"/>
          <w:szCs w:val="24"/>
        </w:rPr>
        <w:t>..</w:t>
      </w:r>
      <w:proofErr w:type="gramEnd"/>
      <w:r w:rsidRPr="00904A59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.13</w:t>
      </w:r>
    </w:p>
    <w:p w14:paraId="3AA0DEC7" w14:textId="77777777" w:rsidR="00A2077E" w:rsidRPr="00904A59" w:rsidRDefault="00A2077E" w:rsidP="00043CE3">
      <w:pPr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</w:rPr>
        <w:t xml:space="preserve">Figure </w:t>
      </w:r>
      <w:r w:rsidR="004135FD" w:rsidRPr="00904A59">
        <w:rPr>
          <w:rFonts w:ascii="Times New Roman" w:hAnsi="Times New Roman" w:cs="Times New Roman"/>
          <w:sz w:val="24"/>
        </w:rPr>
        <w:t>9</w:t>
      </w:r>
      <w:r w:rsidRPr="00904A59">
        <w:rPr>
          <w:rFonts w:ascii="Times New Roman" w:hAnsi="Times New Roman" w:cs="Times New Roman"/>
          <w:sz w:val="24"/>
        </w:rPr>
        <w:t>. System overview use case</w:t>
      </w:r>
      <w:r w:rsidRPr="00904A59">
        <w:rPr>
          <w:rFonts w:ascii="Times New Roman" w:hAnsi="Times New Roman" w:cs="Times New Roman"/>
          <w:sz w:val="24"/>
          <w:szCs w:val="24"/>
        </w:rPr>
        <w:t>………….………………………………………………</w:t>
      </w:r>
      <w:r w:rsidR="00027272" w:rsidRPr="00904A59">
        <w:rPr>
          <w:rFonts w:ascii="Times New Roman" w:hAnsi="Times New Roman" w:cs="Times New Roman"/>
          <w:sz w:val="24"/>
          <w:szCs w:val="24"/>
        </w:rPr>
        <w:t>14</w:t>
      </w:r>
    </w:p>
    <w:p w14:paraId="488F5CC6" w14:textId="77777777" w:rsidR="00A2077E" w:rsidRPr="00904A59" w:rsidRDefault="00A2077E" w:rsidP="00043CE3">
      <w:pPr>
        <w:jc w:val="both"/>
        <w:rPr>
          <w:rFonts w:ascii="Times New Roman" w:hAnsi="Times New Roman" w:cs="Times New Roman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Figure </w:t>
      </w:r>
      <w:r w:rsidR="004135FD" w:rsidRPr="00904A59">
        <w:rPr>
          <w:rFonts w:ascii="Times New Roman" w:hAnsi="Times New Roman" w:cs="Times New Roman"/>
          <w:sz w:val="24"/>
          <w:szCs w:val="24"/>
        </w:rPr>
        <w:t>10</w:t>
      </w:r>
      <w:r w:rsidRPr="00904A59">
        <w:rPr>
          <w:rFonts w:ascii="Times New Roman" w:hAnsi="Times New Roman" w:cs="Times New Roman"/>
          <w:sz w:val="24"/>
          <w:szCs w:val="24"/>
        </w:rPr>
        <w:t>. Entities Relationship Diagram……………………………………………………</w:t>
      </w:r>
      <w:r w:rsidR="00027272" w:rsidRPr="00904A59">
        <w:rPr>
          <w:rFonts w:ascii="Times New Roman" w:hAnsi="Times New Roman" w:cs="Times New Roman"/>
          <w:sz w:val="24"/>
          <w:szCs w:val="24"/>
        </w:rPr>
        <w:t>1</w:t>
      </w:r>
      <w:r w:rsidR="006B300A">
        <w:rPr>
          <w:rFonts w:ascii="Times New Roman" w:hAnsi="Times New Roman" w:cs="Times New Roman"/>
          <w:sz w:val="24"/>
          <w:szCs w:val="24"/>
        </w:rPr>
        <w:t>8</w:t>
      </w:r>
    </w:p>
    <w:p w14:paraId="3EE6E1A9" w14:textId="77777777" w:rsidR="00757322" w:rsidRPr="00904A59" w:rsidRDefault="00A2077E" w:rsidP="00043CE3">
      <w:pPr>
        <w:widowControl w:val="0"/>
        <w:spacing w:before="120" w:after="160"/>
        <w:jc w:val="both"/>
        <w:rPr>
          <w:rFonts w:ascii="Times New Roman" w:hAnsi="Times New Roman" w:cs="Times New Roman"/>
          <w:b/>
          <w:sz w:val="40"/>
        </w:rPr>
      </w:pPr>
      <w:r w:rsidRPr="00904A59">
        <w:rPr>
          <w:rFonts w:ascii="Times New Roman" w:eastAsia="Cambria" w:hAnsi="Times New Roman" w:cs="Times New Roman"/>
          <w:sz w:val="24"/>
          <w:szCs w:val="24"/>
        </w:rPr>
        <w:br w:type="page"/>
      </w:r>
      <w:r w:rsidR="00616A9D" w:rsidRPr="00904A59">
        <w:rPr>
          <w:rFonts w:ascii="Times New Roman" w:hAnsi="Times New Roman" w:cs="Times New Roman"/>
          <w:b/>
          <w:sz w:val="40"/>
        </w:rPr>
        <w:lastRenderedPageBreak/>
        <w:t>Rep</w:t>
      </w:r>
      <w:r w:rsidR="00757FEB" w:rsidRPr="00904A59">
        <w:rPr>
          <w:rFonts w:ascii="Times New Roman" w:hAnsi="Times New Roman" w:cs="Times New Roman"/>
          <w:b/>
          <w:sz w:val="40"/>
        </w:rPr>
        <w:t>ort No. 3: S</w:t>
      </w:r>
      <w:r w:rsidR="00AA37A5" w:rsidRPr="00904A59">
        <w:rPr>
          <w:rFonts w:ascii="Times New Roman" w:hAnsi="Times New Roman" w:cs="Times New Roman"/>
          <w:b/>
          <w:sz w:val="40"/>
        </w:rPr>
        <w:t>oftware Requirement Specification</w:t>
      </w:r>
      <w:bookmarkEnd w:id="0"/>
      <w:bookmarkEnd w:id="1"/>
      <w:bookmarkEnd w:id="2"/>
      <w:bookmarkEnd w:id="3"/>
    </w:p>
    <w:p w14:paraId="3A6BE00B" w14:textId="77777777" w:rsidR="00757322" w:rsidRPr="00904A59" w:rsidRDefault="00757322" w:rsidP="00043CE3">
      <w:pPr>
        <w:pStyle w:val="Heading1"/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</w:pPr>
      <w:bookmarkStart w:id="4" w:name="_Toc30119736"/>
      <w:r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 xml:space="preserve">1. </w:t>
      </w:r>
      <w:r w:rsidR="00D922DE"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>User Requirement Specification</w:t>
      </w:r>
      <w:bookmarkStart w:id="5" w:name="_Toc499911874"/>
      <w:bookmarkStart w:id="6" w:name="_Toc499913397"/>
      <w:bookmarkStart w:id="7" w:name="_Toc499986162"/>
      <w:bookmarkStart w:id="8" w:name="_Toc499987755"/>
      <w:bookmarkStart w:id="9" w:name="_Toc499990796"/>
      <w:bookmarkStart w:id="10" w:name="_Toc499997404"/>
      <w:bookmarkStart w:id="11" w:name="_Toc500077783"/>
      <w:bookmarkStart w:id="12" w:name="_Toc500079351"/>
      <w:bookmarkStart w:id="13" w:name="_Toc500157151"/>
      <w:bookmarkStart w:id="14" w:name="_Toc512102406"/>
      <w:bookmarkStart w:id="15" w:name="_Toc522044940"/>
      <w:bookmarkStart w:id="16" w:name="_Toc522439851"/>
      <w:bookmarkEnd w:id="4"/>
    </w:p>
    <w:p w14:paraId="577EE30E" w14:textId="77777777" w:rsidR="00AA37A5" w:rsidRPr="00904A59" w:rsidRDefault="00AA37A5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17" w:name="_Toc30119737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1.</w:t>
      </w:r>
      <w:r w:rsidR="00757322" w:rsidRPr="00904A59">
        <w:rPr>
          <w:rFonts w:ascii="Times New Roman" w:hAnsi="Times New Roman" w:cs="Times New Roman"/>
          <w:b/>
          <w:color w:val="auto"/>
          <w:sz w:val="32"/>
          <w:szCs w:val="32"/>
        </w:rPr>
        <w:t>1.</w:t>
      </w:r>
      <w:bookmarkStart w:id="18" w:name="_Toc512102407"/>
      <w:bookmarkStart w:id="19" w:name="_Toc522044941"/>
      <w:bookmarkStart w:id="20" w:name="_Toc522439852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r w:rsidR="003F1E5C"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</w:t>
      </w:r>
      <w:r w:rsidR="00CA5A1C" w:rsidRPr="00904A59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Administrator 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Requirement</w:t>
      </w:r>
      <w:bookmarkEnd w:id="17"/>
      <w:bookmarkEnd w:id="18"/>
      <w:bookmarkEnd w:id="19"/>
      <w:bookmarkEnd w:id="20"/>
    </w:p>
    <w:p w14:paraId="39D980DB" w14:textId="21F44353" w:rsidR="00F312B9" w:rsidRPr="00904A59" w:rsidRDefault="00CD01E7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Administrators (admin) are people who manage the whole</w:t>
      </w:r>
      <w:r w:rsidR="00D8702F">
        <w:rPr>
          <w:rFonts w:ascii="Times New Roman" w:eastAsia="MS Mincho" w:hAnsi="Times New Roman" w:cs="Times New Roman"/>
          <w:sz w:val="24"/>
          <w:szCs w:val="24"/>
        </w:rPr>
        <w:t xml:space="preserve"> system flow.</w:t>
      </w: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14:paraId="68311332" w14:textId="77777777" w:rsidR="00AA37A5" w:rsidRPr="00904A59" w:rsidRDefault="00CD01E7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Admin</w:t>
      </w:r>
      <w:r w:rsidR="00F312B9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757322" w:rsidRPr="00904A59">
        <w:rPr>
          <w:rFonts w:ascii="Times New Roman" w:eastAsia="MS Mincho" w:hAnsi="Times New Roman" w:cs="Times New Roman"/>
          <w:sz w:val="24"/>
          <w:szCs w:val="24"/>
        </w:rPr>
        <w:t>can use following functions</w:t>
      </w:r>
      <w:r w:rsidR="00AA37A5" w:rsidRPr="00904A59">
        <w:rPr>
          <w:rFonts w:ascii="Times New Roman" w:eastAsia="MS Mincho" w:hAnsi="Times New Roman" w:cs="Times New Roman"/>
          <w:sz w:val="24"/>
          <w:szCs w:val="24"/>
        </w:rPr>
        <w:t>:</w:t>
      </w:r>
    </w:p>
    <w:p w14:paraId="2DBC5347" w14:textId="363DBD15" w:rsidR="00956830" w:rsidRPr="00D8702F" w:rsidRDefault="00AA37A5" w:rsidP="00D8702F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Login</w:t>
      </w:r>
    </w:p>
    <w:p w14:paraId="2CD3931A" w14:textId="77777777" w:rsidR="00F312B9" w:rsidRPr="00904A59" w:rsidRDefault="00F312B9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Reset forgot</w:t>
      </w:r>
      <w:r w:rsidR="00CA5A1C" w:rsidRPr="00904A59">
        <w:rPr>
          <w:rFonts w:ascii="Times New Roman" w:hAnsi="Times New Roman" w:cs="Times New Roman"/>
          <w:sz w:val="24"/>
          <w:szCs w:val="24"/>
        </w:rPr>
        <w:t>ten</w:t>
      </w:r>
      <w:r w:rsidRPr="00904A59">
        <w:rPr>
          <w:rFonts w:ascii="Times New Roman" w:hAnsi="Times New Roman" w:cs="Times New Roman"/>
          <w:sz w:val="24"/>
          <w:szCs w:val="24"/>
        </w:rPr>
        <w:t xml:space="preserve"> password</w:t>
      </w:r>
    </w:p>
    <w:p w14:paraId="4BBF0AC9" w14:textId="77777777" w:rsidR="00956830" w:rsidRPr="00904A59" w:rsidRDefault="00956830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Change password</w:t>
      </w:r>
    </w:p>
    <w:p w14:paraId="7B0D9FA7" w14:textId="77777777" w:rsidR="00AA37A5" w:rsidRPr="00904A59" w:rsidRDefault="00757322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View </w:t>
      </w:r>
      <w:r w:rsidR="00F312B9" w:rsidRPr="00904A59">
        <w:rPr>
          <w:rFonts w:ascii="Times New Roman" w:hAnsi="Times New Roman" w:cs="Times New Roman"/>
          <w:sz w:val="24"/>
          <w:szCs w:val="24"/>
        </w:rPr>
        <w:t>user’s profile</w:t>
      </w:r>
    </w:p>
    <w:p w14:paraId="54B2B351" w14:textId="77777777" w:rsidR="00757322" w:rsidRPr="00904A59" w:rsidRDefault="00F312B9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Edit user’s profile (including edit information and change avatar)</w:t>
      </w:r>
    </w:p>
    <w:p w14:paraId="669608C2" w14:textId="77777777" w:rsidR="00757322" w:rsidRPr="00904A59" w:rsidRDefault="00757322" w:rsidP="00043CE3">
      <w:pPr>
        <w:numPr>
          <w:ilvl w:val="0"/>
          <w:numId w:val="9"/>
        </w:num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Logout</w:t>
      </w:r>
    </w:p>
    <w:p w14:paraId="54B7A05A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Disable server</w:t>
      </w:r>
    </w:p>
    <w:p w14:paraId="3F12F055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View log information</w:t>
      </w:r>
    </w:p>
    <w:p w14:paraId="549AC49E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Edit log fixing status</w:t>
      </w:r>
    </w:p>
    <w:p w14:paraId="5075D623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>Create manager</w:t>
      </w:r>
    </w:p>
    <w:p w14:paraId="320D0496" w14:textId="6D5B3D7B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4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 xml:space="preserve">View </w:t>
      </w:r>
      <w:r w:rsidR="00D8702F">
        <w:rPr>
          <w:color w:val="000000"/>
        </w:rPr>
        <w:t>mechanic</w:t>
      </w:r>
      <w:r w:rsidR="00D8702F" w:rsidRPr="00904A59">
        <w:rPr>
          <w:color w:val="000000"/>
        </w:rPr>
        <w:t xml:space="preserve"> </w:t>
      </w:r>
      <w:r w:rsidRPr="00904A59">
        <w:rPr>
          <w:color w:val="000000"/>
        </w:rPr>
        <w:t>profile</w:t>
      </w:r>
    </w:p>
    <w:p w14:paraId="3875BC0B" w14:textId="142F68C6" w:rsidR="00CA5A1C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r w:rsidRPr="00904A59">
        <w:rPr>
          <w:color w:val="000000"/>
        </w:rPr>
        <w:t xml:space="preserve">Edit </w:t>
      </w:r>
      <w:r w:rsidR="00D8702F">
        <w:rPr>
          <w:color w:val="000000"/>
        </w:rPr>
        <w:t>mechanic</w:t>
      </w:r>
      <w:r w:rsidR="00D8702F" w:rsidRPr="00904A59">
        <w:rPr>
          <w:color w:val="000000"/>
        </w:rPr>
        <w:t xml:space="preserve"> </w:t>
      </w:r>
      <w:r w:rsidRPr="00904A59">
        <w:rPr>
          <w:color w:val="000000"/>
        </w:rPr>
        <w:t>profile</w:t>
      </w:r>
    </w:p>
    <w:p w14:paraId="79D3356A" w14:textId="694A7586" w:rsidR="000239FA" w:rsidRPr="00904A59" w:rsidRDefault="000239FA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r>
        <w:rPr>
          <w:color w:val="000000"/>
        </w:rPr>
        <w:t>….</w:t>
      </w:r>
    </w:p>
    <w:p w14:paraId="17BBCBC3" w14:textId="77777777" w:rsidR="00611FC8" w:rsidRPr="00904A59" w:rsidRDefault="00611FC8" w:rsidP="00043CE3">
      <w:pPr>
        <w:spacing w:beforeLines="20" w:before="48" w:afterLines="20" w:after="48"/>
        <w:ind w:left="1560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A84C28C" w14:textId="70E3075A" w:rsidR="003F1E5C" w:rsidRPr="00904A59" w:rsidRDefault="003F1E5C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21" w:name="_Toc30119738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1.2. </w:t>
      </w:r>
      <w:r w:rsidR="00D8702F">
        <w:rPr>
          <w:rFonts w:ascii="Times New Roman" w:hAnsi="Times New Roman" w:cs="Times New Roman"/>
          <w:b/>
          <w:color w:val="auto"/>
          <w:sz w:val="32"/>
          <w:szCs w:val="32"/>
        </w:rPr>
        <w:t>Mechanic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Requirement</w:t>
      </w:r>
      <w:bookmarkEnd w:id="21"/>
    </w:p>
    <w:p w14:paraId="72282C01" w14:textId="41382C6F" w:rsidR="003509F6" w:rsidRPr="00904A59" w:rsidRDefault="00D8702F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Mechanics</w:t>
      </w:r>
      <w:r w:rsidR="003509F6" w:rsidRPr="00904A59">
        <w:rPr>
          <w:rFonts w:ascii="Times New Roman" w:eastAsia="MS Mincho" w:hAnsi="Times New Roman" w:cs="Times New Roman"/>
          <w:sz w:val="24"/>
          <w:szCs w:val="24"/>
        </w:rPr>
        <w:t xml:space="preserve"> are people 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>who</w:t>
      </w:r>
      <w:r w:rsidR="00853334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sz w:val="24"/>
          <w:szCs w:val="24"/>
        </w:rPr>
        <w:t>….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</w:p>
    <w:p w14:paraId="0A2D1695" w14:textId="4FBA6FD0" w:rsidR="00AA37A5" w:rsidRPr="00904A59" w:rsidRDefault="00D8702F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>
        <w:rPr>
          <w:rFonts w:ascii="Times New Roman" w:eastAsia="MS Mincho" w:hAnsi="Times New Roman" w:cs="Times New Roman"/>
          <w:sz w:val="24"/>
          <w:szCs w:val="24"/>
        </w:rPr>
        <w:t>Mechanics</w:t>
      </w: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 </w:t>
      </w:r>
      <w:r w:rsidR="00757322" w:rsidRPr="00904A59">
        <w:rPr>
          <w:rFonts w:ascii="Times New Roman" w:eastAsia="MS Mincho" w:hAnsi="Times New Roman" w:cs="Times New Roman"/>
          <w:sz w:val="24"/>
          <w:szCs w:val="24"/>
        </w:rPr>
        <w:t xml:space="preserve">can use 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>following</w:t>
      </w:r>
      <w:r w:rsidR="003509F6" w:rsidRPr="00904A59">
        <w:rPr>
          <w:rFonts w:ascii="Times New Roman" w:eastAsia="MS Mincho" w:hAnsi="Times New Roman" w:cs="Times New Roman"/>
          <w:sz w:val="24"/>
          <w:szCs w:val="24"/>
        </w:rPr>
        <w:t xml:space="preserve"> functions</w:t>
      </w:r>
      <w:r w:rsidR="00AA37A5" w:rsidRPr="00904A59">
        <w:rPr>
          <w:rFonts w:ascii="Times New Roman" w:eastAsia="MS Mincho" w:hAnsi="Times New Roman" w:cs="Times New Roman"/>
          <w:sz w:val="24"/>
          <w:szCs w:val="24"/>
        </w:rPr>
        <w:t>:</w:t>
      </w:r>
    </w:p>
    <w:p w14:paraId="7EC7FB1C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bookmarkStart w:id="22" w:name="_Toc512102409"/>
      <w:bookmarkStart w:id="23" w:name="_Toc522044943"/>
      <w:bookmarkStart w:id="24" w:name="_Toc522439854"/>
      <w:r w:rsidRPr="00904A59">
        <w:rPr>
          <w:color w:val="000000"/>
        </w:rPr>
        <w:t>Login</w:t>
      </w:r>
    </w:p>
    <w:p w14:paraId="58F96F16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</w:rPr>
        <w:t>Register</w:t>
      </w:r>
    </w:p>
    <w:p w14:paraId="74277A07" w14:textId="77777777" w:rsidR="00CA5A1C" w:rsidRPr="00904A59" w:rsidRDefault="00CA5A1C" w:rsidP="00043CE3">
      <w:pPr>
        <w:pStyle w:val="NormalWeb"/>
        <w:numPr>
          <w:ilvl w:val="0"/>
          <w:numId w:val="9"/>
        </w:numPr>
        <w:spacing w:before="0" w:beforeAutospacing="0" w:after="0" w:afterAutospacing="0" w:line="276" w:lineRule="auto"/>
        <w:jc w:val="both"/>
        <w:textAlignment w:val="baseline"/>
        <w:rPr>
          <w:color w:val="000000"/>
          <w:sz w:val="22"/>
          <w:szCs w:val="22"/>
        </w:rPr>
      </w:pPr>
      <w:r w:rsidRPr="00904A59">
        <w:rPr>
          <w:color w:val="000000"/>
          <w:sz w:val="14"/>
          <w:szCs w:val="14"/>
        </w:rPr>
        <w:t> </w:t>
      </w:r>
      <w:r w:rsidRPr="00904A59">
        <w:rPr>
          <w:color w:val="000000"/>
        </w:rPr>
        <w:t>Reset forgotten password</w:t>
      </w:r>
    </w:p>
    <w:p w14:paraId="1E185BFF" w14:textId="78E264CE" w:rsidR="00B81F1E" w:rsidRPr="00904A59" w:rsidRDefault="00D8702F" w:rsidP="00043CE3">
      <w:pPr>
        <w:pStyle w:val="NormalWeb"/>
        <w:numPr>
          <w:ilvl w:val="0"/>
          <w:numId w:val="9"/>
        </w:numPr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  <w:bookmarkStart w:id="25" w:name="OLE_LINK449"/>
      <w:bookmarkStart w:id="26" w:name="OLE_LINK450"/>
      <w:bookmarkEnd w:id="22"/>
      <w:bookmarkEnd w:id="23"/>
      <w:bookmarkEnd w:id="24"/>
      <w:r>
        <w:rPr>
          <w:color w:val="000000"/>
        </w:rPr>
        <w:t>…</w:t>
      </w:r>
    </w:p>
    <w:p w14:paraId="278E124B" w14:textId="77777777" w:rsidR="00CA5A1C" w:rsidRPr="00904A59" w:rsidRDefault="00CA5A1C" w:rsidP="000239FA">
      <w:pPr>
        <w:pStyle w:val="NormalWeb"/>
        <w:spacing w:before="40" w:beforeAutospacing="0" w:after="0" w:afterAutospacing="0" w:line="276" w:lineRule="auto"/>
        <w:jc w:val="both"/>
        <w:textAlignment w:val="baseline"/>
        <w:rPr>
          <w:color w:val="000000"/>
        </w:rPr>
      </w:pPr>
    </w:p>
    <w:p w14:paraId="10608AC2" w14:textId="16F158F1" w:rsidR="00CA5A1C" w:rsidRPr="00904A59" w:rsidRDefault="00CA5A1C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27" w:name="_Toc30119739"/>
      <w:bookmarkStart w:id="28" w:name="_Toc512102412"/>
      <w:bookmarkStart w:id="29" w:name="_Toc522044949"/>
      <w:bookmarkStart w:id="30" w:name="_Toc522439860"/>
      <w:bookmarkEnd w:id="25"/>
      <w:bookmarkEnd w:id="26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1.3. </w:t>
      </w:r>
      <w:r w:rsidR="00087C82">
        <w:rPr>
          <w:rFonts w:ascii="Times New Roman" w:hAnsi="Times New Roman" w:cs="Times New Roman"/>
          <w:b/>
          <w:color w:val="auto"/>
          <w:sz w:val="32"/>
          <w:szCs w:val="32"/>
        </w:rPr>
        <w:t>Customer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 Requirement</w:t>
      </w:r>
      <w:bookmarkEnd w:id="27"/>
    </w:p>
    <w:p w14:paraId="62B80134" w14:textId="7CCDF778" w:rsidR="00CA5A1C" w:rsidRDefault="00CA5A1C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 xml:space="preserve">Employees are </w:t>
      </w:r>
      <w:r w:rsidR="00BF56C6" w:rsidRPr="00904A59">
        <w:rPr>
          <w:rFonts w:ascii="Times New Roman" w:eastAsia="MS Mincho" w:hAnsi="Times New Roman" w:cs="Times New Roman"/>
          <w:sz w:val="24"/>
          <w:szCs w:val="24"/>
        </w:rPr>
        <w:t xml:space="preserve">people who </w:t>
      </w:r>
      <w:r w:rsidR="00D8702F">
        <w:rPr>
          <w:rFonts w:ascii="Times New Roman" w:eastAsia="MS Mincho" w:hAnsi="Times New Roman" w:cs="Times New Roman"/>
          <w:sz w:val="24"/>
          <w:szCs w:val="24"/>
        </w:rPr>
        <w:t>…</w:t>
      </w:r>
    </w:p>
    <w:p w14:paraId="049BB7D9" w14:textId="77777777" w:rsidR="00D8702F" w:rsidRPr="00904A59" w:rsidRDefault="00D8702F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</w:p>
    <w:p w14:paraId="481301BB" w14:textId="77777777" w:rsidR="00D405CD" w:rsidRPr="00904A59" w:rsidRDefault="00D405CD" w:rsidP="00043CE3">
      <w:pPr>
        <w:spacing w:beforeLines="20" w:before="48" w:afterLines="20" w:after="48"/>
        <w:ind w:left="540" w:firstLine="360"/>
        <w:contextualSpacing/>
        <w:jc w:val="both"/>
        <w:rPr>
          <w:rFonts w:ascii="Times New Roman" w:eastAsia="MS Mincho" w:hAnsi="Times New Roman" w:cs="Times New Roman"/>
          <w:sz w:val="24"/>
          <w:szCs w:val="24"/>
        </w:rPr>
      </w:pPr>
      <w:r w:rsidRPr="00904A59">
        <w:rPr>
          <w:rFonts w:ascii="Times New Roman" w:eastAsia="MS Mincho" w:hAnsi="Times New Roman" w:cs="Times New Roman"/>
          <w:sz w:val="24"/>
          <w:szCs w:val="24"/>
        </w:rPr>
        <w:t>Employees can use following functions:</w:t>
      </w:r>
    </w:p>
    <w:p w14:paraId="1C36349C" w14:textId="77777777" w:rsidR="00CA5A1C" w:rsidRPr="00904A59" w:rsidRDefault="00CA5A1C" w:rsidP="00043CE3">
      <w:pPr>
        <w:numPr>
          <w:ilvl w:val="0"/>
          <w:numId w:val="9"/>
        </w:numPr>
        <w:spacing w:before="4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Login</w:t>
      </w:r>
    </w:p>
    <w:p w14:paraId="668CF7B2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Register</w:t>
      </w:r>
    </w:p>
    <w:p w14:paraId="49075C41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Reset forgotten password</w:t>
      </w:r>
    </w:p>
    <w:p w14:paraId="3A6AF55E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Change password</w:t>
      </w:r>
    </w:p>
    <w:p w14:paraId="3453E320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View user’s profile</w:t>
      </w:r>
    </w:p>
    <w:p w14:paraId="113D2383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dit user’s profile (including edit information and change avatar)</w:t>
      </w:r>
    </w:p>
    <w:p w14:paraId="718806BE" w14:textId="77777777" w:rsidR="00CA5A1C" w:rsidRPr="00904A59" w:rsidRDefault="00CA5A1C" w:rsidP="00043CE3">
      <w:pPr>
        <w:numPr>
          <w:ilvl w:val="0"/>
          <w:numId w:val="9"/>
        </w:numPr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904A59">
        <w:rPr>
          <w:rFonts w:ascii="Times New Roman" w:eastAsia="Times New Roman" w:hAnsi="Times New Roman" w:cs="Times New Roman"/>
          <w:color w:val="000000"/>
          <w:sz w:val="14"/>
          <w:szCs w:val="14"/>
        </w:rPr>
        <w:t> 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Logout</w:t>
      </w:r>
    </w:p>
    <w:p w14:paraId="2AB63510" w14:textId="781D7FF0" w:rsidR="00CA5A1C" w:rsidRPr="00904A59" w:rsidRDefault="000239FA" w:rsidP="00043CE3">
      <w:pPr>
        <w:numPr>
          <w:ilvl w:val="0"/>
          <w:numId w:val="9"/>
        </w:numPr>
        <w:spacing w:before="4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….</w:t>
      </w:r>
    </w:p>
    <w:p w14:paraId="2B1E6168" w14:textId="77777777" w:rsidR="00CA5A1C" w:rsidRPr="00904A59" w:rsidRDefault="00CA5A1C" w:rsidP="00043CE3">
      <w:pPr>
        <w:spacing w:before="40"/>
        <w:ind w:left="153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8BAE45" w14:textId="77777777" w:rsidR="00F5248F" w:rsidRDefault="00F5248F" w:rsidP="00F5248F">
      <w:pPr>
        <w:rPr>
          <w:rFonts w:ascii="Times New Roman" w:hAnsi="Times New Roman" w:cs="Times New Roman"/>
          <w:b/>
          <w:sz w:val="36"/>
          <w:szCs w:val="36"/>
        </w:rPr>
      </w:pPr>
      <w:bookmarkStart w:id="31" w:name="_Toc30119740"/>
      <w:r>
        <w:rPr>
          <w:rFonts w:ascii="Times New Roman" w:hAnsi="Times New Roman" w:cs="Times New Roman"/>
          <w:b/>
          <w:sz w:val="36"/>
          <w:szCs w:val="36"/>
        </w:rPr>
        <w:br w:type="page"/>
      </w:r>
    </w:p>
    <w:p w14:paraId="54A95E96" w14:textId="77777777" w:rsidR="006678FD" w:rsidRPr="00904A59" w:rsidRDefault="006678FD" w:rsidP="00043CE3">
      <w:pPr>
        <w:pStyle w:val="Heading1"/>
        <w:spacing w:before="360"/>
        <w:rPr>
          <w:rFonts w:ascii="Times New Roman" w:hAnsi="Times New Roman" w:cs="Times New Roman"/>
          <w:b/>
          <w:color w:val="auto"/>
          <w:sz w:val="36"/>
          <w:szCs w:val="36"/>
        </w:rPr>
      </w:pPr>
      <w:r w:rsidRPr="00904A59">
        <w:rPr>
          <w:rFonts w:ascii="Times New Roman" w:hAnsi="Times New Roman" w:cs="Times New Roman"/>
          <w:b/>
          <w:color w:val="auto"/>
          <w:sz w:val="36"/>
          <w:szCs w:val="36"/>
        </w:rPr>
        <w:lastRenderedPageBreak/>
        <w:t xml:space="preserve">2. System </w:t>
      </w:r>
      <w:r w:rsidRPr="00904A59">
        <w:rPr>
          <w:rFonts w:ascii="Times New Roman" w:hAnsi="Times New Roman" w:cs="Times New Roman"/>
          <w:b/>
          <w:color w:val="0D0D0D" w:themeColor="text1" w:themeTint="F2"/>
          <w:sz w:val="36"/>
          <w:szCs w:val="36"/>
        </w:rPr>
        <w:t>Requirement Specification</w:t>
      </w:r>
      <w:bookmarkEnd w:id="31"/>
    </w:p>
    <w:p w14:paraId="009E9250" w14:textId="77777777" w:rsidR="00AA37A5" w:rsidRPr="00904A59" w:rsidRDefault="009A4A27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32" w:name="_Toc30119741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2</w:t>
      </w:r>
      <w:r w:rsidR="00757322" w:rsidRPr="00904A59">
        <w:rPr>
          <w:rFonts w:ascii="Times New Roman" w:hAnsi="Times New Roman" w:cs="Times New Roman"/>
          <w:b/>
          <w:color w:val="auto"/>
          <w:sz w:val="32"/>
          <w:szCs w:val="32"/>
        </w:rPr>
        <w:t>.</w:t>
      </w:r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1</w:t>
      </w:r>
      <w:r w:rsidR="00AA37A5" w:rsidRPr="00904A59">
        <w:rPr>
          <w:rFonts w:ascii="Times New Roman" w:hAnsi="Times New Roman" w:cs="Times New Roman"/>
          <w:b/>
          <w:color w:val="auto"/>
          <w:sz w:val="32"/>
          <w:szCs w:val="32"/>
        </w:rPr>
        <w:t xml:space="preserve">. </w:t>
      </w:r>
      <w:bookmarkEnd w:id="28"/>
      <w:bookmarkEnd w:id="29"/>
      <w:bookmarkEnd w:id="30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External Interface Requirement</w:t>
      </w:r>
      <w:bookmarkEnd w:id="32"/>
    </w:p>
    <w:p w14:paraId="5E5FB72A" w14:textId="77777777" w:rsidR="00D67EF4" w:rsidRPr="00904A59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3" w:name="_Toc30119742"/>
      <w:r w:rsidRPr="00904A59">
        <w:rPr>
          <w:rFonts w:ascii="Times New Roman" w:hAnsi="Times New Roman" w:cs="Times New Roman"/>
          <w:sz w:val="28"/>
          <w:szCs w:val="28"/>
        </w:rPr>
        <w:t>2.1.1. User Interface</w:t>
      </w:r>
      <w:bookmarkEnd w:id="33"/>
    </w:p>
    <w:p w14:paraId="5437458B" w14:textId="77777777"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color w:val="auto"/>
          <w:sz w:val="28"/>
          <w:szCs w:val="28"/>
        </w:rPr>
      </w:pPr>
      <w:bookmarkStart w:id="34" w:name="_Toc30119743"/>
      <w:r w:rsidRPr="00904A59">
        <w:rPr>
          <w:rFonts w:ascii="Times New Roman" w:hAnsi="Times New Roman" w:cs="Times New Roman"/>
          <w:color w:val="auto"/>
          <w:sz w:val="28"/>
          <w:szCs w:val="28"/>
        </w:rPr>
        <w:t>2.1.2. Hardware Interface</w:t>
      </w:r>
      <w:r w:rsidR="00C923B9" w:rsidRPr="00904A59">
        <w:rPr>
          <w:rFonts w:ascii="Times New Roman" w:hAnsi="Times New Roman" w:cs="Times New Roman"/>
          <w:b w:val="0"/>
          <w:sz w:val="28"/>
          <w:szCs w:val="28"/>
        </w:rPr>
        <w:t>:</w:t>
      </w:r>
      <w:bookmarkEnd w:id="34"/>
    </w:p>
    <w:p w14:paraId="6773D237" w14:textId="77777777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nterprise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Server Install: Minimum 4GB available disk space, 2GB RAM (4GB recommended)</w:t>
      </w:r>
      <w:r w:rsidR="004A381A" w:rsidRPr="00904A59">
        <w:rPr>
          <w:rFonts w:ascii="Times New Roman" w:hAnsi="Times New Roman" w:cs="Times New Roman"/>
          <w:color w:val="333333"/>
          <w:sz w:val="24"/>
          <w:szCs w:val="24"/>
        </w:rPr>
        <w:t>.</w:t>
      </w:r>
    </w:p>
    <w:p w14:paraId="61547752" w14:textId="77777777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inimum 1.4 GHz Processor Speed (2.0 GHz or faster recommended).</w:t>
      </w:r>
    </w:p>
    <w:p w14:paraId="007281D9" w14:textId="77777777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Enterprise Client Install: minimum 1GB available disk space.</w:t>
      </w:r>
    </w:p>
    <w:p w14:paraId="43EC1B61" w14:textId="77777777" w:rsidR="007C0388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Smartphone supports Android Operating System</w:t>
      </w:r>
      <w:r w:rsidR="005A4328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(Android 4.15 and above).</w:t>
      </w:r>
    </w:p>
    <w:p w14:paraId="53E31EE5" w14:textId="77777777" w:rsidR="00C15A46" w:rsidRPr="00904A59" w:rsidRDefault="007C0388" w:rsidP="007C0388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PC or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Mac which </w:t>
      </w:r>
      <w:r w:rsidR="00DC0892" w:rsidRPr="00904A59">
        <w:rPr>
          <w:rFonts w:ascii="Times New Roman" w:hAnsi="Times New Roman" w:cs="Times New Roman"/>
          <w:sz w:val="24"/>
          <w:szCs w:val="24"/>
        </w:rPr>
        <w:t xml:space="preserve">supports </w:t>
      </w:r>
      <w:r w:rsidR="004A381A" w:rsidRPr="00904A59">
        <w:rPr>
          <w:rFonts w:ascii="Times New Roman" w:hAnsi="Times New Roman" w:cs="Times New Roman"/>
          <w:color w:val="333333"/>
          <w:sz w:val="24"/>
          <w:szCs w:val="24"/>
        </w:rPr>
        <w:t>B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>rowsers</w:t>
      </w:r>
      <w:r w:rsidR="008132F3"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904A59">
        <w:rPr>
          <w:rFonts w:ascii="Times New Roman" w:hAnsi="Times New Roman" w:cs="Times New Roman"/>
          <w:color w:val="333333"/>
          <w:sz w:val="24"/>
          <w:szCs w:val="24"/>
        </w:rPr>
        <w:t>(Chromium required)</w:t>
      </w:r>
      <w:r w:rsidR="00DC6580" w:rsidRPr="00904A59">
        <w:rPr>
          <w:rFonts w:ascii="Times New Roman" w:hAnsi="Times New Roman" w:cs="Times New Roman"/>
          <w:color w:val="333333"/>
          <w:sz w:val="24"/>
          <w:szCs w:val="24"/>
        </w:rPr>
        <w:t>:</w:t>
      </w:r>
    </w:p>
    <w:p w14:paraId="4B252782" w14:textId="77777777"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Chrome</w:t>
      </w:r>
    </w:p>
    <w:p w14:paraId="6B698AC7" w14:textId="77777777"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Firefox</w:t>
      </w:r>
    </w:p>
    <w:p w14:paraId="4AFDEB5B" w14:textId="77777777"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Opera</w:t>
      </w:r>
    </w:p>
    <w:p w14:paraId="0A3ACDAA" w14:textId="77777777" w:rsidR="00DC6580" w:rsidRPr="00904A59" w:rsidRDefault="00DC6580" w:rsidP="00DC6580">
      <w:pPr>
        <w:pStyle w:val="ListParagraph"/>
        <w:numPr>
          <w:ilvl w:val="1"/>
          <w:numId w:val="25"/>
        </w:numPr>
        <w:ind w:left="1440"/>
        <w:rPr>
          <w:rFonts w:ascii="Times New Roman" w:hAnsi="Times New Roman" w:cs="Times New Roman"/>
          <w:color w:val="333333"/>
          <w:sz w:val="24"/>
          <w:szCs w:val="24"/>
        </w:rPr>
      </w:pPr>
      <w:r w:rsidRPr="00904A59">
        <w:rPr>
          <w:rFonts w:ascii="Times New Roman" w:hAnsi="Times New Roman" w:cs="Times New Roman"/>
          <w:color w:val="333333"/>
          <w:sz w:val="24"/>
          <w:szCs w:val="24"/>
        </w:rPr>
        <w:t>Microsoft Edge Insider (from 2019 and above)</w:t>
      </w:r>
    </w:p>
    <w:p w14:paraId="0CF0B0CD" w14:textId="77777777" w:rsidR="007C0388" w:rsidRPr="00904A59" w:rsidRDefault="007C0388" w:rsidP="00043CE3">
      <w:pPr>
        <w:ind w:left="630"/>
        <w:rPr>
          <w:rFonts w:ascii="Times New Roman" w:hAnsi="Times New Roman" w:cs="Times New Roman"/>
          <w:sz w:val="28"/>
          <w:szCs w:val="28"/>
        </w:rPr>
      </w:pPr>
    </w:p>
    <w:p w14:paraId="08BB6B3D" w14:textId="77777777"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5" w:name="_Toc30119744"/>
      <w:r w:rsidRPr="00904A59">
        <w:rPr>
          <w:rFonts w:ascii="Times New Roman" w:hAnsi="Times New Roman" w:cs="Times New Roman"/>
          <w:sz w:val="28"/>
          <w:szCs w:val="28"/>
        </w:rPr>
        <w:t>2.1.3. Software Interface</w:t>
      </w:r>
      <w:bookmarkEnd w:id="35"/>
    </w:p>
    <w:p w14:paraId="190DB092" w14:textId="77777777" w:rsidR="00C15A46" w:rsidRPr="00904A59" w:rsidRDefault="0078563E" w:rsidP="00043CE3">
      <w:pPr>
        <w:ind w:left="63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Smartphone with Android Operation System from version 4.1.5 or above.</w:t>
      </w:r>
    </w:p>
    <w:p w14:paraId="3D3B875D" w14:textId="77777777" w:rsidR="0078563E" w:rsidRPr="00904A59" w:rsidRDefault="0078563E" w:rsidP="00043CE3">
      <w:pPr>
        <w:ind w:left="63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 xml:space="preserve">PC </w:t>
      </w:r>
      <w:r w:rsidR="00DC0892"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or</w:t>
      </w:r>
      <w:r w:rsidR="00DC0892" w:rsidRPr="00904A59">
        <w:rPr>
          <w:rFonts w:ascii="Times New Roman" w:hAnsi="Times New Roman" w:cs="Times New Roman"/>
          <w:color w:val="333333"/>
          <w:sz w:val="24"/>
          <w:szCs w:val="24"/>
        </w:rPr>
        <w:t xml:space="preserve"> Mac </w:t>
      </w:r>
      <w:r w:rsidRPr="00904A59">
        <w:rPr>
          <w:rFonts w:ascii="Times New Roman" w:hAnsi="Times New Roman" w:cs="Times New Roman"/>
          <w:sz w:val="24"/>
          <w:szCs w:val="24"/>
        </w:rPr>
        <w:t>which supports Browser.</w:t>
      </w:r>
    </w:p>
    <w:p w14:paraId="2FC4C8B6" w14:textId="77777777" w:rsidR="00C15A46" w:rsidRPr="00904A59" w:rsidRDefault="00C15A46" w:rsidP="00043CE3">
      <w:pPr>
        <w:ind w:left="630"/>
        <w:rPr>
          <w:rFonts w:ascii="Times New Roman" w:hAnsi="Times New Roman" w:cs="Times New Roman"/>
          <w:b/>
          <w:sz w:val="24"/>
          <w:szCs w:val="24"/>
        </w:rPr>
      </w:pPr>
    </w:p>
    <w:p w14:paraId="2B54C45C" w14:textId="77777777" w:rsidR="00C15A46" w:rsidRPr="00904A59" w:rsidRDefault="00C15A46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36" w:name="_Toc30119745"/>
      <w:r w:rsidRPr="00904A59">
        <w:rPr>
          <w:rFonts w:ascii="Times New Roman" w:hAnsi="Times New Roman" w:cs="Times New Roman"/>
          <w:sz w:val="28"/>
          <w:szCs w:val="28"/>
        </w:rPr>
        <w:t>2.1.4. Communication Protocol</w:t>
      </w:r>
      <w:bookmarkEnd w:id="36"/>
    </w:p>
    <w:p w14:paraId="6DFDD9E2" w14:textId="77777777" w:rsidR="00C15A46" w:rsidRPr="00904A59" w:rsidRDefault="0078563E" w:rsidP="00043CE3">
      <w:pPr>
        <w:ind w:left="63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Restful</w:t>
      </w:r>
      <w:r w:rsidR="00C15A46" w:rsidRPr="00904A59">
        <w:rPr>
          <w:rFonts w:ascii="Times New Roman" w:hAnsi="Times New Roman" w:cs="Times New Roman"/>
          <w:sz w:val="24"/>
          <w:szCs w:val="24"/>
        </w:rPr>
        <w:t xml:space="preserve"> API</w:t>
      </w:r>
      <w:r w:rsidRPr="00904A59">
        <w:rPr>
          <w:rFonts w:ascii="Times New Roman" w:hAnsi="Times New Roman" w:cs="Times New Roman"/>
          <w:sz w:val="24"/>
          <w:szCs w:val="24"/>
        </w:rPr>
        <w:t xml:space="preserve"> (follow the format of Shopify API):</w:t>
      </w:r>
    </w:p>
    <w:p w14:paraId="3E9C927C" w14:textId="43EDE679" w:rsidR="0078563E" w:rsidRPr="00904A59" w:rsidRDefault="0078563E" w:rsidP="00B77156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D3B6A1F" w14:textId="22431D67" w:rsidR="0078563E" w:rsidRPr="00904A59" w:rsidRDefault="0078563E" w:rsidP="00043CE3">
      <w:pPr>
        <w:rPr>
          <w:rFonts w:ascii="Times New Roman" w:hAnsi="Times New Roman" w:cs="Times New Roman"/>
          <w:b/>
          <w:sz w:val="24"/>
          <w:szCs w:val="24"/>
        </w:rPr>
      </w:pPr>
    </w:p>
    <w:p w14:paraId="641FF060" w14:textId="77777777" w:rsidR="007B31B7" w:rsidRPr="00904A59" w:rsidRDefault="009A4A27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37" w:name="_Toc30119746"/>
      <w:r w:rsidRPr="00904A59">
        <w:rPr>
          <w:rFonts w:ascii="Times New Roman" w:hAnsi="Times New Roman" w:cs="Times New Roman"/>
          <w:b/>
          <w:color w:val="auto"/>
          <w:sz w:val="32"/>
          <w:szCs w:val="32"/>
        </w:rPr>
        <w:t>2.2. System Overview Use Case</w:t>
      </w:r>
      <w:bookmarkStart w:id="38" w:name="_Toc530924826"/>
      <w:bookmarkEnd w:id="37"/>
    </w:p>
    <w:p w14:paraId="38558810" w14:textId="745533A6" w:rsidR="00596107" w:rsidRDefault="00596107" w:rsidP="00043CE3">
      <w:pPr>
        <w:rPr>
          <w:rFonts w:ascii="Times New Roman" w:hAnsi="Times New Roman" w:cs="Times New Roman"/>
        </w:rPr>
      </w:pPr>
    </w:p>
    <w:p w14:paraId="03AB5959" w14:textId="5F8F707D" w:rsidR="000239FA" w:rsidRDefault="000239FA" w:rsidP="00043CE3">
      <w:pPr>
        <w:rPr>
          <w:rFonts w:ascii="Times New Roman" w:hAnsi="Times New Roman" w:cs="Times New Roman"/>
        </w:rPr>
      </w:pPr>
    </w:p>
    <w:p w14:paraId="1CDB5E5A" w14:textId="790508F8" w:rsidR="000239FA" w:rsidRDefault="000239FA" w:rsidP="00043C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Use case paste here)</w:t>
      </w:r>
    </w:p>
    <w:p w14:paraId="1902BD80" w14:textId="192C89C8" w:rsidR="000239FA" w:rsidRDefault="000239FA" w:rsidP="00043CE3">
      <w:pPr>
        <w:rPr>
          <w:rFonts w:ascii="Times New Roman" w:hAnsi="Times New Roman" w:cs="Times New Roman"/>
        </w:rPr>
      </w:pPr>
    </w:p>
    <w:p w14:paraId="5CAE6C8F" w14:textId="77777777" w:rsidR="000239FA" w:rsidRPr="00904A59" w:rsidRDefault="000239FA" w:rsidP="00043CE3">
      <w:pPr>
        <w:rPr>
          <w:rFonts w:ascii="Times New Roman" w:hAnsi="Times New Roman" w:cs="Times New Roman"/>
        </w:rPr>
      </w:pPr>
    </w:p>
    <w:p w14:paraId="4451AAF3" w14:textId="4A7B3962" w:rsidR="005B2E1A" w:rsidRPr="00904A59" w:rsidRDefault="00B56EA2" w:rsidP="00043CE3">
      <w:pPr>
        <w:pStyle w:val="Style1"/>
        <w:spacing w:after="240" w:line="276" w:lineRule="auto"/>
        <w:jc w:val="center"/>
        <w:rPr>
          <w:rFonts w:ascii="Times New Roman" w:hAnsi="Times New Roman" w:cs="Times New Roman"/>
          <w:i/>
        </w:rPr>
      </w:pPr>
      <w:r w:rsidRPr="00904A59">
        <w:rPr>
          <w:rFonts w:ascii="Times New Roman" w:hAnsi="Times New Roman" w:cs="Times New Roman"/>
          <w:i/>
        </w:rPr>
        <w:t xml:space="preserve">Figure . System </w:t>
      </w:r>
      <w:r w:rsidR="00BF56E5" w:rsidRPr="00904A59">
        <w:rPr>
          <w:rFonts w:ascii="Times New Roman" w:hAnsi="Times New Roman" w:cs="Times New Roman"/>
          <w:i/>
        </w:rPr>
        <w:t>o</w:t>
      </w:r>
      <w:r w:rsidRPr="00904A59">
        <w:rPr>
          <w:rFonts w:ascii="Times New Roman" w:hAnsi="Times New Roman" w:cs="Times New Roman"/>
          <w:i/>
        </w:rPr>
        <w:t xml:space="preserve">verview </w:t>
      </w:r>
      <w:r w:rsidR="00BF56E5" w:rsidRPr="00904A59">
        <w:rPr>
          <w:rFonts w:ascii="Times New Roman" w:hAnsi="Times New Roman" w:cs="Times New Roman"/>
          <w:i/>
        </w:rPr>
        <w:t>u</w:t>
      </w:r>
      <w:r w:rsidRPr="00904A59">
        <w:rPr>
          <w:rFonts w:ascii="Times New Roman" w:hAnsi="Times New Roman" w:cs="Times New Roman"/>
          <w:i/>
        </w:rPr>
        <w:t xml:space="preserve">se </w:t>
      </w:r>
      <w:r w:rsidR="00BF56E5" w:rsidRPr="00904A59">
        <w:rPr>
          <w:rFonts w:ascii="Times New Roman" w:hAnsi="Times New Roman" w:cs="Times New Roman"/>
          <w:i/>
        </w:rPr>
        <w:t>c</w:t>
      </w:r>
      <w:r w:rsidRPr="00904A59">
        <w:rPr>
          <w:rFonts w:ascii="Times New Roman" w:hAnsi="Times New Roman" w:cs="Times New Roman"/>
          <w:i/>
        </w:rPr>
        <w:t>ase</w:t>
      </w:r>
      <w:bookmarkStart w:id="39" w:name="_Toc512102425"/>
      <w:bookmarkStart w:id="40" w:name="_Toc522045019"/>
      <w:bookmarkEnd w:id="38"/>
    </w:p>
    <w:p w14:paraId="0C17FDA7" w14:textId="77777777" w:rsidR="00043CE3" w:rsidRPr="00904A59" w:rsidRDefault="00043CE3" w:rsidP="00043CE3">
      <w:pPr>
        <w:rPr>
          <w:rFonts w:ascii="Times New Roman" w:hAnsi="Times New Roman" w:cs="Times New Roman"/>
        </w:rPr>
      </w:pPr>
    </w:p>
    <w:p w14:paraId="0F6AAD30" w14:textId="77777777" w:rsidR="00FA7E1F" w:rsidRPr="00904A59" w:rsidRDefault="00DF6282" w:rsidP="00043CE3">
      <w:pPr>
        <w:pStyle w:val="Heading1"/>
        <w:spacing w:before="360"/>
        <w:rPr>
          <w:rFonts w:ascii="Times New Roman" w:hAnsi="Times New Roman" w:cs="Times New Roman"/>
          <w:b/>
          <w:color w:val="auto"/>
          <w:sz w:val="36"/>
          <w:szCs w:val="36"/>
        </w:rPr>
      </w:pPr>
      <w:bookmarkStart w:id="41" w:name="_Toc30119747"/>
      <w:bookmarkEnd w:id="39"/>
      <w:bookmarkEnd w:id="40"/>
      <w:r w:rsidRPr="00904A59">
        <w:rPr>
          <w:rFonts w:ascii="Times New Roman" w:hAnsi="Times New Roman" w:cs="Times New Roman"/>
          <w:b/>
          <w:color w:val="auto"/>
          <w:sz w:val="36"/>
          <w:szCs w:val="36"/>
        </w:rPr>
        <w:t xml:space="preserve">3. </w:t>
      </w:r>
      <w:bookmarkStart w:id="42" w:name="_Toc522045105"/>
      <w:bookmarkStart w:id="43" w:name="_Toc522439972"/>
      <w:r w:rsidR="00FA7E1F" w:rsidRPr="00904A59">
        <w:rPr>
          <w:rFonts w:ascii="Times New Roman" w:hAnsi="Times New Roman" w:cs="Times New Roman"/>
          <w:b/>
          <w:color w:val="auto"/>
          <w:sz w:val="36"/>
          <w:szCs w:val="36"/>
        </w:rPr>
        <w:t>Software System Attribute</w:t>
      </w:r>
      <w:bookmarkEnd w:id="41"/>
    </w:p>
    <w:p w14:paraId="0A82C2CA" w14:textId="77777777"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44" w:name="_Toc30119748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1. Usability</w:t>
      </w:r>
      <w:bookmarkEnd w:id="44"/>
    </w:p>
    <w:p w14:paraId="55776346" w14:textId="77777777"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5" w:name="_Toc30119749"/>
      <w:r w:rsidRPr="00904A59">
        <w:rPr>
          <w:rFonts w:ascii="Times New Roman" w:hAnsi="Times New Roman" w:cs="Times New Roman"/>
          <w:sz w:val="28"/>
          <w:szCs w:val="28"/>
        </w:rPr>
        <w:t>3.1.1. Interface</w:t>
      </w:r>
      <w:bookmarkEnd w:id="45"/>
    </w:p>
    <w:p w14:paraId="60284E7E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Login screen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easily to use with common feature: login by account, by Facebook, by Gmail.</w:t>
      </w:r>
    </w:p>
    <w:p w14:paraId="05581E5B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ashboard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statistics and report on error, exception, visitor, server, application daily is intuitive and vivid, easy to understand.</w:t>
      </w:r>
    </w:p>
    <w:p w14:paraId="20912FB9" w14:textId="40E65F16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lastRenderedPageBreak/>
        <w:t>Table and form component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Eye-catching, easy to sympathize with bright and intuitive colors</w:t>
      </w:r>
      <w:r w:rsidR="00087C82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CE09B8D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rofile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display full information with personalized photos and wallpapers</w:t>
      </w:r>
    </w:p>
    <w:p w14:paraId="4FBC7E23" w14:textId="77777777" w:rsidR="00B26F6A" w:rsidRPr="00D76A01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Search engine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: search item in main component with fast speed in ideal condition of internet and fluent protocol pipeline of client-server-client relationship.</w:t>
      </w:r>
    </w:p>
    <w:p w14:paraId="0D3FDFC2" w14:textId="77777777" w:rsidR="00D76A01" w:rsidRPr="00904A59" w:rsidRDefault="00D76A01" w:rsidP="00D76A01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14:paraId="6677BD30" w14:textId="77777777"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6" w:name="_Toc30119750"/>
      <w:r w:rsidRPr="00904A59">
        <w:rPr>
          <w:rFonts w:ascii="Times New Roman" w:hAnsi="Times New Roman" w:cs="Times New Roman"/>
          <w:sz w:val="28"/>
          <w:szCs w:val="28"/>
        </w:rPr>
        <w:t>3.1.2. Administrator (Admin)</w:t>
      </w:r>
      <w:bookmarkEnd w:id="46"/>
    </w:p>
    <w:p w14:paraId="1AA1BE9F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Admin can learn to manage main component (server, application, application instance, log, user) in short time (measure about under 10 minutes).</w:t>
      </w:r>
    </w:p>
    <w:p w14:paraId="4A1A879E" w14:textId="3C29A1F6" w:rsidR="00B26F6A" w:rsidRPr="000239FA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Admin can understand the structure of company’s software and hardware resource with information on main component.</w:t>
      </w:r>
    </w:p>
    <w:p w14:paraId="243736C1" w14:textId="71C99F81" w:rsidR="000239FA" w:rsidRPr="00904A59" w:rsidRDefault="000239F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</w:p>
    <w:p w14:paraId="76D19887" w14:textId="77777777" w:rsidR="00CB7DA0" w:rsidRPr="00904A59" w:rsidRDefault="00CB7DA0" w:rsidP="00CB7DA0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14:paraId="61D574F8" w14:textId="4E4586DA"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7" w:name="_Toc30119751"/>
      <w:r w:rsidRPr="00904A59">
        <w:rPr>
          <w:rFonts w:ascii="Times New Roman" w:hAnsi="Times New Roman" w:cs="Times New Roman"/>
          <w:sz w:val="28"/>
          <w:szCs w:val="28"/>
        </w:rPr>
        <w:t xml:space="preserve">3.1.3. </w:t>
      </w:r>
      <w:bookmarkEnd w:id="47"/>
      <w:r w:rsidR="000239FA">
        <w:rPr>
          <w:rFonts w:ascii="Times New Roman" w:hAnsi="Times New Roman" w:cs="Times New Roman"/>
          <w:sz w:val="28"/>
          <w:szCs w:val="28"/>
        </w:rPr>
        <w:t>Mechanics</w:t>
      </w:r>
    </w:p>
    <w:p w14:paraId="54F526BC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anager can focus on managing application, application instance, log status, employee without knowledge about company’s resources in hardware and software.</w:t>
      </w:r>
    </w:p>
    <w:p w14:paraId="5BDBCF90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Manager can control projects in charge easily with power in assigned.</w:t>
      </w:r>
    </w:p>
    <w:p w14:paraId="1AB6BC47" w14:textId="5EF919CA" w:rsidR="00B26F6A" w:rsidRPr="000239FA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manager can active / </w:t>
      </w:r>
      <w:proofErr w:type="spellStart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deactive</w:t>
      </w:r>
      <w:proofErr w:type="spellEnd"/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g status.</w:t>
      </w:r>
    </w:p>
    <w:p w14:paraId="155F3307" w14:textId="121CF7EC" w:rsidR="000239FA" w:rsidRPr="00904A59" w:rsidRDefault="000239F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.</w:t>
      </w:r>
    </w:p>
    <w:p w14:paraId="6F61B805" w14:textId="77777777" w:rsidR="00CB7DA0" w:rsidRPr="00904A59" w:rsidRDefault="00CB7DA0" w:rsidP="00CB7DA0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14:paraId="12DD9BEB" w14:textId="1DFADE2A" w:rsidR="00B26F6A" w:rsidRPr="00904A59" w:rsidRDefault="00B26F6A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48" w:name="_Toc30119752"/>
      <w:r w:rsidRPr="00904A59">
        <w:rPr>
          <w:rFonts w:ascii="Times New Roman" w:hAnsi="Times New Roman" w:cs="Times New Roman"/>
          <w:sz w:val="28"/>
          <w:szCs w:val="28"/>
        </w:rPr>
        <w:t xml:space="preserve">3.1.4. </w:t>
      </w:r>
      <w:bookmarkEnd w:id="48"/>
      <w:r w:rsidR="000239FA">
        <w:rPr>
          <w:rFonts w:ascii="Times New Roman" w:hAnsi="Times New Roman" w:cs="Times New Roman"/>
          <w:sz w:val="28"/>
          <w:szCs w:val="28"/>
        </w:rPr>
        <w:t>Customer</w:t>
      </w:r>
    </w:p>
    <w:p w14:paraId="5AB342D6" w14:textId="77777777" w:rsidR="00B26F6A" w:rsidRPr="00904A59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ployee </w:t>
      </w:r>
      <w:r w:rsidRPr="00904A59">
        <w:rPr>
          <w:rFonts w:ascii="Times New Roman" w:hAnsi="Times New Roman" w:cs="Times New Roman"/>
          <w:sz w:val="24"/>
          <w:szCs w:val="24"/>
        </w:rPr>
        <w:t>can only e</w:t>
      </w:r>
      <w:bookmarkStart w:id="49" w:name="_GoBack"/>
      <w:bookmarkEnd w:id="49"/>
      <w:r w:rsidRPr="00904A59">
        <w:rPr>
          <w:rFonts w:ascii="Times New Roman" w:hAnsi="Times New Roman" w:cs="Times New Roman"/>
          <w:sz w:val="24"/>
          <w:szCs w:val="24"/>
        </w:rPr>
        <w:t>dit profile and see log, get incoming log appear notification so employees can focus on log report.</w:t>
      </w:r>
    </w:p>
    <w:p w14:paraId="2A17FBFD" w14:textId="7C5FCB88" w:rsidR="00FA7E1F" w:rsidRPr="000239FA" w:rsidRDefault="00B26F6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t>Employee can view info on all main components to get to understand the right assignmen</w:t>
      </w:r>
      <w:r w:rsidRPr="00904A59">
        <w:rPr>
          <w:rFonts w:ascii="Times New Roman" w:eastAsia="Times New Roman" w:hAnsi="Times New Roman" w:cs="Times New Roman"/>
          <w:color w:val="000000"/>
          <w:sz w:val="24"/>
          <w:szCs w:val="24"/>
        </w:rPr>
        <w:t>ts.</w:t>
      </w:r>
    </w:p>
    <w:p w14:paraId="02102675" w14:textId="782DF4AE" w:rsidR="000239FA" w:rsidRPr="00904A59" w:rsidRDefault="000239F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752AD021" w14:textId="77777777" w:rsidR="00FA7E1F" w:rsidRPr="00904A59" w:rsidRDefault="00FA7E1F" w:rsidP="00043CE3">
      <w:pPr>
        <w:rPr>
          <w:rFonts w:ascii="Times New Roman" w:hAnsi="Times New Roman" w:cs="Times New Roman"/>
          <w:sz w:val="24"/>
          <w:szCs w:val="24"/>
        </w:rPr>
      </w:pPr>
    </w:p>
    <w:p w14:paraId="067F7D2D" w14:textId="77777777"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50" w:name="_Toc30119753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2. Reliability</w:t>
      </w:r>
      <w:bookmarkEnd w:id="50"/>
    </w:p>
    <w:p w14:paraId="4E313BAC" w14:textId="50E58FB5" w:rsidR="00EB4011" w:rsidRPr="00904A59" w:rsidRDefault="000239FA" w:rsidP="00CB7DA0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51CB10F9" w14:textId="77777777"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14:paraId="7656F1FA" w14:textId="77777777" w:rsidR="00FA7E1F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1" w:name="_Toc30119754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3. Availability</w:t>
      </w:r>
      <w:bookmarkEnd w:id="51"/>
    </w:p>
    <w:p w14:paraId="0557ACC7" w14:textId="112649BF" w:rsidR="00CB7DA0" w:rsidRPr="00904A59" w:rsidRDefault="000239FA" w:rsidP="000239FA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0F8BFD80" w14:textId="77777777" w:rsidR="00CB7DA0" w:rsidRPr="00904A59" w:rsidRDefault="00CB7DA0" w:rsidP="00043CE3">
      <w:pPr>
        <w:rPr>
          <w:rFonts w:ascii="Times New Roman" w:hAnsi="Times New Roman" w:cs="Times New Roman"/>
          <w:sz w:val="24"/>
          <w:szCs w:val="24"/>
        </w:rPr>
      </w:pPr>
    </w:p>
    <w:p w14:paraId="0888DB9D" w14:textId="77777777" w:rsidR="00EB4011" w:rsidRPr="00904A59" w:rsidRDefault="00FA7E1F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2" w:name="_Toc30119755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4. Security</w:t>
      </w:r>
      <w:bookmarkEnd w:id="52"/>
    </w:p>
    <w:p w14:paraId="67D6D940" w14:textId="4EFCE9F9" w:rsidR="00EB4011" w:rsidRPr="00904A59" w:rsidRDefault="000239FA" w:rsidP="000239F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….</w:t>
      </w:r>
    </w:p>
    <w:p w14:paraId="38594D22" w14:textId="77777777" w:rsidR="00EB4011" w:rsidRPr="00904A59" w:rsidRDefault="00EB4011" w:rsidP="00043CE3">
      <w:pPr>
        <w:pStyle w:val="Heading2"/>
        <w:ind w:left="360"/>
        <w:rPr>
          <w:rFonts w:ascii="Times New Roman" w:hAnsi="Times New Roman" w:cs="Times New Roman"/>
          <w:b/>
          <w:color w:val="auto"/>
          <w:sz w:val="32"/>
          <w:szCs w:val="32"/>
        </w:rPr>
      </w:pPr>
      <w:bookmarkStart w:id="53" w:name="_Toc30119756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5. Maintainability</w:t>
      </w:r>
      <w:bookmarkEnd w:id="53"/>
    </w:p>
    <w:p w14:paraId="27A94D81" w14:textId="367CAAB9" w:rsidR="00EB4011" w:rsidRPr="00904A59" w:rsidRDefault="000239FA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250F1F03" w14:textId="77777777"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14:paraId="50258510" w14:textId="77777777" w:rsidR="00EB4011" w:rsidRPr="00904A59" w:rsidRDefault="00EB4011" w:rsidP="00043CE3">
      <w:pPr>
        <w:pStyle w:val="Heading2"/>
        <w:ind w:left="360"/>
        <w:rPr>
          <w:rFonts w:ascii="Times New Roman" w:hAnsi="Times New Roman" w:cs="Times New Roman"/>
          <w:b/>
          <w:noProof/>
          <w:color w:val="auto"/>
          <w:sz w:val="32"/>
          <w:szCs w:val="32"/>
        </w:rPr>
      </w:pPr>
      <w:bookmarkStart w:id="54" w:name="_Toc30119757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6. Portability</w:t>
      </w:r>
      <w:bookmarkEnd w:id="54"/>
    </w:p>
    <w:p w14:paraId="65AD16E8" w14:textId="42B0497F" w:rsidR="00EB4011" w:rsidRPr="00904A59" w:rsidRDefault="000239FA" w:rsidP="008C5201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3C54A018" w14:textId="77777777" w:rsidR="00EB4011" w:rsidRPr="00904A59" w:rsidRDefault="00EB4011" w:rsidP="00043CE3">
      <w:pPr>
        <w:rPr>
          <w:rFonts w:ascii="Times New Roman" w:hAnsi="Times New Roman" w:cs="Times New Roman"/>
          <w:sz w:val="24"/>
          <w:szCs w:val="24"/>
        </w:rPr>
      </w:pPr>
    </w:p>
    <w:p w14:paraId="158E7C15" w14:textId="77777777" w:rsidR="00FA7E1F" w:rsidRPr="00904A59" w:rsidRDefault="00EB4011" w:rsidP="00043CE3">
      <w:pPr>
        <w:pStyle w:val="Heading2"/>
        <w:ind w:left="360"/>
        <w:rPr>
          <w:rFonts w:ascii="Times New Roman" w:hAnsi="Times New Roman" w:cs="Times New Roman"/>
        </w:rPr>
      </w:pPr>
      <w:bookmarkStart w:id="55" w:name="_Toc30119758"/>
      <w:r w:rsidRPr="00904A59">
        <w:rPr>
          <w:rFonts w:ascii="Times New Roman" w:hAnsi="Times New Roman" w:cs="Times New Roman"/>
          <w:b/>
          <w:noProof/>
          <w:color w:val="auto"/>
          <w:sz w:val="32"/>
          <w:szCs w:val="32"/>
        </w:rPr>
        <w:t>3.7. Performance</w:t>
      </w:r>
      <w:bookmarkEnd w:id="55"/>
    </w:p>
    <w:p w14:paraId="163AF06C" w14:textId="77777777" w:rsidR="005123B5" w:rsidRPr="00904A59" w:rsidRDefault="005123B5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56" w:name="_Toc30119759"/>
      <w:r w:rsidRPr="00904A59">
        <w:rPr>
          <w:rFonts w:ascii="Times New Roman" w:hAnsi="Times New Roman" w:cs="Times New Roman"/>
          <w:sz w:val="28"/>
          <w:szCs w:val="28"/>
        </w:rPr>
        <w:t>3.7.1. Front end</w:t>
      </w:r>
      <w:bookmarkEnd w:id="56"/>
    </w:p>
    <w:p w14:paraId="1A563F76" w14:textId="07202D12" w:rsidR="005123B5" w:rsidRPr="00904A59" w:rsidRDefault="000239FA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</w:p>
    <w:p w14:paraId="79CD59DF" w14:textId="77777777" w:rsidR="00835505" w:rsidRPr="00904A59" w:rsidRDefault="00835505" w:rsidP="00835505">
      <w:pPr>
        <w:pStyle w:val="ListParagraph"/>
        <w:ind w:left="900"/>
        <w:rPr>
          <w:rFonts w:ascii="Times New Roman" w:eastAsia="Times New Roman" w:hAnsi="Times New Roman" w:cs="Times New Roman"/>
          <w:sz w:val="24"/>
          <w:szCs w:val="24"/>
        </w:rPr>
      </w:pPr>
    </w:p>
    <w:p w14:paraId="55FDAF34" w14:textId="77777777" w:rsidR="005123B5" w:rsidRPr="00904A59" w:rsidRDefault="005123B5" w:rsidP="00043CE3">
      <w:pPr>
        <w:pStyle w:val="Heading3"/>
        <w:ind w:left="630"/>
        <w:rPr>
          <w:rFonts w:ascii="Times New Roman" w:hAnsi="Times New Roman" w:cs="Times New Roman"/>
          <w:sz w:val="28"/>
          <w:szCs w:val="28"/>
        </w:rPr>
      </w:pPr>
      <w:bookmarkStart w:id="57" w:name="_Toc30119760"/>
      <w:r w:rsidRPr="00904A59">
        <w:rPr>
          <w:rFonts w:ascii="Times New Roman" w:hAnsi="Times New Roman" w:cs="Times New Roman"/>
          <w:sz w:val="28"/>
          <w:szCs w:val="28"/>
        </w:rPr>
        <w:t>3.7.2. Backend</w:t>
      </w:r>
      <w:bookmarkEnd w:id="57"/>
    </w:p>
    <w:p w14:paraId="64922DE0" w14:textId="1B06EF71" w:rsidR="00EB4011" w:rsidRPr="00904A59" w:rsidRDefault="000239FA" w:rsidP="00835505">
      <w:pPr>
        <w:pStyle w:val="ListParagraph"/>
        <w:numPr>
          <w:ilvl w:val="0"/>
          <w:numId w:val="25"/>
        </w:numPr>
        <w:ind w:left="90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…</w:t>
      </w:r>
    </w:p>
    <w:p w14:paraId="687906D7" w14:textId="229C7D08" w:rsidR="00692E62" w:rsidRPr="00904A59" w:rsidRDefault="00A97D74" w:rsidP="000239FA">
      <w:pPr>
        <w:rPr>
          <w:rFonts w:ascii="Times New Roman" w:hAnsi="Times New Roman" w:cs="Times New Roman"/>
          <w:sz w:val="24"/>
          <w:szCs w:val="24"/>
        </w:rPr>
      </w:pPr>
      <w:r w:rsidRPr="00904A59">
        <w:rPr>
          <w:rFonts w:ascii="Times New Roman" w:hAnsi="Times New Roman" w:cs="Times New Roman"/>
          <w:sz w:val="24"/>
          <w:szCs w:val="24"/>
        </w:rPr>
        <w:br w:type="page"/>
      </w:r>
      <w:bookmarkEnd w:id="42"/>
      <w:bookmarkEnd w:id="43"/>
    </w:p>
    <w:p w14:paraId="060850B2" w14:textId="77777777" w:rsidR="002210F7" w:rsidRPr="00904A59" w:rsidRDefault="002210F7" w:rsidP="00043CE3">
      <w:pPr>
        <w:rPr>
          <w:rFonts w:ascii="Times New Roman" w:hAnsi="Times New Roman" w:cs="Times New Roman"/>
          <w:sz w:val="24"/>
        </w:rPr>
      </w:pPr>
    </w:p>
    <w:sectPr w:rsidR="002210F7" w:rsidRPr="00904A59" w:rsidSect="003301E0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7D47F3" w14:textId="77777777" w:rsidR="007C6CB7" w:rsidRDefault="007C6CB7" w:rsidP="00280B91">
      <w:pPr>
        <w:spacing w:line="240" w:lineRule="auto"/>
      </w:pPr>
      <w:r>
        <w:separator/>
      </w:r>
    </w:p>
  </w:endnote>
  <w:endnote w:type="continuationSeparator" w:id="0">
    <w:p w14:paraId="670AACC0" w14:textId="77777777" w:rsidR="007C6CB7" w:rsidRDefault="007C6CB7" w:rsidP="00280B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84C164" w14:textId="77777777" w:rsidR="007C6CB7" w:rsidRDefault="007C6CB7" w:rsidP="00280B91">
      <w:pPr>
        <w:spacing w:line="240" w:lineRule="auto"/>
      </w:pPr>
      <w:r>
        <w:separator/>
      </w:r>
    </w:p>
  </w:footnote>
  <w:footnote w:type="continuationSeparator" w:id="0">
    <w:p w14:paraId="4ECE5AC6" w14:textId="77777777" w:rsidR="007C6CB7" w:rsidRDefault="007C6CB7" w:rsidP="00280B9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978EF"/>
    <w:multiLevelType w:val="hybridMultilevel"/>
    <w:tmpl w:val="0616BAE8"/>
    <w:lvl w:ilvl="0" w:tplc="0978B4D6">
      <w:start w:val="1"/>
      <w:numFmt w:val="decimal"/>
      <w:lvlText w:val="2.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B6BD2"/>
    <w:multiLevelType w:val="hybridMultilevel"/>
    <w:tmpl w:val="1CD4325A"/>
    <w:lvl w:ilvl="0" w:tplc="D5E2F1F6">
      <w:numFmt w:val="bullet"/>
      <w:lvlText w:val="-"/>
      <w:lvlJc w:val="left"/>
      <w:pPr>
        <w:ind w:left="100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2" w15:restartNumberingAfterBreak="0">
    <w:nsid w:val="02D853BD"/>
    <w:multiLevelType w:val="multilevel"/>
    <w:tmpl w:val="75581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425FA9"/>
    <w:multiLevelType w:val="multilevel"/>
    <w:tmpl w:val="B0040C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1575" w:hanging="855"/>
      </w:pPr>
      <w:rPr>
        <w:rFonts w:hint="default"/>
      </w:rPr>
    </w:lvl>
    <w:lvl w:ilvl="2">
      <w:start w:val="12"/>
      <w:numFmt w:val="decimal"/>
      <w:isLgl/>
      <w:lvlText w:val="%1.%2.%3"/>
      <w:lvlJc w:val="left"/>
      <w:pPr>
        <w:ind w:left="1935" w:hanging="85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1B869F5"/>
    <w:multiLevelType w:val="multilevel"/>
    <w:tmpl w:val="48708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490CA5"/>
    <w:multiLevelType w:val="multilevel"/>
    <w:tmpl w:val="76F62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0C761A"/>
    <w:multiLevelType w:val="multilevel"/>
    <w:tmpl w:val="0409001F"/>
    <w:styleLink w:val="Style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FEE1DC2"/>
    <w:multiLevelType w:val="hybridMultilevel"/>
    <w:tmpl w:val="BC0456DC"/>
    <w:lvl w:ilvl="0" w:tplc="2ACACC96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1FD8EBFC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A154C298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FA48626E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699CDCD2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195C5B36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7B2E0CB4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CAF4AC2C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BECAC042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8" w15:restartNumberingAfterBreak="0">
    <w:nsid w:val="226E193D"/>
    <w:multiLevelType w:val="multilevel"/>
    <w:tmpl w:val="EF844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F75956"/>
    <w:multiLevelType w:val="hybridMultilevel"/>
    <w:tmpl w:val="F844D2F0"/>
    <w:lvl w:ilvl="0" w:tplc="04090003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0" w15:restartNumberingAfterBreak="0">
    <w:nsid w:val="366E5A3A"/>
    <w:multiLevelType w:val="multilevel"/>
    <w:tmpl w:val="5C28BF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0B81B4D"/>
    <w:multiLevelType w:val="multilevel"/>
    <w:tmpl w:val="42FAC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267354"/>
    <w:multiLevelType w:val="multilevel"/>
    <w:tmpl w:val="CABC23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FB476E4"/>
    <w:multiLevelType w:val="hybridMultilevel"/>
    <w:tmpl w:val="A69880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4922843"/>
    <w:multiLevelType w:val="multilevel"/>
    <w:tmpl w:val="84C2A890"/>
    <w:lvl w:ilvl="0">
      <w:start w:val="3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5" w15:restartNumberingAfterBreak="0">
    <w:nsid w:val="587A772C"/>
    <w:multiLevelType w:val="multilevel"/>
    <w:tmpl w:val="AE1C0BE6"/>
    <w:lvl w:ilvl="0">
      <w:start w:val="3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6" w15:restartNumberingAfterBreak="0">
    <w:nsid w:val="59D215F4"/>
    <w:multiLevelType w:val="multilevel"/>
    <w:tmpl w:val="F0BA9D48"/>
    <w:lvl w:ilvl="0">
      <w:start w:val="1"/>
      <w:numFmt w:val="decimal"/>
      <w:lvlText w:val="%1"/>
      <w:lvlJc w:val="left"/>
      <w:pPr>
        <w:ind w:left="435" w:hanging="435"/>
      </w:pPr>
      <w:rPr>
        <w:rFonts w:ascii="Cambria" w:hAnsi="Cambria" w:hint="default"/>
        <w:b/>
        <w:color w:val="4F81BD"/>
        <w:sz w:val="32"/>
      </w:rPr>
    </w:lvl>
    <w:lvl w:ilvl="1">
      <w:start w:val="1"/>
      <w:numFmt w:val="decimal"/>
      <w:lvlText w:val="1.%2."/>
      <w:lvlJc w:val="left"/>
      <w:pPr>
        <w:ind w:left="435" w:hanging="435"/>
      </w:pPr>
      <w:rPr>
        <w:rFonts w:hint="default"/>
        <w:b/>
        <w:color w:val="auto"/>
        <w:sz w:val="3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mbria" w:hAnsi="Cambria" w:hint="default"/>
        <w:b/>
        <w:color w:val="4F81BD"/>
        <w:sz w:val="3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mbria" w:hAnsi="Cambria" w:hint="default"/>
        <w:b/>
        <w:color w:val="4F81BD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mbria" w:hAnsi="Cambria" w:hint="default"/>
        <w:b/>
        <w:color w:val="4F81BD"/>
        <w:sz w:val="3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mbria" w:hAnsi="Cambria" w:hint="default"/>
        <w:b/>
        <w:color w:val="4F81BD"/>
        <w:sz w:val="3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ambria" w:hAnsi="Cambria" w:hint="default"/>
        <w:b/>
        <w:color w:val="4F81BD"/>
        <w:sz w:val="32"/>
      </w:rPr>
    </w:lvl>
  </w:abstractNum>
  <w:abstractNum w:abstractNumId="17" w15:restartNumberingAfterBreak="0">
    <w:nsid w:val="5B13355D"/>
    <w:multiLevelType w:val="hybridMultilevel"/>
    <w:tmpl w:val="B960250E"/>
    <w:lvl w:ilvl="0" w:tplc="D5E2F1F6">
      <w:numFmt w:val="bullet"/>
      <w:lvlText w:val="-"/>
      <w:lvlJc w:val="left"/>
      <w:pPr>
        <w:ind w:left="13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18" w15:restartNumberingAfterBreak="0">
    <w:nsid w:val="616D4CF1"/>
    <w:multiLevelType w:val="multilevel"/>
    <w:tmpl w:val="100A8D7A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9" w15:restartNumberingAfterBreak="0">
    <w:nsid w:val="623377DE"/>
    <w:multiLevelType w:val="hybridMultilevel"/>
    <w:tmpl w:val="B3BCE7AE"/>
    <w:lvl w:ilvl="0" w:tplc="7C52B29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6B6DFF"/>
    <w:multiLevelType w:val="hybridMultilevel"/>
    <w:tmpl w:val="35765F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7934AF9"/>
    <w:multiLevelType w:val="hybridMultilevel"/>
    <w:tmpl w:val="0DA02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6040E4"/>
    <w:multiLevelType w:val="hybridMultilevel"/>
    <w:tmpl w:val="790E90FA"/>
    <w:lvl w:ilvl="0" w:tplc="04090003">
      <w:start w:val="1"/>
      <w:numFmt w:val="bullet"/>
      <w:lvlText w:val="o"/>
      <w:lvlJc w:val="left"/>
      <w:pPr>
        <w:ind w:left="1360" w:hanging="360"/>
      </w:pPr>
      <w:rPr>
        <w:rFonts w:ascii="Courier New" w:hAnsi="Courier New" w:cs="Courier New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2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0" w:hanging="360"/>
      </w:pPr>
      <w:rPr>
        <w:rFonts w:ascii="Wingdings" w:hAnsi="Wingdings" w:hint="default"/>
      </w:rPr>
    </w:lvl>
  </w:abstractNum>
  <w:abstractNum w:abstractNumId="23" w15:restartNumberingAfterBreak="0">
    <w:nsid w:val="745946F8"/>
    <w:multiLevelType w:val="multilevel"/>
    <w:tmpl w:val="E1144A30"/>
    <w:lvl w:ilvl="0">
      <w:start w:val="1"/>
      <w:numFmt w:val="upperLetter"/>
      <w:pStyle w:val="ListParagraph1"/>
      <w:lvlText w:val="%1."/>
      <w:lvlJc w:val="left"/>
      <w:pPr>
        <w:ind w:left="360" w:hanging="360"/>
      </w:pPr>
      <w:rPr>
        <w:rFonts w:ascii="Cambria" w:eastAsia="SimSun" w:hAnsi="Cambria" w:cs="Times New Roman" w:hint="default"/>
      </w:rPr>
    </w:lvl>
    <w:lvl w:ilvl="1">
      <w:start w:val="1"/>
      <w:numFmt w:val="decimal"/>
      <w:pStyle w:val="H2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2.%3.%4.%5."/>
      <w:lvlJc w:val="left"/>
      <w:pPr>
        <w:ind w:left="1927" w:hanging="792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suff w:val="space"/>
      <w:lvlText w:val="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750E6B0F"/>
    <w:multiLevelType w:val="multilevel"/>
    <w:tmpl w:val="BB3C7A24"/>
    <w:lvl w:ilvl="0">
      <w:start w:val="2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84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80" w:hanging="720"/>
      </w:pPr>
      <w:rPr>
        <w:rFonts w:hint="default"/>
        <w:sz w:val="28"/>
        <w:szCs w:val="28"/>
      </w:rPr>
    </w:lvl>
    <w:lvl w:ilvl="3">
      <w:start w:val="1"/>
      <w:numFmt w:val="decimal"/>
      <w:pStyle w:val="Style4"/>
      <w:lvlText w:val="%1.%2.%3.%4."/>
      <w:lvlJc w:val="left"/>
      <w:pPr>
        <w:ind w:left="23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9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98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84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072" w:hanging="2160"/>
      </w:pPr>
      <w:rPr>
        <w:rFonts w:hint="default"/>
      </w:rPr>
    </w:lvl>
  </w:abstractNum>
  <w:abstractNum w:abstractNumId="25" w15:restartNumberingAfterBreak="0">
    <w:nsid w:val="7B524D0C"/>
    <w:multiLevelType w:val="multilevel"/>
    <w:tmpl w:val="0576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43A8D"/>
    <w:multiLevelType w:val="multilevel"/>
    <w:tmpl w:val="E62CB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426DBA"/>
    <w:multiLevelType w:val="multilevel"/>
    <w:tmpl w:val="974487D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56"/>
      <w:numFmt w:val="bullet"/>
      <w:lvlText w:val="-"/>
      <w:lvlJc w:val="left"/>
      <w:pPr>
        <w:ind w:left="4320" w:hanging="360"/>
      </w:pPr>
      <w:rPr>
        <w:rFonts w:ascii="Cambria" w:eastAsia="Cambria" w:hAnsi="Cambria" w:cs="Cambria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7"/>
  </w:num>
  <w:num w:numId="2">
    <w:abstractNumId w:val="10"/>
  </w:num>
  <w:num w:numId="3">
    <w:abstractNumId w:val="12"/>
  </w:num>
  <w:num w:numId="4">
    <w:abstractNumId w:val="25"/>
  </w:num>
  <w:num w:numId="5">
    <w:abstractNumId w:val="4"/>
  </w:num>
  <w:num w:numId="6">
    <w:abstractNumId w:val="3"/>
  </w:num>
  <w:num w:numId="7">
    <w:abstractNumId w:val="16"/>
  </w:num>
  <w:num w:numId="8">
    <w:abstractNumId w:val="0"/>
  </w:num>
  <w:num w:numId="9">
    <w:abstractNumId w:val="7"/>
  </w:num>
  <w:num w:numId="10">
    <w:abstractNumId w:val="23"/>
  </w:num>
  <w:num w:numId="11">
    <w:abstractNumId w:val="24"/>
  </w:num>
  <w:num w:numId="12">
    <w:abstractNumId w:val="6"/>
  </w:num>
  <w:num w:numId="13">
    <w:abstractNumId w:val="19"/>
  </w:num>
  <w:num w:numId="14">
    <w:abstractNumId w:val="13"/>
  </w:num>
  <w:num w:numId="15">
    <w:abstractNumId w:val="21"/>
  </w:num>
  <w:num w:numId="16">
    <w:abstractNumId w:val="18"/>
  </w:num>
  <w:num w:numId="17">
    <w:abstractNumId w:val="15"/>
  </w:num>
  <w:num w:numId="18">
    <w:abstractNumId w:val="14"/>
  </w:num>
  <w:num w:numId="19">
    <w:abstractNumId w:val="20"/>
  </w:num>
  <w:num w:numId="20">
    <w:abstractNumId w:val="11"/>
  </w:num>
  <w:num w:numId="21">
    <w:abstractNumId w:val="2"/>
  </w:num>
  <w:num w:numId="22">
    <w:abstractNumId w:val="8"/>
  </w:num>
  <w:num w:numId="23">
    <w:abstractNumId w:val="9"/>
  </w:num>
  <w:num w:numId="24">
    <w:abstractNumId w:val="1"/>
  </w:num>
  <w:num w:numId="25">
    <w:abstractNumId w:val="17"/>
  </w:num>
  <w:num w:numId="26">
    <w:abstractNumId w:val="22"/>
  </w:num>
  <w:num w:numId="27">
    <w:abstractNumId w:val="5"/>
  </w:num>
  <w:num w:numId="28">
    <w:abstractNumId w:val="2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TQwsrSwNDY1NzJR0lEKTi0uzszPAykwNKoFAMl5v5ktAAAA"/>
  </w:docVars>
  <w:rsids>
    <w:rsidRoot w:val="00280B91"/>
    <w:rsid w:val="00001216"/>
    <w:rsid w:val="0000267C"/>
    <w:rsid w:val="000026C3"/>
    <w:rsid w:val="0000288D"/>
    <w:rsid w:val="00002DA7"/>
    <w:rsid w:val="00003306"/>
    <w:rsid w:val="00003FAF"/>
    <w:rsid w:val="00003FBB"/>
    <w:rsid w:val="00003FD6"/>
    <w:rsid w:val="00005010"/>
    <w:rsid w:val="00005885"/>
    <w:rsid w:val="00006899"/>
    <w:rsid w:val="00007D51"/>
    <w:rsid w:val="0001049A"/>
    <w:rsid w:val="000153C6"/>
    <w:rsid w:val="00016B33"/>
    <w:rsid w:val="00017AD8"/>
    <w:rsid w:val="00017D82"/>
    <w:rsid w:val="00020492"/>
    <w:rsid w:val="000210D4"/>
    <w:rsid w:val="000222FC"/>
    <w:rsid w:val="00022FE6"/>
    <w:rsid w:val="00023033"/>
    <w:rsid w:val="000239FA"/>
    <w:rsid w:val="00024FCC"/>
    <w:rsid w:val="000256C9"/>
    <w:rsid w:val="00027272"/>
    <w:rsid w:val="00030CFC"/>
    <w:rsid w:val="00031AEC"/>
    <w:rsid w:val="00032B6E"/>
    <w:rsid w:val="00032B74"/>
    <w:rsid w:val="00033154"/>
    <w:rsid w:val="00033DE1"/>
    <w:rsid w:val="00033ECE"/>
    <w:rsid w:val="000349A4"/>
    <w:rsid w:val="00035A83"/>
    <w:rsid w:val="00035EA6"/>
    <w:rsid w:val="000372E4"/>
    <w:rsid w:val="000404C0"/>
    <w:rsid w:val="00040D11"/>
    <w:rsid w:val="00041BB7"/>
    <w:rsid w:val="00041C07"/>
    <w:rsid w:val="000431C8"/>
    <w:rsid w:val="00043AF4"/>
    <w:rsid w:val="00043CE3"/>
    <w:rsid w:val="000443D4"/>
    <w:rsid w:val="000444CC"/>
    <w:rsid w:val="000446F7"/>
    <w:rsid w:val="000462D0"/>
    <w:rsid w:val="00046896"/>
    <w:rsid w:val="000479B9"/>
    <w:rsid w:val="00047DBC"/>
    <w:rsid w:val="00050FA9"/>
    <w:rsid w:val="00050FEC"/>
    <w:rsid w:val="00051ECE"/>
    <w:rsid w:val="0005319C"/>
    <w:rsid w:val="0005348D"/>
    <w:rsid w:val="00054855"/>
    <w:rsid w:val="000549FC"/>
    <w:rsid w:val="0005664E"/>
    <w:rsid w:val="00057384"/>
    <w:rsid w:val="000575E6"/>
    <w:rsid w:val="00060562"/>
    <w:rsid w:val="00060684"/>
    <w:rsid w:val="000614AF"/>
    <w:rsid w:val="00062AF2"/>
    <w:rsid w:val="0006326E"/>
    <w:rsid w:val="00063EF5"/>
    <w:rsid w:val="00063F70"/>
    <w:rsid w:val="00065950"/>
    <w:rsid w:val="00065F3A"/>
    <w:rsid w:val="00066ABE"/>
    <w:rsid w:val="00067A96"/>
    <w:rsid w:val="00067B7C"/>
    <w:rsid w:val="00070003"/>
    <w:rsid w:val="000713E3"/>
    <w:rsid w:val="0007231F"/>
    <w:rsid w:val="00073294"/>
    <w:rsid w:val="00073834"/>
    <w:rsid w:val="000747E8"/>
    <w:rsid w:val="00074D94"/>
    <w:rsid w:val="000757AA"/>
    <w:rsid w:val="00076161"/>
    <w:rsid w:val="00076E0B"/>
    <w:rsid w:val="00080421"/>
    <w:rsid w:val="00080A8A"/>
    <w:rsid w:val="00081175"/>
    <w:rsid w:val="000818EE"/>
    <w:rsid w:val="0008195B"/>
    <w:rsid w:val="00083050"/>
    <w:rsid w:val="0008310A"/>
    <w:rsid w:val="00083D2B"/>
    <w:rsid w:val="00083F5F"/>
    <w:rsid w:val="00083F8E"/>
    <w:rsid w:val="000843FE"/>
    <w:rsid w:val="000844B6"/>
    <w:rsid w:val="000847E3"/>
    <w:rsid w:val="00084A25"/>
    <w:rsid w:val="00084E70"/>
    <w:rsid w:val="000851C7"/>
    <w:rsid w:val="000853BE"/>
    <w:rsid w:val="00085DF3"/>
    <w:rsid w:val="000865D0"/>
    <w:rsid w:val="000877DF"/>
    <w:rsid w:val="00087C82"/>
    <w:rsid w:val="00087CFD"/>
    <w:rsid w:val="00091442"/>
    <w:rsid w:val="00092A35"/>
    <w:rsid w:val="00092F25"/>
    <w:rsid w:val="00093E38"/>
    <w:rsid w:val="000940E6"/>
    <w:rsid w:val="0009641D"/>
    <w:rsid w:val="00096D47"/>
    <w:rsid w:val="00097B62"/>
    <w:rsid w:val="000A0940"/>
    <w:rsid w:val="000A0BC1"/>
    <w:rsid w:val="000A13BA"/>
    <w:rsid w:val="000A2782"/>
    <w:rsid w:val="000A339C"/>
    <w:rsid w:val="000A3E4A"/>
    <w:rsid w:val="000A4C0C"/>
    <w:rsid w:val="000A6350"/>
    <w:rsid w:val="000A698A"/>
    <w:rsid w:val="000A6F3B"/>
    <w:rsid w:val="000A7ADE"/>
    <w:rsid w:val="000B13C5"/>
    <w:rsid w:val="000B350D"/>
    <w:rsid w:val="000B38AD"/>
    <w:rsid w:val="000B4532"/>
    <w:rsid w:val="000B4853"/>
    <w:rsid w:val="000B49E0"/>
    <w:rsid w:val="000B52C5"/>
    <w:rsid w:val="000B7B7A"/>
    <w:rsid w:val="000C10BF"/>
    <w:rsid w:val="000C11C5"/>
    <w:rsid w:val="000C18DC"/>
    <w:rsid w:val="000C1CCA"/>
    <w:rsid w:val="000C1D7C"/>
    <w:rsid w:val="000C347A"/>
    <w:rsid w:val="000C3FCF"/>
    <w:rsid w:val="000C45E7"/>
    <w:rsid w:val="000C5013"/>
    <w:rsid w:val="000C664C"/>
    <w:rsid w:val="000C66F1"/>
    <w:rsid w:val="000C68BD"/>
    <w:rsid w:val="000C6B02"/>
    <w:rsid w:val="000C7536"/>
    <w:rsid w:val="000C76B2"/>
    <w:rsid w:val="000C7B8E"/>
    <w:rsid w:val="000C7FC8"/>
    <w:rsid w:val="000D023E"/>
    <w:rsid w:val="000D0A2F"/>
    <w:rsid w:val="000D0C3C"/>
    <w:rsid w:val="000D0E35"/>
    <w:rsid w:val="000D1181"/>
    <w:rsid w:val="000D1367"/>
    <w:rsid w:val="000D1964"/>
    <w:rsid w:val="000D3E95"/>
    <w:rsid w:val="000D6371"/>
    <w:rsid w:val="000E0666"/>
    <w:rsid w:val="000E4027"/>
    <w:rsid w:val="000E4CB1"/>
    <w:rsid w:val="000E53FB"/>
    <w:rsid w:val="000E59DB"/>
    <w:rsid w:val="000E6D1B"/>
    <w:rsid w:val="000E720B"/>
    <w:rsid w:val="000E769C"/>
    <w:rsid w:val="000F0271"/>
    <w:rsid w:val="000F182B"/>
    <w:rsid w:val="000F1F8C"/>
    <w:rsid w:val="000F2003"/>
    <w:rsid w:val="000F2273"/>
    <w:rsid w:val="000F22CD"/>
    <w:rsid w:val="000F2DFE"/>
    <w:rsid w:val="000F2F2B"/>
    <w:rsid w:val="000F2FCE"/>
    <w:rsid w:val="000F4D58"/>
    <w:rsid w:val="000F5653"/>
    <w:rsid w:val="000F58D4"/>
    <w:rsid w:val="000F7326"/>
    <w:rsid w:val="000F75AF"/>
    <w:rsid w:val="000F7C43"/>
    <w:rsid w:val="001005CB"/>
    <w:rsid w:val="00100634"/>
    <w:rsid w:val="00102950"/>
    <w:rsid w:val="00102BB3"/>
    <w:rsid w:val="00103557"/>
    <w:rsid w:val="00103B85"/>
    <w:rsid w:val="00103BB2"/>
    <w:rsid w:val="0010555E"/>
    <w:rsid w:val="00106B9B"/>
    <w:rsid w:val="00106D32"/>
    <w:rsid w:val="00107453"/>
    <w:rsid w:val="001079C8"/>
    <w:rsid w:val="00107BB9"/>
    <w:rsid w:val="00107C94"/>
    <w:rsid w:val="00110761"/>
    <w:rsid w:val="00110958"/>
    <w:rsid w:val="001109AF"/>
    <w:rsid w:val="0011108A"/>
    <w:rsid w:val="001114D9"/>
    <w:rsid w:val="00111CC6"/>
    <w:rsid w:val="0011299A"/>
    <w:rsid w:val="00114772"/>
    <w:rsid w:val="00114D4E"/>
    <w:rsid w:val="00115182"/>
    <w:rsid w:val="001159FE"/>
    <w:rsid w:val="001163E0"/>
    <w:rsid w:val="00116A0B"/>
    <w:rsid w:val="00116AAE"/>
    <w:rsid w:val="00117803"/>
    <w:rsid w:val="00120294"/>
    <w:rsid w:val="00120D3B"/>
    <w:rsid w:val="00122EE4"/>
    <w:rsid w:val="001232DE"/>
    <w:rsid w:val="00124B6F"/>
    <w:rsid w:val="00125888"/>
    <w:rsid w:val="001267BF"/>
    <w:rsid w:val="0012785C"/>
    <w:rsid w:val="00127D21"/>
    <w:rsid w:val="00131CCD"/>
    <w:rsid w:val="00132108"/>
    <w:rsid w:val="00132906"/>
    <w:rsid w:val="001336B7"/>
    <w:rsid w:val="001338B5"/>
    <w:rsid w:val="00134F7A"/>
    <w:rsid w:val="0013549E"/>
    <w:rsid w:val="00135CFD"/>
    <w:rsid w:val="001402A2"/>
    <w:rsid w:val="00140E5B"/>
    <w:rsid w:val="00141920"/>
    <w:rsid w:val="00141E1D"/>
    <w:rsid w:val="00141E66"/>
    <w:rsid w:val="00142222"/>
    <w:rsid w:val="001431B2"/>
    <w:rsid w:val="0014361C"/>
    <w:rsid w:val="001437F5"/>
    <w:rsid w:val="001438CE"/>
    <w:rsid w:val="001440DB"/>
    <w:rsid w:val="00144621"/>
    <w:rsid w:val="00144923"/>
    <w:rsid w:val="00144924"/>
    <w:rsid w:val="00144A5C"/>
    <w:rsid w:val="00144DC1"/>
    <w:rsid w:val="0014515E"/>
    <w:rsid w:val="0014623D"/>
    <w:rsid w:val="001469CB"/>
    <w:rsid w:val="00146D25"/>
    <w:rsid w:val="001478EE"/>
    <w:rsid w:val="00147C6A"/>
    <w:rsid w:val="00147C6B"/>
    <w:rsid w:val="001502A3"/>
    <w:rsid w:val="00151ED9"/>
    <w:rsid w:val="00152369"/>
    <w:rsid w:val="0015244C"/>
    <w:rsid w:val="00152C50"/>
    <w:rsid w:val="00152E76"/>
    <w:rsid w:val="00152EDE"/>
    <w:rsid w:val="0015365F"/>
    <w:rsid w:val="001546FF"/>
    <w:rsid w:val="001550AF"/>
    <w:rsid w:val="00156607"/>
    <w:rsid w:val="00156955"/>
    <w:rsid w:val="00156A45"/>
    <w:rsid w:val="00156AC7"/>
    <w:rsid w:val="00157B66"/>
    <w:rsid w:val="00161037"/>
    <w:rsid w:val="001612DF"/>
    <w:rsid w:val="001618B8"/>
    <w:rsid w:val="00163F62"/>
    <w:rsid w:val="001645B7"/>
    <w:rsid w:val="0016494A"/>
    <w:rsid w:val="00164A81"/>
    <w:rsid w:val="00164C26"/>
    <w:rsid w:val="001651B2"/>
    <w:rsid w:val="00165561"/>
    <w:rsid w:val="00165574"/>
    <w:rsid w:val="00165618"/>
    <w:rsid w:val="00165872"/>
    <w:rsid w:val="00165CCC"/>
    <w:rsid w:val="00165E6F"/>
    <w:rsid w:val="00166AA4"/>
    <w:rsid w:val="00166F70"/>
    <w:rsid w:val="00170C48"/>
    <w:rsid w:val="00172896"/>
    <w:rsid w:val="00173D33"/>
    <w:rsid w:val="001765D6"/>
    <w:rsid w:val="00176D3D"/>
    <w:rsid w:val="00177737"/>
    <w:rsid w:val="001778C6"/>
    <w:rsid w:val="001808B5"/>
    <w:rsid w:val="001816AA"/>
    <w:rsid w:val="00181BC0"/>
    <w:rsid w:val="0018218A"/>
    <w:rsid w:val="00182812"/>
    <w:rsid w:val="001830EB"/>
    <w:rsid w:val="00184760"/>
    <w:rsid w:val="00184893"/>
    <w:rsid w:val="00184EF6"/>
    <w:rsid w:val="00185A00"/>
    <w:rsid w:val="00185CF8"/>
    <w:rsid w:val="00185E3B"/>
    <w:rsid w:val="00185E49"/>
    <w:rsid w:val="001862B4"/>
    <w:rsid w:val="00186667"/>
    <w:rsid w:val="00187218"/>
    <w:rsid w:val="00187AA3"/>
    <w:rsid w:val="001912CD"/>
    <w:rsid w:val="00192073"/>
    <w:rsid w:val="00192F27"/>
    <w:rsid w:val="001941FD"/>
    <w:rsid w:val="00194D15"/>
    <w:rsid w:val="00196467"/>
    <w:rsid w:val="00196B19"/>
    <w:rsid w:val="00197939"/>
    <w:rsid w:val="001A0A7F"/>
    <w:rsid w:val="001A2058"/>
    <w:rsid w:val="001A36B7"/>
    <w:rsid w:val="001A3D2E"/>
    <w:rsid w:val="001A3FB6"/>
    <w:rsid w:val="001A46D2"/>
    <w:rsid w:val="001A49F5"/>
    <w:rsid w:val="001A4C50"/>
    <w:rsid w:val="001A523F"/>
    <w:rsid w:val="001A5ECF"/>
    <w:rsid w:val="001A6313"/>
    <w:rsid w:val="001A782F"/>
    <w:rsid w:val="001B0454"/>
    <w:rsid w:val="001B0D8E"/>
    <w:rsid w:val="001B11EB"/>
    <w:rsid w:val="001B11FA"/>
    <w:rsid w:val="001B15DF"/>
    <w:rsid w:val="001B33AB"/>
    <w:rsid w:val="001B35D4"/>
    <w:rsid w:val="001B4AFC"/>
    <w:rsid w:val="001B4DE3"/>
    <w:rsid w:val="001B526B"/>
    <w:rsid w:val="001B62E1"/>
    <w:rsid w:val="001B63F6"/>
    <w:rsid w:val="001B6824"/>
    <w:rsid w:val="001B7932"/>
    <w:rsid w:val="001B7D59"/>
    <w:rsid w:val="001C1607"/>
    <w:rsid w:val="001C1A6F"/>
    <w:rsid w:val="001C26D0"/>
    <w:rsid w:val="001C2EB7"/>
    <w:rsid w:val="001C3608"/>
    <w:rsid w:val="001C3875"/>
    <w:rsid w:val="001C3890"/>
    <w:rsid w:val="001C3F1E"/>
    <w:rsid w:val="001C509E"/>
    <w:rsid w:val="001C6501"/>
    <w:rsid w:val="001D020E"/>
    <w:rsid w:val="001D0914"/>
    <w:rsid w:val="001D0F00"/>
    <w:rsid w:val="001D0F30"/>
    <w:rsid w:val="001D1C6A"/>
    <w:rsid w:val="001D2357"/>
    <w:rsid w:val="001D2872"/>
    <w:rsid w:val="001D2E1F"/>
    <w:rsid w:val="001D2F2E"/>
    <w:rsid w:val="001D32AD"/>
    <w:rsid w:val="001D3639"/>
    <w:rsid w:val="001D45BC"/>
    <w:rsid w:val="001D572D"/>
    <w:rsid w:val="001D575D"/>
    <w:rsid w:val="001D6A65"/>
    <w:rsid w:val="001D6CFF"/>
    <w:rsid w:val="001D77E1"/>
    <w:rsid w:val="001D7E72"/>
    <w:rsid w:val="001E011B"/>
    <w:rsid w:val="001E0E32"/>
    <w:rsid w:val="001E19C4"/>
    <w:rsid w:val="001E1EC2"/>
    <w:rsid w:val="001E239B"/>
    <w:rsid w:val="001E2716"/>
    <w:rsid w:val="001E2718"/>
    <w:rsid w:val="001E3968"/>
    <w:rsid w:val="001E3CB6"/>
    <w:rsid w:val="001E41BC"/>
    <w:rsid w:val="001E4FAA"/>
    <w:rsid w:val="001E5FE3"/>
    <w:rsid w:val="001E6362"/>
    <w:rsid w:val="001E6890"/>
    <w:rsid w:val="001E6ED1"/>
    <w:rsid w:val="001F023D"/>
    <w:rsid w:val="001F038E"/>
    <w:rsid w:val="001F20AA"/>
    <w:rsid w:val="001F2445"/>
    <w:rsid w:val="001F2EDB"/>
    <w:rsid w:val="001F4382"/>
    <w:rsid w:val="001F4F7C"/>
    <w:rsid w:val="001F5016"/>
    <w:rsid w:val="001F5078"/>
    <w:rsid w:val="001F59EF"/>
    <w:rsid w:val="001F5F88"/>
    <w:rsid w:val="001F7CB2"/>
    <w:rsid w:val="002002EC"/>
    <w:rsid w:val="00200911"/>
    <w:rsid w:val="00201514"/>
    <w:rsid w:val="0020234B"/>
    <w:rsid w:val="00203F8F"/>
    <w:rsid w:val="00204EF6"/>
    <w:rsid w:val="002060EB"/>
    <w:rsid w:val="002069E4"/>
    <w:rsid w:val="00206F32"/>
    <w:rsid w:val="002072A3"/>
    <w:rsid w:val="00207575"/>
    <w:rsid w:val="0021060C"/>
    <w:rsid w:val="00211A9D"/>
    <w:rsid w:val="002129C7"/>
    <w:rsid w:val="00213044"/>
    <w:rsid w:val="0021370B"/>
    <w:rsid w:val="00213874"/>
    <w:rsid w:val="00213C47"/>
    <w:rsid w:val="00213D3B"/>
    <w:rsid w:val="00213F41"/>
    <w:rsid w:val="00214AD5"/>
    <w:rsid w:val="00214B4F"/>
    <w:rsid w:val="00214D61"/>
    <w:rsid w:val="00214E50"/>
    <w:rsid w:val="00215109"/>
    <w:rsid w:val="002157F6"/>
    <w:rsid w:val="00216980"/>
    <w:rsid w:val="00216AE6"/>
    <w:rsid w:val="00220EFC"/>
    <w:rsid w:val="002210F7"/>
    <w:rsid w:val="002221B6"/>
    <w:rsid w:val="00222728"/>
    <w:rsid w:val="00222ED9"/>
    <w:rsid w:val="00224EBA"/>
    <w:rsid w:val="00225622"/>
    <w:rsid w:val="002259BB"/>
    <w:rsid w:val="002260D3"/>
    <w:rsid w:val="002268E6"/>
    <w:rsid w:val="00227418"/>
    <w:rsid w:val="00233FCB"/>
    <w:rsid w:val="002356C9"/>
    <w:rsid w:val="00235E85"/>
    <w:rsid w:val="00236F47"/>
    <w:rsid w:val="0023730E"/>
    <w:rsid w:val="00241633"/>
    <w:rsid w:val="00242E57"/>
    <w:rsid w:val="00245789"/>
    <w:rsid w:val="00245961"/>
    <w:rsid w:val="00246A12"/>
    <w:rsid w:val="002471DC"/>
    <w:rsid w:val="002477A7"/>
    <w:rsid w:val="0025018F"/>
    <w:rsid w:val="0025164E"/>
    <w:rsid w:val="00251F63"/>
    <w:rsid w:val="00252B7A"/>
    <w:rsid w:val="002532AD"/>
    <w:rsid w:val="00253639"/>
    <w:rsid w:val="00253E85"/>
    <w:rsid w:val="00253E9E"/>
    <w:rsid w:val="00254044"/>
    <w:rsid w:val="00256ACE"/>
    <w:rsid w:val="002577B5"/>
    <w:rsid w:val="00260667"/>
    <w:rsid w:val="00260CAD"/>
    <w:rsid w:val="002611BA"/>
    <w:rsid w:val="00261A88"/>
    <w:rsid w:val="00262007"/>
    <w:rsid w:val="0026327B"/>
    <w:rsid w:val="00263CC3"/>
    <w:rsid w:val="002649EA"/>
    <w:rsid w:val="00266190"/>
    <w:rsid w:val="002661B9"/>
    <w:rsid w:val="002668B5"/>
    <w:rsid w:val="00266B3E"/>
    <w:rsid w:val="002676D2"/>
    <w:rsid w:val="00267AF7"/>
    <w:rsid w:val="0027027C"/>
    <w:rsid w:val="002718BA"/>
    <w:rsid w:val="00271BE4"/>
    <w:rsid w:val="00273E61"/>
    <w:rsid w:val="00274CF9"/>
    <w:rsid w:val="00275477"/>
    <w:rsid w:val="0027553B"/>
    <w:rsid w:val="002757B4"/>
    <w:rsid w:val="00276E88"/>
    <w:rsid w:val="00277286"/>
    <w:rsid w:val="002773ED"/>
    <w:rsid w:val="00277FF7"/>
    <w:rsid w:val="00280691"/>
    <w:rsid w:val="00280B91"/>
    <w:rsid w:val="0028217D"/>
    <w:rsid w:val="002841A0"/>
    <w:rsid w:val="002845C3"/>
    <w:rsid w:val="00284771"/>
    <w:rsid w:val="002849E0"/>
    <w:rsid w:val="0028507B"/>
    <w:rsid w:val="00290065"/>
    <w:rsid w:val="00292950"/>
    <w:rsid w:val="00293ECA"/>
    <w:rsid w:val="00295F12"/>
    <w:rsid w:val="002971C4"/>
    <w:rsid w:val="002977C9"/>
    <w:rsid w:val="00297F8D"/>
    <w:rsid w:val="002A04EC"/>
    <w:rsid w:val="002A05C5"/>
    <w:rsid w:val="002A06D1"/>
    <w:rsid w:val="002A0CC2"/>
    <w:rsid w:val="002A264B"/>
    <w:rsid w:val="002A2ADF"/>
    <w:rsid w:val="002A396C"/>
    <w:rsid w:val="002A3CAC"/>
    <w:rsid w:val="002A5717"/>
    <w:rsid w:val="002A5C39"/>
    <w:rsid w:val="002A6488"/>
    <w:rsid w:val="002A68C0"/>
    <w:rsid w:val="002A7128"/>
    <w:rsid w:val="002B0E2E"/>
    <w:rsid w:val="002B311C"/>
    <w:rsid w:val="002B3823"/>
    <w:rsid w:val="002B4543"/>
    <w:rsid w:val="002B4F37"/>
    <w:rsid w:val="002B503D"/>
    <w:rsid w:val="002B66DF"/>
    <w:rsid w:val="002B7F63"/>
    <w:rsid w:val="002C08F7"/>
    <w:rsid w:val="002C09D7"/>
    <w:rsid w:val="002C1740"/>
    <w:rsid w:val="002C1AB8"/>
    <w:rsid w:val="002C1C4C"/>
    <w:rsid w:val="002C26B9"/>
    <w:rsid w:val="002C2E5B"/>
    <w:rsid w:val="002C30AD"/>
    <w:rsid w:val="002C410F"/>
    <w:rsid w:val="002C51F7"/>
    <w:rsid w:val="002C63DB"/>
    <w:rsid w:val="002D0110"/>
    <w:rsid w:val="002D16A7"/>
    <w:rsid w:val="002D1E33"/>
    <w:rsid w:val="002D1F04"/>
    <w:rsid w:val="002D2DB3"/>
    <w:rsid w:val="002D3144"/>
    <w:rsid w:val="002D314E"/>
    <w:rsid w:val="002D369E"/>
    <w:rsid w:val="002D420E"/>
    <w:rsid w:val="002D42F5"/>
    <w:rsid w:val="002D4F84"/>
    <w:rsid w:val="002D535B"/>
    <w:rsid w:val="002D57C1"/>
    <w:rsid w:val="002D57FF"/>
    <w:rsid w:val="002D5D15"/>
    <w:rsid w:val="002D63DA"/>
    <w:rsid w:val="002D68BC"/>
    <w:rsid w:val="002D6B4E"/>
    <w:rsid w:val="002D6E57"/>
    <w:rsid w:val="002D7716"/>
    <w:rsid w:val="002E1335"/>
    <w:rsid w:val="002E146C"/>
    <w:rsid w:val="002E1673"/>
    <w:rsid w:val="002E2973"/>
    <w:rsid w:val="002E2CD2"/>
    <w:rsid w:val="002E5BE4"/>
    <w:rsid w:val="002E61C8"/>
    <w:rsid w:val="002E6852"/>
    <w:rsid w:val="002F1803"/>
    <w:rsid w:val="002F1E75"/>
    <w:rsid w:val="002F243A"/>
    <w:rsid w:val="002F307E"/>
    <w:rsid w:val="002F48ED"/>
    <w:rsid w:val="002F68DA"/>
    <w:rsid w:val="00300C68"/>
    <w:rsid w:val="00300DA5"/>
    <w:rsid w:val="003015C0"/>
    <w:rsid w:val="00301B7A"/>
    <w:rsid w:val="00301DFA"/>
    <w:rsid w:val="00302242"/>
    <w:rsid w:val="00302310"/>
    <w:rsid w:val="003026F4"/>
    <w:rsid w:val="00303077"/>
    <w:rsid w:val="0030529B"/>
    <w:rsid w:val="00305681"/>
    <w:rsid w:val="003057DA"/>
    <w:rsid w:val="00305D49"/>
    <w:rsid w:val="00305F6E"/>
    <w:rsid w:val="00307F8A"/>
    <w:rsid w:val="00310DE9"/>
    <w:rsid w:val="00311CEA"/>
    <w:rsid w:val="00312DF6"/>
    <w:rsid w:val="00312F5F"/>
    <w:rsid w:val="00312FA8"/>
    <w:rsid w:val="003133DB"/>
    <w:rsid w:val="003136C0"/>
    <w:rsid w:val="003137CC"/>
    <w:rsid w:val="00314008"/>
    <w:rsid w:val="00314756"/>
    <w:rsid w:val="00314B0C"/>
    <w:rsid w:val="00314DB0"/>
    <w:rsid w:val="003155F3"/>
    <w:rsid w:val="003157D1"/>
    <w:rsid w:val="00315B76"/>
    <w:rsid w:val="0031613E"/>
    <w:rsid w:val="00320E6E"/>
    <w:rsid w:val="003215CB"/>
    <w:rsid w:val="00321C63"/>
    <w:rsid w:val="00321C8F"/>
    <w:rsid w:val="00322291"/>
    <w:rsid w:val="00323A4D"/>
    <w:rsid w:val="00323A66"/>
    <w:rsid w:val="00323C4A"/>
    <w:rsid w:val="003247B8"/>
    <w:rsid w:val="00326266"/>
    <w:rsid w:val="00326378"/>
    <w:rsid w:val="00327DAF"/>
    <w:rsid w:val="003301E0"/>
    <w:rsid w:val="0033107E"/>
    <w:rsid w:val="00333C46"/>
    <w:rsid w:val="00333F7F"/>
    <w:rsid w:val="0033420A"/>
    <w:rsid w:val="003343A5"/>
    <w:rsid w:val="0033465F"/>
    <w:rsid w:val="00334AFC"/>
    <w:rsid w:val="00334C68"/>
    <w:rsid w:val="00335AD7"/>
    <w:rsid w:val="003366E8"/>
    <w:rsid w:val="00336FFC"/>
    <w:rsid w:val="00337170"/>
    <w:rsid w:val="00341A43"/>
    <w:rsid w:val="00342017"/>
    <w:rsid w:val="00343313"/>
    <w:rsid w:val="00343606"/>
    <w:rsid w:val="00343C99"/>
    <w:rsid w:val="003449F4"/>
    <w:rsid w:val="003471ED"/>
    <w:rsid w:val="00347BC1"/>
    <w:rsid w:val="00347E8B"/>
    <w:rsid w:val="003509F6"/>
    <w:rsid w:val="00350CBB"/>
    <w:rsid w:val="003514E7"/>
    <w:rsid w:val="003518CB"/>
    <w:rsid w:val="0035229F"/>
    <w:rsid w:val="00352404"/>
    <w:rsid w:val="00353376"/>
    <w:rsid w:val="00353C0D"/>
    <w:rsid w:val="00354376"/>
    <w:rsid w:val="0035464E"/>
    <w:rsid w:val="00354740"/>
    <w:rsid w:val="00354CFC"/>
    <w:rsid w:val="0035576C"/>
    <w:rsid w:val="00355958"/>
    <w:rsid w:val="003576E9"/>
    <w:rsid w:val="0036074E"/>
    <w:rsid w:val="00360847"/>
    <w:rsid w:val="00361351"/>
    <w:rsid w:val="00361798"/>
    <w:rsid w:val="00361F59"/>
    <w:rsid w:val="003631CD"/>
    <w:rsid w:val="003632EF"/>
    <w:rsid w:val="003633B0"/>
    <w:rsid w:val="0036415A"/>
    <w:rsid w:val="00366894"/>
    <w:rsid w:val="003706DA"/>
    <w:rsid w:val="00370C84"/>
    <w:rsid w:val="003710CD"/>
    <w:rsid w:val="00371CC5"/>
    <w:rsid w:val="00371ED5"/>
    <w:rsid w:val="00372798"/>
    <w:rsid w:val="003730E8"/>
    <w:rsid w:val="00373630"/>
    <w:rsid w:val="00374AD6"/>
    <w:rsid w:val="0037545F"/>
    <w:rsid w:val="0037600D"/>
    <w:rsid w:val="003776E5"/>
    <w:rsid w:val="003779F7"/>
    <w:rsid w:val="00380D17"/>
    <w:rsid w:val="00382062"/>
    <w:rsid w:val="00382C56"/>
    <w:rsid w:val="00382D70"/>
    <w:rsid w:val="00383E68"/>
    <w:rsid w:val="003844C0"/>
    <w:rsid w:val="00384963"/>
    <w:rsid w:val="0038623D"/>
    <w:rsid w:val="00386963"/>
    <w:rsid w:val="003874C7"/>
    <w:rsid w:val="00390000"/>
    <w:rsid w:val="00393EC1"/>
    <w:rsid w:val="00394369"/>
    <w:rsid w:val="003950B9"/>
    <w:rsid w:val="003953D6"/>
    <w:rsid w:val="0039692C"/>
    <w:rsid w:val="00396F7E"/>
    <w:rsid w:val="00397EC4"/>
    <w:rsid w:val="003A021A"/>
    <w:rsid w:val="003A0B49"/>
    <w:rsid w:val="003A18C4"/>
    <w:rsid w:val="003A1BA3"/>
    <w:rsid w:val="003A1C72"/>
    <w:rsid w:val="003A38D5"/>
    <w:rsid w:val="003A40AF"/>
    <w:rsid w:val="003A4695"/>
    <w:rsid w:val="003A4927"/>
    <w:rsid w:val="003A50A6"/>
    <w:rsid w:val="003A54BA"/>
    <w:rsid w:val="003A6163"/>
    <w:rsid w:val="003A6DF4"/>
    <w:rsid w:val="003A7F18"/>
    <w:rsid w:val="003B0605"/>
    <w:rsid w:val="003B0F99"/>
    <w:rsid w:val="003B119D"/>
    <w:rsid w:val="003B397F"/>
    <w:rsid w:val="003B3D90"/>
    <w:rsid w:val="003B4531"/>
    <w:rsid w:val="003B45E9"/>
    <w:rsid w:val="003B567C"/>
    <w:rsid w:val="003B583D"/>
    <w:rsid w:val="003B68D3"/>
    <w:rsid w:val="003B69F9"/>
    <w:rsid w:val="003B6B26"/>
    <w:rsid w:val="003B7520"/>
    <w:rsid w:val="003C059D"/>
    <w:rsid w:val="003C1177"/>
    <w:rsid w:val="003C3B96"/>
    <w:rsid w:val="003C422A"/>
    <w:rsid w:val="003C5A99"/>
    <w:rsid w:val="003C6D28"/>
    <w:rsid w:val="003C795E"/>
    <w:rsid w:val="003D1037"/>
    <w:rsid w:val="003D1469"/>
    <w:rsid w:val="003D2E2B"/>
    <w:rsid w:val="003D3435"/>
    <w:rsid w:val="003D450F"/>
    <w:rsid w:val="003D4AC5"/>
    <w:rsid w:val="003D59B7"/>
    <w:rsid w:val="003D5CE0"/>
    <w:rsid w:val="003D6212"/>
    <w:rsid w:val="003D7555"/>
    <w:rsid w:val="003E01B8"/>
    <w:rsid w:val="003E1E28"/>
    <w:rsid w:val="003E1F3F"/>
    <w:rsid w:val="003E20E0"/>
    <w:rsid w:val="003E2423"/>
    <w:rsid w:val="003E2BD8"/>
    <w:rsid w:val="003E3573"/>
    <w:rsid w:val="003E405B"/>
    <w:rsid w:val="003E4583"/>
    <w:rsid w:val="003E473C"/>
    <w:rsid w:val="003E5153"/>
    <w:rsid w:val="003E5365"/>
    <w:rsid w:val="003E67CA"/>
    <w:rsid w:val="003E6A58"/>
    <w:rsid w:val="003F0B86"/>
    <w:rsid w:val="003F1055"/>
    <w:rsid w:val="003F1659"/>
    <w:rsid w:val="003F19E5"/>
    <w:rsid w:val="003F1E5C"/>
    <w:rsid w:val="003F2283"/>
    <w:rsid w:val="003F371B"/>
    <w:rsid w:val="003F3CA7"/>
    <w:rsid w:val="003F3CDF"/>
    <w:rsid w:val="003F490D"/>
    <w:rsid w:val="003F649C"/>
    <w:rsid w:val="003F67B9"/>
    <w:rsid w:val="0040035B"/>
    <w:rsid w:val="004003EA"/>
    <w:rsid w:val="00400938"/>
    <w:rsid w:val="00400CCD"/>
    <w:rsid w:val="0040157E"/>
    <w:rsid w:val="004028BB"/>
    <w:rsid w:val="0040323A"/>
    <w:rsid w:val="00404C50"/>
    <w:rsid w:val="00405093"/>
    <w:rsid w:val="00407105"/>
    <w:rsid w:val="00412755"/>
    <w:rsid w:val="00412ABA"/>
    <w:rsid w:val="00413194"/>
    <w:rsid w:val="004135FD"/>
    <w:rsid w:val="00413C4C"/>
    <w:rsid w:val="00413F38"/>
    <w:rsid w:val="00414188"/>
    <w:rsid w:val="004142B3"/>
    <w:rsid w:val="00415582"/>
    <w:rsid w:val="00415665"/>
    <w:rsid w:val="004157B2"/>
    <w:rsid w:val="00416378"/>
    <w:rsid w:val="004179DC"/>
    <w:rsid w:val="00417B90"/>
    <w:rsid w:val="00420AF2"/>
    <w:rsid w:val="004212F9"/>
    <w:rsid w:val="00421AC1"/>
    <w:rsid w:val="00421E68"/>
    <w:rsid w:val="004220C8"/>
    <w:rsid w:val="0042328E"/>
    <w:rsid w:val="00423B6E"/>
    <w:rsid w:val="004244D5"/>
    <w:rsid w:val="00424E16"/>
    <w:rsid w:val="00425793"/>
    <w:rsid w:val="00425F44"/>
    <w:rsid w:val="00427B1B"/>
    <w:rsid w:val="00427C4E"/>
    <w:rsid w:val="004314D8"/>
    <w:rsid w:val="00431DC5"/>
    <w:rsid w:val="004321EB"/>
    <w:rsid w:val="0043245F"/>
    <w:rsid w:val="0043258A"/>
    <w:rsid w:val="00432844"/>
    <w:rsid w:val="00432C03"/>
    <w:rsid w:val="0043315C"/>
    <w:rsid w:val="004336DE"/>
    <w:rsid w:val="00434483"/>
    <w:rsid w:val="00435D20"/>
    <w:rsid w:val="00436864"/>
    <w:rsid w:val="0043777C"/>
    <w:rsid w:val="00437A7F"/>
    <w:rsid w:val="00440B3E"/>
    <w:rsid w:val="00441A43"/>
    <w:rsid w:val="0044297C"/>
    <w:rsid w:val="004441DB"/>
    <w:rsid w:val="00444D20"/>
    <w:rsid w:val="004455CD"/>
    <w:rsid w:val="0045080F"/>
    <w:rsid w:val="004510BD"/>
    <w:rsid w:val="00451D15"/>
    <w:rsid w:val="004528B0"/>
    <w:rsid w:val="00452E55"/>
    <w:rsid w:val="00455EDD"/>
    <w:rsid w:val="0046245D"/>
    <w:rsid w:val="004625A6"/>
    <w:rsid w:val="00462886"/>
    <w:rsid w:val="00462BF2"/>
    <w:rsid w:val="00462C44"/>
    <w:rsid w:val="00462DB6"/>
    <w:rsid w:val="00463198"/>
    <w:rsid w:val="00463D49"/>
    <w:rsid w:val="00464B05"/>
    <w:rsid w:val="00464C21"/>
    <w:rsid w:val="004662E0"/>
    <w:rsid w:val="004667D9"/>
    <w:rsid w:val="004670E5"/>
    <w:rsid w:val="004673E8"/>
    <w:rsid w:val="00470399"/>
    <w:rsid w:val="004708B4"/>
    <w:rsid w:val="004723CE"/>
    <w:rsid w:val="00472861"/>
    <w:rsid w:val="0047327E"/>
    <w:rsid w:val="004736A4"/>
    <w:rsid w:val="0047404F"/>
    <w:rsid w:val="004751C2"/>
    <w:rsid w:val="0048048E"/>
    <w:rsid w:val="00480553"/>
    <w:rsid w:val="004820A5"/>
    <w:rsid w:val="00482E86"/>
    <w:rsid w:val="00483102"/>
    <w:rsid w:val="0048310E"/>
    <w:rsid w:val="004838EE"/>
    <w:rsid w:val="00486244"/>
    <w:rsid w:val="004862E0"/>
    <w:rsid w:val="00492642"/>
    <w:rsid w:val="00492AF7"/>
    <w:rsid w:val="0049330D"/>
    <w:rsid w:val="00493388"/>
    <w:rsid w:val="0049340F"/>
    <w:rsid w:val="00493A91"/>
    <w:rsid w:val="00493D2D"/>
    <w:rsid w:val="00493DC1"/>
    <w:rsid w:val="00494769"/>
    <w:rsid w:val="00494818"/>
    <w:rsid w:val="004950C4"/>
    <w:rsid w:val="00495EDA"/>
    <w:rsid w:val="00496D16"/>
    <w:rsid w:val="00496EE2"/>
    <w:rsid w:val="00497C4B"/>
    <w:rsid w:val="004A1475"/>
    <w:rsid w:val="004A14A7"/>
    <w:rsid w:val="004A1940"/>
    <w:rsid w:val="004A27FD"/>
    <w:rsid w:val="004A35BB"/>
    <w:rsid w:val="004A381A"/>
    <w:rsid w:val="004A38C5"/>
    <w:rsid w:val="004A3E7E"/>
    <w:rsid w:val="004A416D"/>
    <w:rsid w:val="004A4BC4"/>
    <w:rsid w:val="004A5292"/>
    <w:rsid w:val="004A73EB"/>
    <w:rsid w:val="004A7500"/>
    <w:rsid w:val="004A7D3E"/>
    <w:rsid w:val="004B0F81"/>
    <w:rsid w:val="004B1077"/>
    <w:rsid w:val="004B2C4F"/>
    <w:rsid w:val="004B3483"/>
    <w:rsid w:val="004B3732"/>
    <w:rsid w:val="004B37CA"/>
    <w:rsid w:val="004B3926"/>
    <w:rsid w:val="004B421A"/>
    <w:rsid w:val="004B4A4B"/>
    <w:rsid w:val="004B50A6"/>
    <w:rsid w:val="004B59AA"/>
    <w:rsid w:val="004B6885"/>
    <w:rsid w:val="004B6C18"/>
    <w:rsid w:val="004B7C42"/>
    <w:rsid w:val="004C13EE"/>
    <w:rsid w:val="004C2038"/>
    <w:rsid w:val="004C22CA"/>
    <w:rsid w:val="004C3277"/>
    <w:rsid w:val="004C451F"/>
    <w:rsid w:val="004C7F62"/>
    <w:rsid w:val="004D1C8C"/>
    <w:rsid w:val="004D1D9F"/>
    <w:rsid w:val="004D1F64"/>
    <w:rsid w:val="004D3F9C"/>
    <w:rsid w:val="004D437E"/>
    <w:rsid w:val="004D4683"/>
    <w:rsid w:val="004D73B7"/>
    <w:rsid w:val="004E04B6"/>
    <w:rsid w:val="004E0999"/>
    <w:rsid w:val="004E2DF2"/>
    <w:rsid w:val="004E3E98"/>
    <w:rsid w:val="004E42E5"/>
    <w:rsid w:val="004E4453"/>
    <w:rsid w:val="004E4A56"/>
    <w:rsid w:val="004E4F9A"/>
    <w:rsid w:val="004E5A27"/>
    <w:rsid w:val="004E5CCC"/>
    <w:rsid w:val="004F1451"/>
    <w:rsid w:val="004F145C"/>
    <w:rsid w:val="004F14BD"/>
    <w:rsid w:val="004F2D00"/>
    <w:rsid w:val="004F38B2"/>
    <w:rsid w:val="004F4002"/>
    <w:rsid w:val="004F538E"/>
    <w:rsid w:val="004F7BB6"/>
    <w:rsid w:val="005050EC"/>
    <w:rsid w:val="005051B6"/>
    <w:rsid w:val="00505412"/>
    <w:rsid w:val="00506851"/>
    <w:rsid w:val="00506E2F"/>
    <w:rsid w:val="0050710E"/>
    <w:rsid w:val="0050729F"/>
    <w:rsid w:val="005105D8"/>
    <w:rsid w:val="00510EC9"/>
    <w:rsid w:val="00511C2A"/>
    <w:rsid w:val="005123B5"/>
    <w:rsid w:val="0051283E"/>
    <w:rsid w:val="00512914"/>
    <w:rsid w:val="00512A76"/>
    <w:rsid w:val="00513809"/>
    <w:rsid w:val="00513A4E"/>
    <w:rsid w:val="00515202"/>
    <w:rsid w:val="00515F30"/>
    <w:rsid w:val="0051784B"/>
    <w:rsid w:val="00520CB9"/>
    <w:rsid w:val="00520E4B"/>
    <w:rsid w:val="00521783"/>
    <w:rsid w:val="00521928"/>
    <w:rsid w:val="005221BF"/>
    <w:rsid w:val="00522646"/>
    <w:rsid w:val="00522654"/>
    <w:rsid w:val="005229C6"/>
    <w:rsid w:val="00522F03"/>
    <w:rsid w:val="00523ADD"/>
    <w:rsid w:val="00524E9C"/>
    <w:rsid w:val="00526D46"/>
    <w:rsid w:val="00530077"/>
    <w:rsid w:val="00530FBF"/>
    <w:rsid w:val="00531B03"/>
    <w:rsid w:val="00531B33"/>
    <w:rsid w:val="00532108"/>
    <w:rsid w:val="00532E20"/>
    <w:rsid w:val="00533902"/>
    <w:rsid w:val="00533D8F"/>
    <w:rsid w:val="00535026"/>
    <w:rsid w:val="005365C9"/>
    <w:rsid w:val="00536B86"/>
    <w:rsid w:val="00537E41"/>
    <w:rsid w:val="00537F84"/>
    <w:rsid w:val="00540F4D"/>
    <w:rsid w:val="00541AF1"/>
    <w:rsid w:val="0054291A"/>
    <w:rsid w:val="005435DE"/>
    <w:rsid w:val="005445F0"/>
    <w:rsid w:val="00546353"/>
    <w:rsid w:val="00547482"/>
    <w:rsid w:val="005475A1"/>
    <w:rsid w:val="0055011A"/>
    <w:rsid w:val="00551923"/>
    <w:rsid w:val="00552C7C"/>
    <w:rsid w:val="00553871"/>
    <w:rsid w:val="00553EDE"/>
    <w:rsid w:val="00554328"/>
    <w:rsid w:val="00554FCD"/>
    <w:rsid w:val="00555302"/>
    <w:rsid w:val="00557090"/>
    <w:rsid w:val="005572BB"/>
    <w:rsid w:val="00557636"/>
    <w:rsid w:val="00557827"/>
    <w:rsid w:val="00557D4B"/>
    <w:rsid w:val="00557EA5"/>
    <w:rsid w:val="005601AB"/>
    <w:rsid w:val="00560771"/>
    <w:rsid w:val="00560DA4"/>
    <w:rsid w:val="00561AB6"/>
    <w:rsid w:val="00561D80"/>
    <w:rsid w:val="00562AF3"/>
    <w:rsid w:val="00562F29"/>
    <w:rsid w:val="0056499E"/>
    <w:rsid w:val="00564FB8"/>
    <w:rsid w:val="00566BB2"/>
    <w:rsid w:val="00572D00"/>
    <w:rsid w:val="0057317A"/>
    <w:rsid w:val="00574EE1"/>
    <w:rsid w:val="00576DE7"/>
    <w:rsid w:val="0057721D"/>
    <w:rsid w:val="005775B6"/>
    <w:rsid w:val="00580C38"/>
    <w:rsid w:val="00580FB4"/>
    <w:rsid w:val="0058147E"/>
    <w:rsid w:val="0058161D"/>
    <w:rsid w:val="00581782"/>
    <w:rsid w:val="00582474"/>
    <w:rsid w:val="00582650"/>
    <w:rsid w:val="00582EB7"/>
    <w:rsid w:val="00583718"/>
    <w:rsid w:val="00584F5A"/>
    <w:rsid w:val="00585261"/>
    <w:rsid w:val="005855F7"/>
    <w:rsid w:val="00587333"/>
    <w:rsid w:val="00590106"/>
    <w:rsid w:val="0059284C"/>
    <w:rsid w:val="00592A35"/>
    <w:rsid w:val="00592C02"/>
    <w:rsid w:val="00593506"/>
    <w:rsid w:val="00593B37"/>
    <w:rsid w:val="00593EBB"/>
    <w:rsid w:val="005959FD"/>
    <w:rsid w:val="00596107"/>
    <w:rsid w:val="00596BB4"/>
    <w:rsid w:val="00596E1A"/>
    <w:rsid w:val="00597F80"/>
    <w:rsid w:val="005A0C2D"/>
    <w:rsid w:val="005A0C3B"/>
    <w:rsid w:val="005A0FDE"/>
    <w:rsid w:val="005A14CA"/>
    <w:rsid w:val="005A1958"/>
    <w:rsid w:val="005A1DDA"/>
    <w:rsid w:val="005A21D2"/>
    <w:rsid w:val="005A2CE1"/>
    <w:rsid w:val="005A2EFD"/>
    <w:rsid w:val="005A2F84"/>
    <w:rsid w:val="005A34D7"/>
    <w:rsid w:val="005A4328"/>
    <w:rsid w:val="005A55D2"/>
    <w:rsid w:val="005A5E14"/>
    <w:rsid w:val="005A6F8A"/>
    <w:rsid w:val="005A7C48"/>
    <w:rsid w:val="005B0552"/>
    <w:rsid w:val="005B13AD"/>
    <w:rsid w:val="005B2A59"/>
    <w:rsid w:val="005B2E1A"/>
    <w:rsid w:val="005B3C97"/>
    <w:rsid w:val="005B4168"/>
    <w:rsid w:val="005B57B8"/>
    <w:rsid w:val="005B6AE9"/>
    <w:rsid w:val="005B7181"/>
    <w:rsid w:val="005B772F"/>
    <w:rsid w:val="005B7B55"/>
    <w:rsid w:val="005B7F29"/>
    <w:rsid w:val="005C06E0"/>
    <w:rsid w:val="005C09A5"/>
    <w:rsid w:val="005C09E6"/>
    <w:rsid w:val="005C1090"/>
    <w:rsid w:val="005C1386"/>
    <w:rsid w:val="005C1EBC"/>
    <w:rsid w:val="005C3562"/>
    <w:rsid w:val="005C4787"/>
    <w:rsid w:val="005C4A4D"/>
    <w:rsid w:val="005C4FF6"/>
    <w:rsid w:val="005C5E9B"/>
    <w:rsid w:val="005C6313"/>
    <w:rsid w:val="005C680A"/>
    <w:rsid w:val="005C6CFD"/>
    <w:rsid w:val="005C75F4"/>
    <w:rsid w:val="005D0A7B"/>
    <w:rsid w:val="005D0F2C"/>
    <w:rsid w:val="005D112C"/>
    <w:rsid w:val="005D22F7"/>
    <w:rsid w:val="005D24EF"/>
    <w:rsid w:val="005D2A1F"/>
    <w:rsid w:val="005D4E5B"/>
    <w:rsid w:val="005D5F8D"/>
    <w:rsid w:val="005D601A"/>
    <w:rsid w:val="005D6133"/>
    <w:rsid w:val="005D628C"/>
    <w:rsid w:val="005D62C5"/>
    <w:rsid w:val="005D6359"/>
    <w:rsid w:val="005D77F7"/>
    <w:rsid w:val="005E00F8"/>
    <w:rsid w:val="005E040F"/>
    <w:rsid w:val="005E121D"/>
    <w:rsid w:val="005E2997"/>
    <w:rsid w:val="005E3F8B"/>
    <w:rsid w:val="005E4DD2"/>
    <w:rsid w:val="005E5D3C"/>
    <w:rsid w:val="005E5F22"/>
    <w:rsid w:val="005E64B1"/>
    <w:rsid w:val="005E6691"/>
    <w:rsid w:val="005E72D7"/>
    <w:rsid w:val="005F009B"/>
    <w:rsid w:val="005F0B31"/>
    <w:rsid w:val="005F1720"/>
    <w:rsid w:val="005F250A"/>
    <w:rsid w:val="005F2550"/>
    <w:rsid w:val="005F2ACB"/>
    <w:rsid w:val="005F2B46"/>
    <w:rsid w:val="005F2B99"/>
    <w:rsid w:val="005F30B7"/>
    <w:rsid w:val="005F3335"/>
    <w:rsid w:val="005F37F1"/>
    <w:rsid w:val="005F50B0"/>
    <w:rsid w:val="005F5AEE"/>
    <w:rsid w:val="005F69E7"/>
    <w:rsid w:val="005F6BA6"/>
    <w:rsid w:val="005F6CB2"/>
    <w:rsid w:val="005F6FA8"/>
    <w:rsid w:val="0060367A"/>
    <w:rsid w:val="00603AD6"/>
    <w:rsid w:val="00604AB2"/>
    <w:rsid w:val="00605292"/>
    <w:rsid w:val="00605D08"/>
    <w:rsid w:val="00605DA3"/>
    <w:rsid w:val="00605E3B"/>
    <w:rsid w:val="00607351"/>
    <w:rsid w:val="00607ECA"/>
    <w:rsid w:val="00611FC8"/>
    <w:rsid w:val="006133AE"/>
    <w:rsid w:val="00613761"/>
    <w:rsid w:val="006137B0"/>
    <w:rsid w:val="006139EE"/>
    <w:rsid w:val="00614286"/>
    <w:rsid w:val="006156A0"/>
    <w:rsid w:val="00616A9D"/>
    <w:rsid w:val="00616DBF"/>
    <w:rsid w:val="00617CE9"/>
    <w:rsid w:val="0062101C"/>
    <w:rsid w:val="00621113"/>
    <w:rsid w:val="00621A83"/>
    <w:rsid w:val="0062338E"/>
    <w:rsid w:val="0062448A"/>
    <w:rsid w:val="0062465E"/>
    <w:rsid w:val="00624A40"/>
    <w:rsid w:val="00626238"/>
    <w:rsid w:val="0062624E"/>
    <w:rsid w:val="00630236"/>
    <w:rsid w:val="006311F3"/>
    <w:rsid w:val="00632EB2"/>
    <w:rsid w:val="0063469B"/>
    <w:rsid w:val="00635B7B"/>
    <w:rsid w:val="0063655C"/>
    <w:rsid w:val="00636B13"/>
    <w:rsid w:val="00637709"/>
    <w:rsid w:val="006402F4"/>
    <w:rsid w:val="00642021"/>
    <w:rsid w:val="006437D1"/>
    <w:rsid w:val="00644F63"/>
    <w:rsid w:val="00645120"/>
    <w:rsid w:val="00645FC0"/>
    <w:rsid w:val="00646D90"/>
    <w:rsid w:val="00646F0F"/>
    <w:rsid w:val="00646FE2"/>
    <w:rsid w:val="00650C22"/>
    <w:rsid w:val="0065355D"/>
    <w:rsid w:val="00654606"/>
    <w:rsid w:val="00654935"/>
    <w:rsid w:val="00655A60"/>
    <w:rsid w:val="0065649D"/>
    <w:rsid w:val="0065697F"/>
    <w:rsid w:val="00656CF0"/>
    <w:rsid w:val="006604FE"/>
    <w:rsid w:val="00660E35"/>
    <w:rsid w:val="00662C94"/>
    <w:rsid w:val="00664859"/>
    <w:rsid w:val="006656F3"/>
    <w:rsid w:val="00665D62"/>
    <w:rsid w:val="00666652"/>
    <w:rsid w:val="00666892"/>
    <w:rsid w:val="006671B3"/>
    <w:rsid w:val="006678FD"/>
    <w:rsid w:val="00667919"/>
    <w:rsid w:val="006700BE"/>
    <w:rsid w:val="006707FD"/>
    <w:rsid w:val="00671090"/>
    <w:rsid w:val="0067182E"/>
    <w:rsid w:val="00672D80"/>
    <w:rsid w:val="0067499B"/>
    <w:rsid w:val="006751C8"/>
    <w:rsid w:val="006756E7"/>
    <w:rsid w:val="006760AF"/>
    <w:rsid w:val="0067722C"/>
    <w:rsid w:val="00680649"/>
    <w:rsid w:val="00680E8C"/>
    <w:rsid w:val="006817A1"/>
    <w:rsid w:val="00681C59"/>
    <w:rsid w:val="006826D9"/>
    <w:rsid w:val="00683E9A"/>
    <w:rsid w:val="00684BD1"/>
    <w:rsid w:val="00684DD8"/>
    <w:rsid w:val="0068656C"/>
    <w:rsid w:val="00687234"/>
    <w:rsid w:val="006903FA"/>
    <w:rsid w:val="00691288"/>
    <w:rsid w:val="00692963"/>
    <w:rsid w:val="00692D3E"/>
    <w:rsid w:val="00692E62"/>
    <w:rsid w:val="00692EE3"/>
    <w:rsid w:val="00693660"/>
    <w:rsid w:val="00693AB6"/>
    <w:rsid w:val="00693DC2"/>
    <w:rsid w:val="00693E93"/>
    <w:rsid w:val="00694485"/>
    <w:rsid w:val="00695DBF"/>
    <w:rsid w:val="00697895"/>
    <w:rsid w:val="00697C03"/>
    <w:rsid w:val="006A2E45"/>
    <w:rsid w:val="006A32FA"/>
    <w:rsid w:val="006A36F9"/>
    <w:rsid w:val="006A38A7"/>
    <w:rsid w:val="006A3CB2"/>
    <w:rsid w:val="006A490A"/>
    <w:rsid w:val="006A4C84"/>
    <w:rsid w:val="006A5B0A"/>
    <w:rsid w:val="006B02BB"/>
    <w:rsid w:val="006B08F9"/>
    <w:rsid w:val="006B1A4D"/>
    <w:rsid w:val="006B2512"/>
    <w:rsid w:val="006B2C68"/>
    <w:rsid w:val="006B300A"/>
    <w:rsid w:val="006B4BC7"/>
    <w:rsid w:val="006B4FE5"/>
    <w:rsid w:val="006B559D"/>
    <w:rsid w:val="006B577F"/>
    <w:rsid w:val="006B5ED6"/>
    <w:rsid w:val="006B735D"/>
    <w:rsid w:val="006B7C98"/>
    <w:rsid w:val="006C0721"/>
    <w:rsid w:val="006C15EE"/>
    <w:rsid w:val="006C1F15"/>
    <w:rsid w:val="006C5370"/>
    <w:rsid w:val="006C6890"/>
    <w:rsid w:val="006C75BD"/>
    <w:rsid w:val="006D01BF"/>
    <w:rsid w:val="006D0C1C"/>
    <w:rsid w:val="006D2DCE"/>
    <w:rsid w:val="006D3171"/>
    <w:rsid w:val="006D37C9"/>
    <w:rsid w:val="006D3F61"/>
    <w:rsid w:val="006D42C0"/>
    <w:rsid w:val="006D495A"/>
    <w:rsid w:val="006E105A"/>
    <w:rsid w:val="006E2093"/>
    <w:rsid w:val="006E20FD"/>
    <w:rsid w:val="006E3B9F"/>
    <w:rsid w:val="006E3CDD"/>
    <w:rsid w:val="006E4295"/>
    <w:rsid w:val="006E4378"/>
    <w:rsid w:val="006E4795"/>
    <w:rsid w:val="006E47D9"/>
    <w:rsid w:val="006E6C6D"/>
    <w:rsid w:val="006F073F"/>
    <w:rsid w:val="006F082A"/>
    <w:rsid w:val="006F0D30"/>
    <w:rsid w:val="006F17E1"/>
    <w:rsid w:val="006F2B7A"/>
    <w:rsid w:val="006F2C3A"/>
    <w:rsid w:val="006F2E91"/>
    <w:rsid w:val="006F40DD"/>
    <w:rsid w:val="006F4626"/>
    <w:rsid w:val="006F471E"/>
    <w:rsid w:val="006F5D30"/>
    <w:rsid w:val="006F5ECA"/>
    <w:rsid w:val="006F7DB3"/>
    <w:rsid w:val="00700963"/>
    <w:rsid w:val="00700C2C"/>
    <w:rsid w:val="0070145E"/>
    <w:rsid w:val="00701585"/>
    <w:rsid w:val="0070287E"/>
    <w:rsid w:val="0070426D"/>
    <w:rsid w:val="0070668B"/>
    <w:rsid w:val="007073D5"/>
    <w:rsid w:val="007100B6"/>
    <w:rsid w:val="007101FD"/>
    <w:rsid w:val="00710716"/>
    <w:rsid w:val="00710DC3"/>
    <w:rsid w:val="00711530"/>
    <w:rsid w:val="00711B17"/>
    <w:rsid w:val="00711DA0"/>
    <w:rsid w:val="00712517"/>
    <w:rsid w:val="00712FD8"/>
    <w:rsid w:val="00713B1A"/>
    <w:rsid w:val="00713C1A"/>
    <w:rsid w:val="00714441"/>
    <w:rsid w:val="0071565E"/>
    <w:rsid w:val="007156BA"/>
    <w:rsid w:val="00716C8C"/>
    <w:rsid w:val="00717D05"/>
    <w:rsid w:val="0072077E"/>
    <w:rsid w:val="00720973"/>
    <w:rsid w:val="007210A7"/>
    <w:rsid w:val="00722124"/>
    <w:rsid w:val="00722159"/>
    <w:rsid w:val="00722DCB"/>
    <w:rsid w:val="007231E1"/>
    <w:rsid w:val="00723761"/>
    <w:rsid w:val="00723BE2"/>
    <w:rsid w:val="00724310"/>
    <w:rsid w:val="007251F9"/>
    <w:rsid w:val="007271AD"/>
    <w:rsid w:val="007273F7"/>
    <w:rsid w:val="00727EF4"/>
    <w:rsid w:val="00730077"/>
    <w:rsid w:val="0073035C"/>
    <w:rsid w:val="00731456"/>
    <w:rsid w:val="007321D5"/>
    <w:rsid w:val="0073324A"/>
    <w:rsid w:val="00733F8F"/>
    <w:rsid w:val="007352AF"/>
    <w:rsid w:val="00735697"/>
    <w:rsid w:val="007359EF"/>
    <w:rsid w:val="0073662A"/>
    <w:rsid w:val="00736CEA"/>
    <w:rsid w:val="00737E5F"/>
    <w:rsid w:val="007409B4"/>
    <w:rsid w:val="00741C17"/>
    <w:rsid w:val="00741EB2"/>
    <w:rsid w:val="007420AE"/>
    <w:rsid w:val="00742510"/>
    <w:rsid w:val="00742DB6"/>
    <w:rsid w:val="00744B0D"/>
    <w:rsid w:val="00744BB3"/>
    <w:rsid w:val="0074556E"/>
    <w:rsid w:val="007465A1"/>
    <w:rsid w:val="00747147"/>
    <w:rsid w:val="00747157"/>
    <w:rsid w:val="00747552"/>
    <w:rsid w:val="007477DD"/>
    <w:rsid w:val="00747DA5"/>
    <w:rsid w:val="00751648"/>
    <w:rsid w:val="00751A54"/>
    <w:rsid w:val="00751E6B"/>
    <w:rsid w:val="00753901"/>
    <w:rsid w:val="00753CBC"/>
    <w:rsid w:val="00753DCA"/>
    <w:rsid w:val="00755B49"/>
    <w:rsid w:val="00757322"/>
    <w:rsid w:val="00757C36"/>
    <w:rsid w:val="00757FEB"/>
    <w:rsid w:val="007600A0"/>
    <w:rsid w:val="00760D53"/>
    <w:rsid w:val="007614F8"/>
    <w:rsid w:val="0076345E"/>
    <w:rsid w:val="00763C30"/>
    <w:rsid w:val="00767767"/>
    <w:rsid w:val="00767DC4"/>
    <w:rsid w:val="00770C70"/>
    <w:rsid w:val="00771703"/>
    <w:rsid w:val="0077197E"/>
    <w:rsid w:val="007719EA"/>
    <w:rsid w:val="00772B14"/>
    <w:rsid w:val="007744C4"/>
    <w:rsid w:val="007744D5"/>
    <w:rsid w:val="00775CA0"/>
    <w:rsid w:val="00775EE5"/>
    <w:rsid w:val="007764ED"/>
    <w:rsid w:val="007766FB"/>
    <w:rsid w:val="00776CAC"/>
    <w:rsid w:val="007778AC"/>
    <w:rsid w:val="00777ECA"/>
    <w:rsid w:val="007813D4"/>
    <w:rsid w:val="00781AD9"/>
    <w:rsid w:val="00781E40"/>
    <w:rsid w:val="0078276A"/>
    <w:rsid w:val="00783E5A"/>
    <w:rsid w:val="007850F8"/>
    <w:rsid w:val="0078563E"/>
    <w:rsid w:val="00785EF4"/>
    <w:rsid w:val="00785FDC"/>
    <w:rsid w:val="007860E0"/>
    <w:rsid w:val="007865DF"/>
    <w:rsid w:val="00786A77"/>
    <w:rsid w:val="0078701A"/>
    <w:rsid w:val="0079075B"/>
    <w:rsid w:val="00791DC6"/>
    <w:rsid w:val="0079359D"/>
    <w:rsid w:val="00793BF1"/>
    <w:rsid w:val="0079459D"/>
    <w:rsid w:val="007950AA"/>
    <w:rsid w:val="00795105"/>
    <w:rsid w:val="007952DB"/>
    <w:rsid w:val="00795933"/>
    <w:rsid w:val="00795C75"/>
    <w:rsid w:val="00796E35"/>
    <w:rsid w:val="00797218"/>
    <w:rsid w:val="0079760F"/>
    <w:rsid w:val="00797614"/>
    <w:rsid w:val="00797793"/>
    <w:rsid w:val="007A07D6"/>
    <w:rsid w:val="007A17C2"/>
    <w:rsid w:val="007A1DDB"/>
    <w:rsid w:val="007A2867"/>
    <w:rsid w:val="007A2BE0"/>
    <w:rsid w:val="007A2CE4"/>
    <w:rsid w:val="007A3042"/>
    <w:rsid w:val="007A331D"/>
    <w:rsid w:val="007A339C"/>
    <w:rsid w:val="007A3F4F"/>
    <w:rsid w:val="007A60A7"/>
    <w:rsid w:val="007A722F"/>
    <w:rsid w:val="007A74F5"/>
    <w:rsid w:val="007B0183"/>
    <w:rsid w:val="007B220A"/>
    <w:rsid w:val="007B31B7"/>
    <w:rsid w:val="007B38DE"/>
    <w:rsid w:val="007B3FC8"/>
    <w:rsid w:val="007B5045"/>
    <w:rsid w:val="007B6793"/>
    <w:rsid w:val="007B69D8"/>
    <w:rsid w:val="007B7308"/>
    <w:rsid w:val="007B7FC3"/>
    <w:rsid w:val="007C0322"/>
    <w:rsid w:val="007C0388"/>
    <w:rsid w:val="007C0428"/>
    <w:rsid w:val="007C0506"/>
    <w:rsid w:val="007C055C"/>
    <w:rsid w:val="007C12B1"/>
    <w:rsid w:val="007C12DA"/>
    <w:rsid w:val="007C141C"/>
    <w:rsid w:val="007C1889"/>
    <w:rsid w:val="007C2464"/>
    <w:rsid w:val="007C38E7"/>
    <w:rsid w:val="007C4C6C"/>
    <w:rsid w:val="007C4E9E"/>
    <w:rsid w:val="007C4F0B"/>
    <w:rsid w:val="007C5958"/>
    <w:rsid w:val="007C5FF6"/>
    <w:rsid w:val="007C6CB7"/>
    <w:rsid w:val="007C721B"/>
    <w:rsid w:val="007C761C"/>
    <w:rsid w:val="007D0645"/>
    <w:rsid w:val="007D29DE"/>
    <w:rsid w:val="007D372D"/>
    <w:rsid w:val="007D39F2"/>
    <w:rsid w:val="007D69EF"/>
    <w:rsid w:val="007D7221"/>
    <w:rsid w:val="007D725F"/>
    <w:rsid w:val="007D75CF"/>
    <w:rsid w:val="007E0BBE"/>
    <w:rsid w:val="007E0ED8"/>
    <w:rsid w:val="007E1369"/>
    <w:rsid w:val="007E138C"/>
    <w:rsid w:val="007E28A9"/>
    <w:rsid w:val="007E3ED0"/>
    <w:rsid w:val="007E3F6F"/>
    <w:rsid w:val="007E512E"/>
    <w:rsid w:val="007E62F7"/>
    <w:rsid w:val="007E6428"/>
    <w:rsid w:val="007E6A9F"/>
    <w:rsid w:val="007F015E"/>
    <w:rsid w:val="007F10CD"/>
    <w:rsid w:val="007F1ADD"/>
    <w:rsid w:val="007F3866"/>
    <w:rsid w:val="007F73B6"/>
    <w:rsid w:val="007F771B"/>
    <w:rsid w:val="007F7E2B"/>
    <w:rsid w:val="0080034A"/>
    <w:rsid w:val="00800E9F"/>
    <w:rsid w:val="00801138"/>
    <w:rsid w:val="008014D9"/>
    <w:rsid w:val="0080179E"/>
    <w:rsid w:val="008024AC"/>
    <w:rsid w:val="008024CA"/>
    <w:rsid w:val="008026E0"/>
    <w:rsid w:val="00802A77"/>
    <w:rsid w:val="00802B92"/>
    <w:rsid w:val="00803C17"/>
    <w:rsid w:val="00803C7D"/>
    <w:rsid w:val="00805774"/>
    <w:rsid w:val="008062A2"/>
    <w:rsid w:val="00806E7B"/>
    <w:rsid w:val="008072C7"/>
    <w:rsid w:val="00807923"/>
    <w:rsid w:val="00807E6F"/>
    <w:rsid w:val="0081004A"/>
    <w:rsid w:val="00810931"/>
    <w:rsid w:val="00810A85"/>
    <w:rsid w:val="00810DF8"/>
    <w:rsid w:val="00811D9B"/>
    <w:rsid w:val="00812564"/>
    <w:rsid w:val="008128DF"/>
    <w:rsid w:val="008132F3"/>
    <w:rsid w:val="00815E8A"/>
    <w:rsid w:val="00816B3C"/>
    <w:rsid w:val="00817D59"/>
    <w:rsid w:val="00820B8C"/>
    <w:rsid w:val="00821303"/>
    <w:rsid w:val="00822B9E"/>
    <w:rsid w:val="00823232"/>
    <w:rsid w:val="00825518"/>
    <w:rsid w:val="0082605B"/>
    <w:rsid w:val="00827870"/>
    <w:rsid w:val="00830719"/>
    <w:rsid w:val="00830C0A"/>
    <w:rsid w:val="00831128"/>
    <w:rsid w:val="008315D8"/>
    <w:rsid w:val="00835329"/>
    <w:rsid w:val="00835505"/>
    <w:rsid w:val="00835BE3"/>
    <w:rsid w:val="00836BEA"/>
    <w:rsid w:val="00842756"/>
    <w:rsid w:val="00844253"/>
    <w:rsid w:val="0084440C"/>
    <w:rsid w:val="0084636A"/>
    <w:rsid w:val="00846F41"/>
    <w:rsid w:val="00847CCC"/>
    <w:rsid w:val="00850C7D"/>
    <w:rsid w:val="008531C5"/>
    <w:rsid w:val="00853334"/>
    <w:rsid w:val="00854188"/>
    <w:rsid w:val="00855765"/>
    <w:rsid w:val="00856513"/>
    <w:rsid w:val="00856B49"/>
    <w:rsid w:val="00857AF3"/>
    <w:rsid w:val="008609A9"/>
    <w:rsid w:val="0086125D"/>
    <w:rsid w:val="00861C1A"/>
    <w:rsid w:val="0086229F"/>
    <w:rsid w:val="008628DC"/>
    <w:rsid w:val="00862D92"/>
    <w:rsid w:val="00863258"/>
    <w:rsid w:val="00863346"/>
    <w:rsid w:val="00863821"/>
    <w:rsid w:val="00864196"/>
    <w:rsid w:val="00864FC6"/>
    <w:rsid w:val="008658BF"/>
    <w:rsid w:val="00867B78"/>
    <w:rsid w:val="0087025E"/>
    <w:rsid w:val="00871150"/>
    <w:rsid w:val="00871984"/>
    <w:rsid w:val="00872A61"/>
    <w:rsid w:val="00873235"/>
    <w:rsid w:val="00874620"/>
    <w:rsid w:val="008748E0"/>
    <w:rsid w:val="00875C83"/>
    <w:rsid w:val="00875F85"/>
    <w:rsid w:val="00876491"/>
    <w:rsid w:val="008765C9"/>
    <w:rsid w:val="00876A19"/>
    <w:rsid w:val="00877157"/>
    <w:rsid w:val="008775E3"/>
    <w:rsid w:val="008776C9"/>
    <w:rsid w:val="00881A02"/>
    <w:rsid w:val="008828C0"/>
    <w:rsid w:val="00883173"/>
    <w:rsid w:val="008838DB"/>
    <w:rsid w:val="008841A4"/>
    <w:rsid w:val="0088432D"/>
    <w:rsid w:val="00884C81"/>
    <w:rsid w:val="0088544A"/>
    <w:rsid w:val="00887872"/>
    <w:rsid w:val="0089031D"/>
    <w:rsid w:val="00891096"/>
    <w:rsid w:val="00892349"/>
    <w:rsid w:val="00892A40"/>
    <w:rsid w:val="008937E2"/>
    <w:rsid w:val="00893958"/>
    <w:rsid w:val="00893FE1"/>
    <w:rsid w:val="0089552C"/>
    <w:rsid w:val="008957AC"/>
    <w:rsid w:val="00895C1E"/>
    <w:rsid w:val="00895DED"/>
    <w:rsid w:val="00896D64"/>
    <w:rsid w:val="008A109B"/>
    <w:rsid w:val="008A2856"/>
    <w:rsid w:val="008A333B"/>
    <w:rsid w:val="008A3D00"/>
    <w:rsid w:val="008A4069"/>
    <w:rsid w:val="008A445C"/>
    <w:rsid w:val="008A4A69"/>
    <w:rsid w:val="008A4A84"/>
    <w:rsid w:val="008A5AC8"/>
    <w:rsid w:val="008A63A6"/>
    <w:rsid w:val="008A75C7"/>
    <w:rsid w:val="008B07BA"/>
    <w:rsid w:val="008B144D"/>
    <w:rsid w:val="008B1E46"/>
    <w:rsid w:val="008B1E4A"/>
    <w:rsid w:val="008B2108"/>
    <w:rsid w:val="008B2665"/>
    <w:rsid w:val="008B281B"/>
    <w:rsid w:val="008B33B8"/>
    <w:rsid w:val="008B34CE"/>
    <w:rsid w:val="008B4A80"/>
    <w:rsid w:val="008B4C7F"/>
    <w:rsid w:val="008B5917"/>
    <w:rsid w:val="008B5B12"/>
    <w:rsid w:val="008B738D"/>
    <w:rsid w:val="008B7438"/>
    <w:rsid w:val="008B7668"/>
    <w:rsid w:val="008B7988"/>
    <w:rsid w:val="008C0972"/>
    <w:rsid w:val="008C1048"/>
    <w:rsid w:val="008C12E8"/>
    <w:rsid w:val="008C3550"/>
    <w:rsid w:val="008C38E2"/>
    <w:rsid w:val="008C449B"/>
    <w:rsid w:val="008C5201"/>
    <w:rsid w:val="008C52C4"/>
    <w:rsid w:val="008C5E2E"/>
    <w:rsid w:val="008C7084"/>
    <w:rsid w:val="008C7CE8"/>
    <w:rsid w:val="008C7F53"/>
    <w:rsid w:val="008D234F"/>
    <w:rsid w:val="008D4267"/>
    <w:rsid w:val="008D47D4"/>
    <w:rsid w:val="008D4D75"/>
    <w:rsid w:val="008D62CA"/>
    <w:rsid w:val="008D7C78"/>
    <w:rsid w:val="008E0571"/>
    <w:rsid w:val="008E0B58"/>
    <w:rsid w:val="008E1234"/>
    <w:rsid w:val="008E205B"/>
    <w:rsid w:val="008E3F9B"/>
    <w:rsid w:val="008E4D92"/>
    <w:rsid w:val="008F0C0D"/>
    <w:rsid w:val="008F165C"/>
    <w:rsid w:val="008F1ACF"/>
    <w:rsid w:val="008F1B15"/>
    <w:rsid w:val="008F1C1C"/>
    <w:rsid w:val="008F1F0D"/>
    <w:rsid w:val="008F2E05"/>
    <w:rsid w:val="008F3FA5"/>
    <w:rsid w:val="008F48C9"/>
    <w:rsid w:val="008F4FD9"/>
    <w:rsid w:val="008F5C91"/>
    <w:rsid w:val="008F63B8"/>
    <w:rsid w:val="008F652F"/>
    <w:rsid w:val="008F70E8"/>
    <w:rsid w:val="008F7769"/>
    <w:rsid w:val="008F7B8D"/>
    <w:rsid w:val="008F7CD4"/>
    <w:rsid w:val="009001E9"/>
    <w:rsid w:val="0090043A"/>
    <w:rsid w:val="009005FE"/>
    <w:rsid w:val="009008EF"/>
    <w:rsid w:val="0090109B"/>
    <w:rsid w:val="0090148D"/>
    <w:rsid w:val="009024BA"/>
    <w:rsid w:val="009029E1"/>
    <w:rsid w:val="00902D4A"/>
    <w:rsid w:val="00904A59"/>
    <w:rsid w:val="00904E47"/>
    <w:rsid w:val="00905CD3"/>
    <w:rsid w:val="00907425"/>
    <w:rsid w:val="0090746A"/>
    <w:rsid w:val="00907656"/>
    <w:rsid w:val="00910BE5"/>
    <w:rsid w:val="00911471"/>
    <w:rsid w:val="0091223B"/>
    <w:rsid w:val="009125EF"/>
    <w:rsid w:val="009126B0"/>
    <w:rsid w:val="00913308"/>
    <w:rsid w:val="009138F8"/>
    <w:rsid w:val="009139CF"/>
    <w:rsid w:val="0091423A"/>
    <w:rsid w:val="00914F51"/>
    <w:rsid w:val="00915152"/>
    <w:rsid w:val="00915159"/>
    <w:rsid w:val="00916A82"/>
    <w:rsid w:val="0092069B"/>
    <w:rsid w:val="0092518E"/>
    <w:rsid w:val="0092521E"/>
    <w:rsid w:val="009261B4"/>
    <w:rsid w:val="00926D39"/>
    <w:rsid w:val="00930B34"/>
    <w:rsid w:val="00930FA6"/>
    <w:rsid w:val="00933228"/>
    <w:rsid w:val="009334A9"/>
    <w:rsid w:val="0093662A"/>
    <w:rsid w:val="00936B73"/>
    <w:rsid w:val="00936D6A"/>
    <w:rsid w:val="009374EF"/>
    <w:rsid w:val="00940C54"/>
    <w:rsid w:val="009419FF"/>
    <w:rsid w:val="00941D1F"/>
    <w:rsid w:val="00941D96"/>
    <w:rsid w:val="00942450"/>
    <w:rsid w:val="00942F3A"/>
    <w:rsid w:val="009431E1"/>
    <w:rsid w:val="0094463B"/>
    <w:rsid w:val="00945376"/>
    <w:rsid w:val="009461AF"/>
    <w:rsid w:val="00947642"/>
    <w:rsid w:val="00950730"/>
    <w:rsid w:val="00950838"/>
    <w:rsid w:val="00950C92"/>
    <w:rsid w:val="009513E7"/>
    <w:rsid w:val="00951537"/>
    <w:rsid w:val="00951610"/>
    <w:rsid w:val="00951791"/>
    <w:rsid w:val="0095185B"/>
    <w:rsid w:val="00951B39"/>
    <w:rsid w:val="00952692"/>
    <w:rsid w:val="009526A4"/>
    <w:rsid w:val="00952F64"/>
    <w:rsid w:val="00954E3D"/>
    <w:rsid w:val="00956830"/>
    <w:rsid w:val="0095752B"/>
    <w:rsid w:val="009577D2"/>
    <w:rsid w:val="00957DEB"/>
    <w:rsid w:val="009614F2"/>
    <w:rsid w:val="009619E0"/>
    <w:rsid w:val="00962619"/>
    <w:rsid w:val="00962DFE"/>
    <w:rsid w:val="00963A7D"/>
    <w:rsid w:val="00964303"/>
    <w:rsid w:val="0096576E"/>
    <w:rsid w:val="00965EA4"/>
    <w:rsid w:val="0096672E"/>
    <w:rsid w:val="009729C1"/>
    <w:rsid w:val="00972A0F"/>
    <w:rsid w:val="00973E7C"/>
    <w:rsid w:val="00974E0C"/>
    <w:rsid w:val="00974F1C"/>
    <w:rsid w:val="009757DF"/>
    <w:rsid w:val="009763CC"/>
    <w:rsid w:val="00976C6B"/>
    <w:rsid w:val="00980357"/>
    <w:rsid w:val="00981D1F"/>
    <w:rsid w:val="00982736"/>
    <w:rsid w:val="00982FF1"/>
    <w:rsid w:val="00983158"/>
    <w:rsid w:val="0098341E"/>
    <w:rsid w:val="009834C3"/>
    <w:rsid w:val="009837DE"/>
    <w:rsid w:val="00984347"/>
    <w:rsid w:val="00984E9A"/>
    <w:rsid w:val="00986ABC"/>
    <w:rsid w:val="00986D8D"/>
    <w:rsid w:val="00987748"/>
    <w:rsid w:val="009879F1"/>
    <w:rsid w:val="00987CBB"/>
    <w:rsid w:val="00990455"/>
    <w:rsid w:val="00990891"/>
    <w:rsid w:val="0099295E"/>
    <w:rsid w:val="00992F6A"/>
    <w:rsid w:val="009947FC"/>
    <w:rsid w:val="0099499D"/>
    <w:rsid w:val="0099587B"/>
    <w:rsid w:val="0099709E"/>
    <w:rsid w:val="009978AA"/>
    <w:rsid w:val="009A1382"/>
    <w:rsid w:val="009A2704"/>
    <w:rsid w:val="009A2F6E"/>
    <w:rsid w:val="009A41A3"/>
    <w:rsid w:val="009A4A27"/>
    <w:rsid w:val="009A54DC"/>
    <w:rsid w:val="009A6436"/>
    <w:rsid w:val="009A67F5"/>
    <w:rsid w:val="009A6D61"/>
    <w:rsid w:val="009A750A"/>
    <w:rsid w:val="009A77C4"/>
    <w:rsid w:val="009B0041"/>
    <w:rsid w:val="009B0B78"/>
    <w:rsid w:val="009B0EC8"/>
    <w:rsid w:val="009B2399"/>
    <w:rsid w:val="009B473A"/>
    <w:rsid w:val="009B485D"/>
    <w:rsid w:val="009B522F"/>
    <w:rsid w:val="009B5616"/>
    <w:rsid w:val="009B5796"/>
    <w:rsid w:val="009B58C2"/>
    <w:rsid w:val="009B6390"/>
    <w:rsid w:val="009B6ED1"/>
    <w:rsid w:val="009B7207"/>
    <w:rsid w:val="009B7B8A"/>
    <w:rsid w:val="009C0678"/>
    <w:rsid w:val="009C268D"/>
    <w:rsid w:val="009C3039"/>
    <w:rsid w:val="009C3F31"/>
    <w:rsid w:val="009C3F36"/>
    <w:rsid w:val="009C4284"/>
    <w:rsid w:val="009C5B08"/>
    <w:rsid w:val="009C5BB5"/>
    <w:rsid w:val="009C5E93"/>
    <w:rsid w:val="009C6BBE"/>
    <w:rsid w:val="009C6DEA"/>
    <w:rsid w:val="009C72CB"/>
    <w:rsid w:val="009C7615"/>
    <w:rsid w:val="009C7D22"/>
    <w:rsid w:val="009D0B2B"/>
    <w:rsid w:val="009D20CD"/>
    <w:rsid w:val="009D3283"/>
    <w:rsid w:val="009D4108"/>
    <w:rsid w:val="009D4A81"/>
    <w:rsid w:val="009D5F73"/>
    <w:rsid w:val="009D6694"/>
    <w:rsid w:val="009D67BE"/>
    <w:rsid w:val="009D6961"/>
    <w:rsid w:val="009E03DC"/>
    <w:rsid w:val="009E1505"/>
    <w:rsid w:val="009E1AFB"/>
    <w:rsid w:val="009E1D73"/>
    <w:rsid w:val="009E2F87"/>
    <w:rsid w:val="009E3338"/>
    <w:rsid w:val="009E36A1"/>
    <w:rsid w:val="009E3903"/>
    <w:rsid w:val="009E3D18"/>
    <w:rsid w:val="009E55F3"/>
    <w:rsid w:val="009E58EE"/>
    <w:rsid w:val="009E6D69"/>
    <w:rsid w:val="009E70C1"/>
    <w:rsid w:val="009E7522"/>
    <w:rsid w:val="009F042A"/>
    <w:rsid w:val="009F05D8"/>
    <w:rsid w:val="009F0884"/>
    <w:rsid w:val="009F1095"/>
    <w:rsid w:val="009F38E0"/>
    <w:rsid w:val="009F3CAC"/>
    <w:rsid w:val="009F3CB6"/>
    <w:rsid w:val="009F49EA"/>
    <w:rsid w:val="009F4AC3"/>
    <w:rsid w:val="009F4B03"/>
    <w:rsid w:val="009F4BC1"/>
    <w:rsid w:val="009F5038"/>
    <w:rsid w:val="009F571A"/>
    <w:rsid w:val="009F58D1"/>
    <w:rsid w:val="009F5B25"/>
    <w:rsid w:val="009F6E86"/>
    <w:rsid w:val="009F75DA"/>
    <w:rsid w:val="00A005F5"/>
    <w:rsid w:val="00A00FBF"/>
    <w:rsid w:val="00A01007"/>
    <w:rsid w:val="00A01A9B"/>
    <w:rsid w:val="00A029E1"/>
    <w:rsid w:val="00A0401D"/>
    <w:rsid w:val="00A04AD7"/>
    <w:rsid w:val="00A061F9"/>
    <w:rsid w:val="00A070D4"/>
    <w:rsid w:val="00A10615"/>
    <w:rsid w:val="00A11535"/>
    <w:rsid w:val="00A1239D"/>
    <w:rsid w:val="00A12BD9"/>
    <w:rsid w:val="00A13085"/>
    <w:rsid w:val="00A15594"/>
    <w:rsid w:val="00A1597D"/>
    <w:rsid w:val="00A15CA0"/>
    <w:rsid w:val="00A15E95"/>
    <w:rsid w:val="00A17114"/>
    <w:rsid w:val="00A17BD7"/>
    <w:rsid w:val="00A201F8"/>
    <w:rsid w:val="00A2075F"/>
    <w:rsid w:val="00A2077E"/>
    <w:rsid w:val="00A222A1"/>
    <w:rsid w:val="00A222A9"/>
    <w:rsid w:val="00A23C97"/>
    <w:rsid w:val="00A24077"/>
    <w:rsid w:val="00A2790F"/>
    <w:rsid w:val="00A27975"/>
    <w:rsid w:val="00A27A76"/>
    <w:rsid w:val="00A27C38"/>
    <w:rsid w:val="00A30C17"/>
    <w:rsid w:val="00A314A2"/>
    <w:rsid w:val="00A32EF8"/>
    <w:rsid w:val="00A335E5"/>
    <w:rsid w:val="00A33D08"/>
    <w:rsid w:val="00A33DC3"/>
    <w:rsid w:val="00A34308"/>
    <w:rsid w:val="00A35397"/>
    <w:rsid w:val="00A35925"/>
    <w:rsid w:val="00A35FDF"/>
    <w:rsid w:val="00A364C9"/>
    <w:rsid w:val="00A36E04"/>
    <w:rsid w:val="00A3795D"/>
    <w:rsid w:val="00A37CBC"/>
    <w:rsid w:val="00A40812"/>
    <w:rsid w:val="00A412AE"/>
    <w:rsid w:val="00A41758"/>
    <w:rsid w:val="00A42F7C"/>
    <w:rsid w:val="00A43450"/>
    <w:rsid w:val="00A43938"/>
    <w:rsid w:val="00A45BFE"/>
    <w:rsid w:val="00A46077"/>
    <w:rsid w:val="00A4631C"/>
    <w:rsid w:val="00A475A8"/>
    <w:rsid w:val="00A51AF9"/>
    <w:rsid w:val="00A51B31"/>
    <w:rsid w:val="00A52815"/>
    <w:rsid w:val="00A5316E"/>
    <w:rsid w:val="00A54349"/>
    <w:rsid w:val="00A54CAF"/>
    <w:rsid w:val="00A55047"/>
    <w:rsid w:val="00A55174"/>
    <w:rsid w:val="00A55655"/>
    <w:rsid w:val="00A55ECA"/>
    <w:rsid w:val="00A5641D"/>
    <w:rsid w:val="00A56D4B"/>
    <w:rsid w:val="00A576CD"/>
    <w:rsid w:val="00A57B61"/>
    <w:rsid w:val="00A60222"/>
    <w:rsid w:val="00A62520"/>
    <w:rsid w:val="00A64F94"/>
    <w:rsid w:val="00A65404"/>
    <w:rsid w:val="00A65E35"/>
    <w:rsid w:val="00A66C33"/>
    <w:rsid w:val="00A66D3C"/>
    <w:rsid w:val="00A700B2"/>
    <w:rsid w:val="00A71F65"/>
    <w:rsid w:val="00A723D7"/>
    <w:rsid w:val="00A72EB7"/>
    <w:rsid w:val="00A72F8E"/>
    <w:rsid w:val="00A73138"/>
    <w:rsid w:val="00A73329"/>
    <w:rsid w:val="00A75171"/>
    <w:rsid w:val="00A759F1"/>
    <w:rsid w:val="00A75B93"/>
    <w:rsid w:val="00A76248"/>
    <w:rsid w:val="00A76EDA"/>
    <w:rsid w:val="00A77A29"/>
    <w:rsid w:val="00A838C0"/>
    <w:rsid w:val="00A841F9"/>
    <w:rsid w:val="00A84E98"/>
    <w:rsid w:val="00A8540F"/>
    <w:rsid w:val="00A87EC8"/>
    <w:rsid w:val="00A91315"/>
    <w:rsid w:val="00A93839"/>
    <w:rsid w:val="00A941B0"/>
    <w:rsid w:val="00A94534"/>
    <w:rsid w:val="00A94ED1"/>
    <w:rsid w:val="00A959F1"/>
    <w:rsid w:val="00A96748"/>
    <w:rsid w:val="00A968C4"/>
    <w:rsid w:val="00A96D66"/>
    <w:rsid w:val="00A97786"/>
    <w:rsid w:val="00A97D74"/>
    <w:rsid w:val="00AA0080"/>
    <w:rsid w:val="00AA077D"/>
    <w:rsid w:val="00AA0799"/>
    <w:rsid w:val="00AA07BE"/>
    <w:rsid w:val="00AA082E"/>
    <w:rsid w:val="00AA0938"/>
    <w:rsid w:val="00AA16F7"/>
    <w:rsid w:val="00AA1A45"/>
    <w:rsid w:val="00AA1E58"/>
    <w:rsid w:val="00AA21AC"/>
    <w:rsid w:val="00AA2C7E"/>
    <w:rsid w:val="00AA37A5"/>
    <w:rsid w:val="00AA5850"/>
    <w:rsid w:val="00AA6873"/>
    <w:rsid w:val="00AA7158"/>
    <w:rsid w:val="00AB0290"/>
    <w:rsid w:val="00AB0978"/>
    <w:rsid w:val="00AB0F6C"/>
    <w:rsid w:val="00AB0FE4"/>
    <w:rsid w:val="00AB12C1"/>
    <w:rsid w:val="00AB15E5"/>
    <w:rsid w:val="00AB1BC0"/>
    <w:rsid w:val="00AB1F27"/>
    <w:rsid w:val="00AB1FE8"/>
    <w:rsid w:val="00AB246B"/>
    <w:rsid w:val="00AB25A9"/>
    <w:rsid w:val="00AB2B99"/>
    <w:rsid w:val="00AB4E46"/>
    <w:rsid w:val="00AB5049"/>
    <w:rsid w:val="00AB56CF"/>
    <w:rsid w:val="00AB62E5"/>
    <w:rsid w:val="00AC1267"/>
    <w:rsid w:val="00AC1D0F"/>
    <w:rsid w:val="00AC27B9"/>
    <w:rsid w:val="00AC2CD2"/>
    <w:rsid w:val="00AC2F2F"/>
    <w:rsid w:val="00AC3C0D"/>
    <w:rsid w:val="00AC4C49"/>
    <w:rsid w:val="00AC50C3"/>
    <w:rsid w:val="00AC5236"/>
    <w:rsid w:val="00AC764E"/>
    <w:rsid w:val="00AC7717"/>
    <w:rsid w:val="00AC783C"/>
    <w:rsid w:val="00AC78C2"/>
    <w:rsid w:val="00AD0AFA"/>
    <w:rsid w:val="00AD2E87"/>
    <w:rsid w:val="00AD40FF"/>
    <w:rsid w:val="00AD42EA"/>
    <w:rsid w:val="00AD5054"/>
    <w:rsid w:val="00AD5393"/>
    <w:rsid w:val="00AD6277"/>
    <w:rsid w:val="00AD7683"/>
    <w:rsid w:val="00AD76DE"/>
    <w:rsid w:val="00AD78FE"/>
    <w:rsid w:val="00AE03FD"/>
    <w:rsid w:val="00AE11EB"/>
    <w:rsid w:val="00AE181E"/>
    <w:rsid w:val="00AE1B5A"/>
    <w:rsid w:val="00AE1C4D"/>
    <w:rsid w:val="00AE1D46"/>
    <w:rsid w:val="00AE2326"/>
    <w:rsid w:val="00AE39D7"/>
    <w:rsid w:val="00AE6319"/>
    <w:rsid w:val="00AF1277"/>
    <w:rsid w:val="00AF14F3"/>
    <w:rsid w:val="00AF1DF1"/>
    <w:rsid w:val="00AF25AD"/>
    <w:rsid w:val="00AF26DE"/>
    <w:rsid w:val="00AF27AC"/>
    <w:rsid w:val="00AF2DBB"/>
    <w:rsid w:val="00AF3883"/>
    <w:rsid w:val="00AF52ED"/>
    <w:rsid w:val="00AF54CA"/>
    <w:rsid w:val="00AF57DB"/>
    <w:rsid w:val="00AF6D26"/>
    <w:rsid w:val="00AF6D8B"/>
    <w:rsid w:val="00AF6E7E"/>
    <w:rsid w:val="00AF76D9"/>
    <w:rsid w:val="00AF7A0B"/>
    <w:rsid w:val="00B00444"/>
    <w:rsid w:val="00B00D7A"/>
    <w:rsid w:val="00B01281"/>
    <w:rsid w:val="00B01718"/>
    <w:rsid w:val="00B01FD9"/>
    <w:rsid w:val="00B04372"/>
    <w:rsid w:val="00B056F4"/>
    <w:rsid w:val="00B05971"/>
    <w:rsid w:val="00B05B17"/>
    <w:rsid w:val="00B066F8"/>
    <w:rsid w:val="00B06746"/>
    <w:rsid w:val="00B06BD8"/>
    <w:rsid w:val="00B07E1A"/>
    <w:rsid w:val="00B07E39"/>
    <w:rsid w:val="00B10419"/>
    <w:rsid w:val="00B10A4B"/>
    <w:rsid w:val="00B11AE8"/>
    <w:rsid w:val="00B11DB8"/>
    <w:rsid w:val="00B120B3"/>
    <w:rsid w:val="00B140B6"/>
    <w:rsid w:val="00B14370"/>
    <w:rsid w:val="00B144B7"/>
    <w:rsid w:val="00B14D54"/>
    <w:rsid w:val="00B1622B"/>
    <w:rsid w:val="00B179FF"/>
    <w:rsid w:val="00B20107"/>
    <w:rsid w:val="00B2078C"/>
    <w:rsid w:val="00B20906"/>
    <w:rsid w:val="00B20ED1"/>
    <w:rsid w:val="00B21802"/>
    <w:rsid w:val="00B23549"/>
    <w:rsid w:val="00B24C8B"/>
    <w:rsid w:val="00B25118"/>
    <w:rsid w:val="00B26F6A"/>
    <w:rsid w:val="00B26FEA"/>
    <w:rsid w:val="00B272E8"/>
    <w:rsid w:val="00B304E0"/>
    <w:rsid w:val="00B30A45"/>
    <w:rsid w:val="00B3118D"/>
    <w:rsid w:val="00B31735"/>
    <w:rsid w:val="00B321E9"/>
    <w:rsid w:val="00B332D8"/>
    <w:rsid w:val="00B334A3"/>
    <w:rsid w:val="00B34247"/>
    <w:rsid w:val="00B35818"/>
    <w:rsid w:val="00B36361"/>
    <w:rsid w:val="00B364DC"/>
    <w:rsid w:val="00B378DF"/>
    <w:rsid w:val="00B400EF"/>
    <w:rsid w:val="00B403DF"/>
    <w:rsid w:val="00B404FC"/>
    <w:rsid w:val="00B41273"/>
    <w:rsid w:val="00B41460"/>
    <w:rsid w:val="00B414C7"/>
    <w:rsid w:val="00B4249D"/>
    <w:rsid w:val="00B42583"/>
    <w:rsid w:val="00B42E91"/>
    <w:rsid w:val="00B44A4D"/>
    <w:rsid w:val="00B45AAA"/>
    <w:rsid w:val="00B5002C"/>
    <w:rsid w:val="00B504C2"/>
    <w:rsid w:val="00B51562"/>
    <w:rsid w:val="00B51F42"/>
    <w:rsid w:val="00B532E4"/>
    <w:rsid w:val="00B545A9"/>
    <w:rsid w:val="00B5513C"/>
    <w:rsid w:val="00B55D68"/>
    <w:rsid w:val="00B56EA2"/>
    <w:rsid w:val="00B571AE"/>
    <w:rsid w:val="00B6162F"/>
    <w:rsid w:val="00B620E3"/>
    <w:rsid w:val="00B62477"/>
    <w:rsid w:val="00B647C2"/>
    <w:rsid w:val="00B64883"/>
    <w:rsid w:val="00B65D5A"/>
    <w:rsid w:val="00B65FE5"/>
    <w:rsid w:val="00B669A2"/>
    <w:rsid w:val="00B67430"/>
    <w:rsid w:val="00B67928"/>
    <w:rsid w:val="00B67DCF"/>
    <w:rsid w:val="00B72860"/>
    <w:rsid w:val="00B73A25"/>
    <w:rsid w:val="00B74C89"/>
    <w:rsid w:val="00B77156"/>
    <w:rsid w:val="00B776EC"/>
    <w:rsid w:val="00B809BE"/>
    <w:rsid w:val="00B811D9"/>
    <w:rsid w:val="00B81F1E"/>
    <w:rsid w:val="00B8294B"/>
    <w:rsid w:val="00B839C6"/>
    <w:rsid w:val="00B842D9"/>
    <w:rsid w:val="00B84A83"/>
    <w:rsid w:val="00B85940"/>
    <w:rsid w:val="00B86576"/>
    <w:rsid w:val="00B86589"/>
    <w:rsid w:val="00B8683F"/>
    <w:rsid w:val="00B86876"/>
    <w:rsid w:val="00B872D3"/>
    <w:rsid w:val="00B87C48"/>
    <w:rsid w:val="00B90CCC"/>
    <w:rsid w:val="00B91057"/>
    <w:rsid w:val="00B9203F"/>
    <w:rsid w:val="00B924C2"/>
    <w:rsid w:val="00B92B4D"/>
    <w:rsid w:val="00B93EA4"/>
    <w:rsid w:val="00B94E8A"/>
    <w:rsid w:val="00B95A34"/>
    <w:rsid w:val="00B95B09"/>
    <w:rsid w:val="00B96511"/>
    <w:rsid w:val="00B965A8"/>
    <w:rsid w:val="00B96805"/>
    <w:rsid w:val="00B976E2"/>
    <w:rsid w:val="00BA07F8"/>
    <w:rsid w:val="00BA1A28"/>
    <w:rsid w:val="00BA1D05"/>
    <w:rsid w:val="00BA43C1"/>
    <w:rsid w:val="00BA4DD8"/>
    <w:rsid w:val="00BA57EB"/>
    <w:rsid w:val="00BA5891"/>
    <w:rsid w:val="00BA5A66"/>
    <w:rsid w:val="00BA73F5"/>
    <w:rsid w:val="00BB00D7"/>
    <w:rsid w:val="00BB0CA2"/>
    <w:rsid w:val="00BB2CA8"/>
    <w:rsid w:val="00BB391D"/>
    <w:rsid w:val="00BB45E2"/>
    <w:rsid w:val="00BB4641"/>
    <w:rsid w:val="00BB50A2"/>
    <w:rsid w:val="00BB67E3"/>
    <w:rsid w:val="00BC0A49"/>
    <w:rsid w:val="00BC2819"/>
    <w:rsid w:val="00BC4658"/>
    <w:rsid w:val="00BC4984"/>
    <w:rsid w:val="00BC4A51"/>
    <w:rsid w:val="00BC5A56"/>
    <w:rsid w:val="00BC5E21"/>
    <w:rsid w:val="00BC6CFD"/>
    <w:rsid w:val="00BC6DCA"/>
    <w:rsid w:val="00BC704B"/>
    <w:rsid w:val="00BC7DDE"/>
    <w:rsid w:val="00BD0370"/>
    <w:rsid w:val="00BD11DD"/>
    <w:rsid w:val="00BD34EC"/>
    <w:rsid w:val="00BD3E4F"/>
    <w:rsid w:val="00BD3F3F"/>
    <w:rsid w:val="00BD40FF"/>
    <w:rsid w:val="00BD6263"/>
    <w:rsid w:val="00BD67BA"/>
    <w:rsid w:val="00BD67C4"/>
    <w:rsid w:val="00BD6913"/>
    <w:rsid w:val="00BD70BB"/>
    <w:rsid w:val="00BD71B3"/>
    <w:rsid w:val="00BD74A2"/>
    <w:rsid w:val="00BD7859"/>
    <w:rsid w:val="00BD7916"/>
    <w:rsid w:val="00BE12DC"/>
    <w:rsid w:val="00BE134A"/>
    <w:rsid w:val="00BE21DE"/>
    <w:rsid w:val="00BE221A"/>
    <w:rsid w:val="00BE32B1"/>
    <w:rsid w:val="00BE342A"/>
    <w:rsid w:val="00BE3727"/>
    <w:rsid w:val="00BE43DD"/>
    <w:rsid w:val="00BE49B5"/>
    <w:rsid w:val="00BE4D78"/>
    <w:rsid w:val="00BE4D96"/>
    <w:rsid w:val="00BE6181"/>
    <w:rsid w:val="00BE68B8"/>
    <w:rsid w:val="00BE7E18"/>
    <w:rsid w:val="00BE7E76"/>
    <w:rsid w:val="00BF06AE"/>
    <w:rsid w:val="00BF1483"/>
    <w:rsid w:val="00BF18DC"/>
    <w:rsid w:val="00BF2442"/>
    <w:rsid w:val="00BF2865"/>
    <w:rsid w:val="00BF350B"/>
    <w:rsid w:val="00BF48CF"/>
    <w:rsid w:val="00BF4C33"/>
    <w:rsid w:val="00BF4EE5"/>
    <w:rsid w:val="00BF54AB"/>
    <w:rsid w:val="00BF5521"/>
    <w:rsid w:val="00BF56C6"/>
    <w:rsid w:val="00BF56E5"/>
    <w:rsid w:val="00BF57E5"/>
    <w:rsid w:val="00BF61FE"/>
    <w:rsid w:val="00BF6ADD"/>
    <w:rsid w:val="00BF6CBC"/>
    <w:rsid w:val="00C008E4"/>
    <w:rsid w:val="00C011A3"/>
    <w:rsid w:val="00C014D9"/>
    <w:rsid w:val="00C01BB2"/>
    <w:rsid w:val="00C02195"/>
    <w:rsid w:val="00C03DCC"/>
    <w:rsid w:val="00C04073"/>
    <w:rsid w:val="00C04110"/>
    <w:rsid w:val="00C04173"/>
    <w:rsid w:val="00C0473C"/>
    <w:rsid w:val="00C053F7"/>
    <w:rsid w:val="00C0591C"/>
    <w:rsid w:val="00C059A9"/>
    <w:rsid w:val="00C0650B"/>
    <w:rsid w:val="00C06B15"/>
    <w:rsid w:val="00C10E5B"/>
    <w:rsid w:val="00C116B6"/>
    <w:rsid w:val="00C11741"/>
    <w:rsid w:val="00C12335"/>
    <w:rsid w:val="00C137B7"/>
    <w:rsid w:val="00C13B1D"/>
    <w:rsid w:val="00C14331"/>
    <w:rsid w:val="00C1536E"/>
    <w:rsid w:val="00C15A46"/>
    <w:rsid w:val="00C17042"/>
    <w:rsid w:val="00C20E83"/>
    <w:rsid w:val="00C21506"/>
    <w:rsid w:val="00C226CA"/>
    <w:rsid w:val="00C23A72"/>
    <w:rsid w:val="00C2532E"/>
    <w:rsid w:val="00C2655B"/>
    <w:rsid w:val="00C27023"/>
    <w:rsid w:val="00C27E1C"/>
    <w:rsid w:val="00C31CFF"/>
    <w:rsid w:val="00C32117"/>
    <w:rsid w:val="00C32A89"/>
    <w:rsid w:val="00C33345"/>
    <w:rsid w:val="00C344F1"/>
    <w:rsid w:val="00C36EFC"/>
    <w:rsid w:val="00C372C2"/>
    <w:rsid w:val="00C40311"/>
    <w:rsid w:val="00C4206F"/>
    <w:rsid w:val="00C4232A"/>
    <w:rsid w:val="00C4386F"/>
    <w:rsid w:val="00C43F96"/>
    <w:rsid w:val="00C4544A"/>
    <w:rsid w:val="00C46612"/>
    <w:rsid w:val="00C508DA"/>
    <w:rsid w:val="00C515B2"/>
    <w:rsid w:val="00C51869"/>
    <w:rsid w:val="00C52329"/>
    <w:rsid w:val="00C533D5"/>
    <w:rsid w:val="00C534FB"/>
    <w:rsid w:val="00C5373F"/>
    <w:rsid w:val="00C53914"/>
    <w:rsid w:val="00C5391D"/>
    <w:rsid w:val="00C5405B"/>
    <w:rsid w:val="00C54B85"/>
    <w:rsid w:val="00C54DF0"/>
    <w:rsid w:val="00C550FA"/>
    <w:rsid w:val="00C55D52"/>
    <w:rsid w:val="00C57453"/>
    <w:rsid w:val="00C577FD"/>
    <w:rsid w:val="00C6069D"/>
    <w:rsid w:val="00C61297"/>
    <w:rsid w:val="00C61AAE"/>
    <w:rsid w:val="00C625FA"/>
    <w:rsid w:val="00C643BD"/>
    <w:rsid w:val="00C64CE3"/>
    <w:rsid w:val="00C655BF"/>
    <w:rsid w:val="00C65B13"/>
    <w:rsid w:val="00C65B97"/>
    <w:rsid w:val="00C65BF9"/>
    <w:rsid w:val="00C66BA9"/>
    <w:rsid w:val="00C709DF"/>
    <w:rsid w:val="00C71EBC"/>
    <w:rsid w:val="00C73D55"/>
    <w:rsid w:val="00C761CF"/>
    <w:rsid w:val="00C764B9"/>
    <w:rsid w:val="00C7650D"/>
    <w:rsid w:val="00C76D5E"/>
    <w:rsid w:val="00C806DC"/>
    <w:rsid w:val="00C80965"/>
    <w:rsid w:val="00C81946"/>
    <w:rsid w:val="00C83921"/>
    <w:rsid w:val="00C83B4B"/>
    <w:rsid w:val="00C84A65"/>
    <w:rsid w:val="00C851A2"/>
    <w:rsid w:val="00C856C5"/>
    <w:rsid w:val="00C87B7E"/>
    <w:rsid w:val="00C90D36"/>
    <w:rsid w:val="00C923B9"/>
    <w:rsid w:val="00C92A4A"/>
    <w:rsid w:val="00C94C45"/>
    <w:rsid w:val="00C94F7E"/>
    <w:rsid w:val="00C95B6D"/>
    <w:rsid w:val="00C96E8F"/>
    <w:rsid w:val="00C97464"/>
    <w:rsid w:val="00C97B87"/>
    <w:rsid w:val="00C97C4B"/>
    <w:rsid w:val="00CA19E3"/>
    <w:rsid w:val="00CA1BCD"/>
    <w:rsid w:val="00CA30A2"/>
    <w:rsid w:val="00CA5A1C"/>
    <w:rsid w:val="00CA5B38"/>
    <w:rsid w:val="00CA5BE7"/>
    <w:rsid w:val="00CA65F2"/>
    <w:rsid w:val="00CA6A76"/>
    <w:rsid w:val="00CA7A83"/>
    <w:rsid w:val="00CB1BD1"/>
    <w:rsid w:val="00CB21E8"/>
    <w:rsid w:val="00CB42A0"/>
    <w:rsid w:val="00CB42C9"/>
    <w:rsid w:val="00CB547B"/>
    <w:rsid w:val="00CB66CD"/>
    <w:rsid w:val="00CB6B8E"/>
    <w:rsid w:val="00CB78B5"/>
    <w:rsid w:val="00CB7DA0"/>
    <w:rsid w:val="00CC00A4"/>
    <w:rsid w:val="00CC2071"/>
    <w:rsid w:val="00CC24F5"/>
    <w:rsid w:val="00CC2AC0"/>
    <w:rsid w:val="00CC304E"/>
    <w:rsid w:val="00CC445C"/>
    <w:rsid w:val="00CC456B"/>
    <w:rsid w:val="00CC4905"/>
    <w:rsid w:val="00CC52A9"/>
    <w:rsid w:val="00CC5AE1"/>
    <w:rsid w:val="00CC636D"/>
    <w:rsid w:val="00CC6829"/>
    <w:rsid w:val="00CC6B46"/>
    <w:rsid w:val="00CD01E7"/>
    <w:rsid w:val="00CD1675"/>
    <w:rsid w:val="00CD3422"/>
    <w:rsid w:val="00CD58FB"/>
    <w:rsid w:val="00CD65E0"/>
    <w:rsid w:val="00CD6791"/>
    <w:rsid w:val="00CD73F8"/>
    <w:rsid w:val="00CD779A"/>
    <w:rsid w:val="00CD7D6B"/>
    <w:rsid w:val="00CE01F7"/>
    <w:rsid w:val="00CE0A15"/>
    <w:rsid w:val="00CE10B0"/>
    <w:rsid w:val="00CE1A45"/>
    <w:rsid w:val="00CE1FA6"/>
    <w:rsid w:val="00CE41B9"/>
    <w:rsid w:val="00CE43C8"/>
    <w:rsid w:val="00CE4559"/>
    <w:rsid w:val="00CE4AB6"/>
    <w:rsid w:val="00CE51D7"/>
    <w:rsid w:val="00CE5638"/>
    <w:rsid w:val="00CE6E57"/>
    <w:rsid w:val="00CE7BF4"/>
    <w:rsid w:val="00CF0F43"/>
    <w:rsid w:val="00CF1BFE"/>
    <w:rsid w:val="00CF29A4"/>
    <w:rsid w:val="00CF4942"/>
    <w:rsid w:val="00CF51AD"/>
    <w:rsid w:val="00CF619E"/>
    <w:rsid w:val="00CF6BC9"/>
    <w:rsid w:val="00CF7224"/>
    <w:rsid w:val="00CF7575"/>
    <w:rsid w:val="00CF75F9"/>
    <w:rsid w:val="00D0063C"/>
    <w:rsid w:val="00D0157D"/>
    <w:rsid w:val="00D02E81"/>
    <w:rsid w:val="00D04915"/>
    <w:rsid w:val="00D04A25"/>
    <w:rsid w:val="00D04D62"/>
    <w:rsid w:val="00D05273"/>
    <w:rsid w:val="00D05311"/>
    <w:rsid w:val="00D078CF"/>
    <w:rsid w:val="00D10022"/>
    <w:rsid w:val="00D117E9"/>
    <w:rsid w:val="00D117FA"/>
    <w:rsid w:val="00D12034"/>
    <w:rsid w:val="00D12129"/>
    <w:rsid w:val="00D149F8"/>
    <w:rsid w:val="00D14B41"/>
    <w:rsid w:val="00D14CC6"/>
    <w:rsid w:val="00D16AE6"/>
    <w:rsid w:val="00D173DE"/>
    <w:rsid w:val="00D17404"/>
    <w:rsid w:val="00D17A25"/>
    <w:rsid w:val="00D2147C"/>
    <w:rsid w:val="00D21778"/>
    <w:rsid w:val="00D22A08"/>
    <w:rsid w:val="00D2473B"/>
    <w:rsid w:val="00D24E55"/>
    <w:rsid w:val="00D25438"/>
    <w:rsid w:val="00D2589F"/>
    <w:rsid w:val="00D260DE"/>
    <w:rsid w:val="00D261AF"/>
    <w:rsid w:val="00D26345"/>
    <w:rsid w:val="00D26878"/>
    <w:rsid w:val="00D270C3"/>
    <w:rsid w:val="00D2721F"/>
    <w:rsid w:val="00D272CC"/>
    <w:rsid w:val="00D278EF"/>
    <w:rsid w:val="00D328B4"/>
    <w:rsid w:val="00D32A70"/>
    <w:rsid w:val="00D32D83"/>
    <w:rsid w:val="00D32FB6"/>
    <w:rsid w:val="00D3395B"/>
    <w:rsid w:val="00D33A8C"/>
    <w:rsid w:val="00D35021"/>
    <w:rsid w:val="00D35487"/>
    <w:rsid w:val="00D356EB"/>
    <w:rsid w:val="00D40029"/>
    <w:rsid w:val="00D405CD"/>
    <w:rsid w:val="00D407D1"/>
    <w:rsid w:val="00D41E53"/>
    <w:rsid w:val="00D4242E"/>
    <w:rsid w:val="00D436AB"/>
    <w:rsid w:val="00D447D9"/>
    <w:rsid w:val="00D45DBB"/>
    <w:rsid w:val="00D46446"/>
    <w:rsid w:val="00D46D36"/>
    <w:rsid w:val="00D472C6"/>
    <w:rsid w:val="00D476BF"/>
    <w:rsid w:val="00D514B7"/>
    <w:rsid w:val="00D517D1"/>
    <w:rsid w:val="00D51AEC"/>
    <w:rsid w:val="00D52BF0"/>
    <w:rsid w:val="00D54916"/>
    <w:rsid w:val="00D550E2"/>
    <w:rsid w:val="00D55D2A"/>
    <w:rsid w:val="00D5669C"/>
    <w:rsid w:val="00D570A9"/>
    <w:rsid w:val="00D57F1A"/>
    <w:rsid w:val="00D60B0A"/>
    <w:rsid w:val="00D6164B"/>
    <w:rsid w:val="00D616CA"/>
    <w:rsid w:val="00D61785"/>
    <w:rsid w:val="00D6295E"/>
    <w:rsid w:val="00D6367F"/>
    <w:rsid w:val="00D645AB"/>
    <w:rsid w:val="00D65AD9"/>
    <w:rsid w:val="00D6654E"/>
    <w:rsid w:val="00D671A7"/>
    <w:rsid w:val="00D6732A"/>
    <w:rsid w:val="00D67EF4"/>
    <w:rsid w:val="00D708A4"/>
    <w:rsid w:val="00D71628"/>
    <w:rsid w:val="00D71A1B"/>
    <w:rsid w:val="00D71BF5"/>
    <w:rsid w:val="00D71D20"/>
    <w:rsid w:val="00D723AB"/>
    <w:rsid w:val="00D731C6"/>
    <w:rsid w:val="00D74BDA"/>
    <w:rsid w:val="00D75EF1"/>
    <w:rsid w:val="00D764BF"/>
    <w:rsid w:val="00D768AB"/>
    <w:rsid w:val="00D76A01"/>
    <w:rsid w:val="00D76CFD"/>
    <w:rsid w:val="00D81EA4"/>
    <w:rsid w:val="00D83761"/>
    <w:rsid w:val="00D84000"/>
    <w:rsid w:val="00D8416E"/>
    <w:rsid w:val="00D85823"/>
    <w:rsid w:val="00D86380"/>
    <w:rsid w:val="00D8702F"/>
    <w:rsid w:val="00D87CCD"/>
    <w:rsid w:val="00D922DE"/>
    <w:rsid w:val="00D927DC"/>
    <w:rsid w:val="00D93328"/>
    <w:rsid w:val="00D933E2"/>
    <w:rsid w:val="00D94546"/>
    <w:rsid w:val="00D94AB7"/>
    <w:rsid w:val="00D94F92"/>
    <w:rsid w:val="00D958D4"/>
    <w:rsid w:val="00D95EF0"/>
    <w:rsid w:val="00D96842"/>
    <w:rsid w:val="00D96B42"/>
    <w:rsid w:val="00D97464"/>
    <w:rsid w:val="00DA02B6"/>
    <w:rsid w:val="00DA106B"/>
    <w:rsid w:val="00DA1253"/>
    <w:rsid w:val="00DA157B"/>
    <w:rsid w:val="00DA23A1"/>
    <w:rsid w:val="00DA298B"/>
    <w:rsid w:val="00DA2991"/>
    <w:rsid w:val="00DA3970"/>
    <w:rsid w:val="00DA4593"/>
    <w:rsid w:val="00DA45A0"/>
    <w:rsid w:val="00DA5B47"/>
    <w:rsid w:val="00DA5E50"/>
    <w:rsid w:val="00DA61F5"/>
    <w:rsid w:val="00DA661B"/>
    <w:rsid w:val="00DA663D"/>
    <w:rsid w:val="00DA6EA9"/>
    <w:rsid w:val="00DB271F"/>
    <w:rsid w:val="00DB27C7"/>
    <w:rsid w:val="00DB2E49"/>
    <w:rsid w:val="00DB36AF"/>
    <w:rsid w:val="00DB36C4"/>
    <w:rsid w:val="00DB4A51"/>
    <w:rsid w:val="00DB4FC8"/>
    <w:rsid w:val="00DB547D"/>
    <w:rsid w:val="00DB6996"/>
    <w:rsid w:val="00DB78F9"/>
    <w:rsid w:val="00DB7A49"/>
    <w:rsid w:val="00DC0102"/>
    <w:rsid w:val="00DC0892"/>
    <w:rsid w:val="00DC0E65"/>
    <w:rsid w:val="00DC15CE"/>
    <w:rsid w:val="00DC15D7"/>
    <w:rsid w:val="00DC225D"/>
    <w:rsid w:val="00DC257E"/>
    <w:rsid w:val="00DC2EE7"/>
    <w:rsid w:val="00DC3425"/>
    <w:rsid w:val="00DC34CD"/>
    <w:rsid w:val="00DC5734"/>
    <w:rsid w:val="00DC6580"/>
    <w:rsid w:val="00DC67B6"/>
    <w:rsid w:val="00DD19DC"/>
    <w:rsid w:val="00DD2786"/>
    <w:rsid w:val="00DD2B55"/>
    <w:rsid w:val="00DD3E53"/>
    <w:rsid w:val="00DD3EE4"/>
    <w:rsid w:val="00DD3FDE"/>
    <w:rsid w:val="00DD6AE0"/>
    <w:rsid w:val="00DD7106"/>
    <w:rsid w:val="00DD7735"/>
    <w:rsid w:val="00DE1542"/>
    <w:rsid w:val="00DE1C43"/>
    <w:rsid w:val="00DE1CF0"/>
    <w:rsid w:val="00DE1DF8"/>
    <w:rsid w:val="00DE2E07"/>
    <w:rsid w:val="00DE43AA"/>
    <w:rsid w:val="00DE4AEB"/>
    <w:rsid w:val="00DE55C8"/>
    <w:rsid w:val="00DE5765"/>
    <w:rsid w:val="00DE66C4"/>
    <w:rsid w:val="00DE6706"/>
    <w:rsid w:val="00DE6B69"/>
    <w:rsid w:val="00DE754B"/>
    <w:rsid w:val="00DE7838"/>
    <w:rsid w:val="00DE7907"/>
    <w:rsid w:val="00DF2127"/>
    <w:rsid w:val="00DF5374"/>
    <w:rsid w:val="00DF542C"/>
    <w:rsid w:val="00DF6282"/>
    <w:rsid w:val="00DF677C"/>
    <w:rsid w:val="00DF71C0"/>
    <w:rsid w:val="00E00973"/>
    <w:rsid w:val="00E019B7"/>
    <w:rsid w:val="00E02409"/>
    <w:rsid w:val="00E04025"/>
    <w:rsid w:val="00E049FE"/>
    <w:rsid w:val="00E05BC4"/>
    <w:rsid w:val="00E060FB"/>
    <w:rsid w:val="00E067CA"/>
    <w:rsid w:val="00E11875"/>
    <w:rsid w:val="00E13F71"/>
    <w:rsid w:val="00E141C0"/>
    <w:rsid w:val="00E14601"/>
    <w:rsid w:val="00E14772"/>
    <w:rsid w:val="00E14EF6"/>
    <w:rsid w:val="00E162FD"/>
    <w:rsid w:val="00E176DA"/>
    <w:rsid w:val="00E20787"/>
    <w:rsid w:val="00E210A7"/>
    <w:rsid w:val="00E21B3C"/>
    <w:rsid w:val="00E2246B"/>
    <w:rsid w:val="00E22DB4"/>
    <w:rsid w:val="00E23686"/>
    <w:rsid w:val="00E23D00"/>
    <w:rsid w:val="00E23D76"/>
    <w:rsid w:val="00E24E6F"/>
    <w:rsid w:val="00E2535A"/>
    <w:rsid w:val="00E25C9C"/>
    <w:rsid w:val="00E27816"/>
    <w:rsid w:val="00E31CEB"/>
    <w:rsid w:val="00E35156"/>
    <w:rsid w:val="00E36154"/>
    <w:rsid w:val="00E36AA5"/>
    <w:rsid w:val="00E40E0D"/>
    <w:rsid w:val="00E41A34"/>
    <w:rsid w:val="00E41AEA"/>
    <w:rsid w:val="00E432AF"/>
    <w:rsid w:val="00E4369F"/>
    <w:rsid w:val="00E43AC6"/>
    <w:rsid w:val="00E43BF7"/>
    <w:rsid w:val="00E43EB5"/>
    <w:rsid w:val="00E44322"/>
    <w:rsid w:val="00E44541"/>
    <w:rsid w:val="00E44E1E"/>
    <w:rsid w:val="00E450CD"/>
    <w:rsid w:val="00E45F5E"/>
    <w:rsid w:val="00E503E7"/>
    <w:rsid w:val="00E508A8"/>
    <w:rsid w:val="00E51F22"/>
    <w:rsid w:val="00E549A8"/>
    <w:rsid w:val="00E54C9E"/>
    <w:rsid w:val="00E55815"/>
    <w:rsid w:val="00E562C7"/>
    <w:rsid w:val="00E564FF"/>
    <w:rsid w:val="00E56558"/>
    <w:rsid w:val="00E56903"/>
    <w:rsid w:val="00E57083"/>
    <w:rsid w:val="00E575FF"/>
    <w:rsid w:val="00E57F2F"/>
    <w:rsid w:val="00E605FE"/>
    <w:rsid w:val="00E62263"/>
    <w:rsid w:val="00E62F05"/>
    <w:rsid w:val="00E645A2"/>
    <w:rsid w:val="00E64776"/>
    <w:rsid w:val="00E64E21"/>
    <w:rsid w:val="00E661CC"/>
    <w:rsid w:val="00E677A5"/>
    <w:rsid w:val="00E710D3"/>
    <w:rsid w:val="00E71974"/>
    <w:rsid w:val="00E71A51"/>
    <w:rsid w:val="00E71A71"/>
    <w:rsid w:val="00E71FEE"/>
    <w:rsid w:val="00E728C1"/>
    <w:rsid w:val="00E72A9E"/>
    <w:rsid w:val="00E72C1B"/>
    <w:rsid w:val="00E73427"/>
    <w:rsid w:val="00E73CB5"/>
    <w:rsid w:val="00E75E2E"/>
    <w:rsid w:val="00E7673D"/>
    <w:rsid w:val="00E76A7C"/>
    <w:rsid w:val="00E774B5"/>
    <w:rsid w:val="00E80586"/>
    <w:rsid w:val="00E80D0A"/>
    <w:rsid w:val="00E822DE"/>
    <w:rsid w:val="00E8280C"/>
    <w:rsid w:val="00E84FCE"/>
    <w:rsid w:val="00E870D4"/>
    <w:rsid w:val="00E871A6"/>
    <w:rsid w:val="00E873C9"/>
    <w:rsid w:val="00E90ACD"/>
    <w:rsid w:val="00E90F79"/>
    <w:rsid w:val="00E90FFD"/>
    <w:rsid w:val="00E91478"/>
    <w:rsid w:val="00E91CDC"/>
    <w:rsid w:val="00E9215B"/>
    <w:rsid w:val="00E93390"/>
    <w:rsid w:val="00E93707"/>
    <w:rsid w:val="00E93F23"/>
    <w:rsid w:val="00E9418C"/>
    <w:rsid w:val="00E94ACA"/>
    <w:rsid w:val="00E95E6E"/>
    <w:rsid w:val="00E9669E"/>
    <w:rsid w:val="00E96C99"/>
    <w:rsid w:val="00E973DA"/>
    <w:rsid w:val="00EA1585"/>
    <w:rsid w:val="00EA2ADA"/>
    <w:rsid w:val="00EA2E18"/>
    <w:rsid w:val="00EA32C1"/>
    <w:rsid w:val="00EA5298"/>
    <w:rsid w:val="00EA5530"/>
    <w:rsid w:val="00EA68A0"/>
    <w:rsid w:val="00EA6CEE"/>
    <w:rsid w:val="00EA7998"/>
    <w:rsid w:val="00EB0791"/>
    <w:rsid w:val="00EB131B"/>
    <w:rsid w:val="00EB1957"/>
    <w:rsid w:val="00EB38FB"/>
    <w:rsid w:val="00EB4011"/>
    <w:rsid w:val="00EB48B0"/>
    <w:rsid w:val="00EB4B06"/>
    <w:rsid w:val="00EB5F88"/>
    <w:rsid w:val="00EB65C1"/>
    <w:rsid w:val="00EB68A0"/>
    <w:rsid w:val="00EB6DC6"/>
    <w:rsid w:val="00EB7212"/>
    <w:rsid w:val="00EB7E77"/>
    <w:rsid w:val="00EC0B88"/>
    <w:rsid w:val="00EC27A3"/>
    <w:rsid w:val="00EC528B"/>
    <w:rsid w:val="00EC5783"/>
    <w:rsid w:val="00EC5C7B"/>
    <w:rsid w:val="00EC5E65"/>
    <w:rsid w:val="00EC662B"/>
    <w:rsid w:val="00EC6E25"/>
    <w:rsid w:val="00ED1171"/>
    <w:rsid w:val="00ED12E8"/>
    <w:rsid w:val="00ED18ED"/>
    <w:rsid w:val="00ED1A11"/>
    <w:rsid w:val="00ED1CC9"/>
    <w:rsid w:val="00ED3D29"/>
    <w:rsid w:val="00ED3EE7"/>
    <w:rsid w:val="00ED47B3"/>
    <w:rsid w:val="00ED487B"/>
    <w:rsid w:val="00ED5A47"/>
    <w:rsid w:val="00EE0BA0"/>
    <w:rsid w:val="00EE277A"/>
    <w:rsid w:val="00EE345D"/>
    <w:rsid w:val="00EE34F7"/>
    <w:rsid w:val="00EE365F"/>
    <w:rsid w:val="00EE380D"/>
    <w:rsid w:val="00EE4000"/>
    <w:rsid w:val="00EE4EDB"/>
    <w:rsid w:val="00EE6FFF"/>
    <w:rsid w:val="00EE7154"/>
    <w:rsid w:val="00EE7947"/>
    <w:rsid w:val="00EE7B97"/>
    <w:rsid w:val="00EF0F6F"/>
    <w:rsid w:val="00EF15C9"/>
    <w:rsid w:val="00EF224C"/>
    <w:rsid w:val="00EF251B"/>
    <w:rsid w:val="00EF2641"/>
    <w:rsid w:val="00EF2E92"/>
    <w:rsid w:val="00EF31CA"/>
    <w:rsid w:val="00EF3D22"/>
    <w:rsid w:val="00EF5841"/>
    <w:rsid w:val="00EF674C"/>
    <w:rsid w:val="00EF6BB1"/>
    <w:rsid w:val="00EF70CB"/>
    <w:rsid w:val="00EF7503"/>
    <w:rsid w:val="00EF7629"/>
    <w:rsid w:val="00EF769B"/>
    <w:rsid w:val="00EF7F55"/>
    <w:rsid w:val="00F01D03"/>
    <w:rsid w:val="00F04534"/>
    <w:rsid w:val="00F049B7"/>
    <w:rsid w:val="00F05545"/>
    <w:rsid w:val="00F0614B"/>
    <w:rsid w:val="00F06561"/>
    <w:rsid w:val="00F067A0"/>
    <w:rsid w:val="00F06B2A"/>
    <w:rsid w:val="00F1054D"/>
    <w:rsid w:val="00F10CFC"/>
    <w:rsid w:val="00F10EF0"/>
    <w:rsid w:val="00F110A7"/>
    <w:rsid w:val="00F1118D"/>
    <w:rsid w:val="00F11B82"/>
    <w:rsid w:val="00F12B19"/>
    <w:rsid w:val="00F131E3"/>
    <w:rsid w:val="00F132F7"/>
    <w:rsid w:val="00F133A4"/>
    <w:rsid w:val="00F136FA"/>
    <w:rsid w:val="00F137CF"/>
    <w:rsid w:val="00F13802"/>
    <w:rsid w:val="00F14375"/>
    <w:rsid w:val="00F1440B"/>
    <w:rsid w:val="00F14C38"/>
    <w:rsid w:val="00F151B1"/>
    <w:rsid w:val="00F200AE"/>
    <w:rsid w:val="00F20E0C"/>
    <w:rsid w:val="00F20E81"/>
    <w:rsid w:val="00F2145B"/>
    <w:rsid w:val="00F21C92"/>
    <w:rsid w:val="00F221CA"/>
    <w:rsid w:val="00F22901"/>
    <w:rsid w:val="00F22AC0"/>
    <w:rsid w:val="00F234D5"/>
    <w:rsid w:val="00F23BCD"/>
    <w:rsid w:val="00F23F74"/>
    <w:rsid w:val="00F245A7"/>
    <w:rsid w:val="00F2619D"/>
    <w:rsid w:val="00F26D24"/>
    <w:rsid w:val="00F277E9"/>
    <w:rsid w:val="00F27927"/>
    <w:rsid w:val="00F27B55"/>
    <w:rsid w:val="00F308CC"/>
    <w:rsid w:val="00F30CD7"/>
    <w:rsid w:val="00F312B9"/>
    <w:rsid w:val="00F31C4F"/>
    <w:rsid w:val="00F31FED"/>
    <w:rsid w:val="00F3218C"/>
    <w:rsid w:val="00F32440"/>
    <w:rsid w:val="00F326DB"/>
    <w:rsid w:val="00F34784"/>
    <w:rsid w:val="00F347CC"/>
    <w:rsid w:val="00F34817"/>
    <w:rsid w:val="00F355D1"/>
    <w:rsid w:val="00F356CC"/>
    <w:rsid w:val="00F35E62"/>
    <w:rsid w:val="00F363E6"/>
    <w:rsid w:val="00F4175A"/>
    <w:rsid w:val="00F41E07"/>
    <w:rsid w:val="00F42071"/>
    <w:rsid w:val="00F426B6"/>
    <w:rsid w:val="00F428FF"/>
    <w:rsid w:val="00F440A9"/>
    <w:rsid w:val="00F45009"/>
    <w:rsid w:val="00F463BC"/>
    <w:rsid w:val="00F47EF8"/>
    <w:rsid w:val="00F503BD"/>
    <w:rsid w:val="00F507AF"/>
    <w:rsid w:val="00F50988"/>
    <w:rsid w:val="00F50A12"/>
    <w:rsid w:val="00F51595"/>
    <w:rsid w:val="00F518F0"/>
    <w:rsid w:val="00F5248F"/>
    <w:rsid w:val="00F52BF7"/>
    <w:rsid w:val="00F52CE7"/>
    <w:rsid w:val="00F53962"/>
    <w:rsid w:val="00F53CC4"/>
    <w:rsid w:val="00F5459E"/>
    <w:rsid w:val="00F54640"/>
    <w:rsid w:val="00F55EB0"/>
    <w:rsid w:val="00F562BE"/>
    <w:rsid w:val="00F57DF5"/>
    <w:rsid w:val="00F60E07"/>
    <w:rsid w:val="00F60FC7"/>
    <w:rsid w:val="00F621F5"/>
    <w:rsid w:val="00F62627"/>
    <w:rsid w:val="00F63A7A"/>
    <w:rsid w:val="00F63D7F"/>
    <w:rsid w:val="00F6568D"/>
    <w:rsid w:val="00F65D6F"/>
    <w:rsid w:val="00F6724D"/>
    <w:rsid w:val="00F70E1E"/>
    <w:rsid w:val="00F71365"/>
    <w:rsid w:val="00F7158A"/>
    <w:rsid w:val="00F7237C"/>
    <w:rsid w:val="00F7283F"/>
    <w:rsid w:val="00F72E2C"/>
    <w:rsid w:val="00F73C79"/>
    <w:rsid w:val="00F73E2B"/>
    <w:rsid w:val="00F741E9"/>
    <w:rsid w:val="00F75848"/>
    <w:rsid w:val="00F75BCC"/>
    <w:rsid w:val="00F75C6E"/>
    <w:rsid w:val="00F76793"/>
    <w:rsid w:val="00F8206A"/>
    <w:rsid w:val="00F83C7E"/>
    <w:rsid w:val="00F841EA"/>
    <w:rsid w:val="00F84A79"/>
    <w:rsid w:val="00F84FFA"/>
    <w:rsid w:val="00F85BBA"/>
    <w:rsid w:val="00F865CF"/>
    <w:rsid w:val="00F8689E"/>
    <w:rsid w:val="00F87165"/>
    <w:rsid w:val="00F87397"/>
    <w:rsid w:val="00F90733"/>
    <w:rsid w:val="00F91260"/>
    <w:rsid w:val="00F91278"/>
    <w:rsid w:val="00F91471"/>
    <w:rsid w:val="00F92FD5"/>
    <w:rsid w:val="00F93023"/>
    <w:rsid w:val="00F95801"/>
    <w:rsid w:val="00F96691"/>
    <w:rsid w:val="00FA0B73"/>
    <w:rsid w:val="00FA175B"/>
    <w:rsid w:val="00FA3CAC"/>
    <w:rsid w:val="00FA434E"/>
    <w:rsid w:val="00FA54DC"/>
    <w:rsid w:val="00FA5890"/>
    <w:rsid w:val="00FA5B00"/>
    <w:rsid w:val="00FA6A65"/>
    <w:rsid w:val="00FA72EB"/>
    <w:rsid w:val="00FA78BB"/>
    <w:rsid w:val="00FA7E1F"/>
    <w:rsid w:val="00FB1A14"/>
    <w:rsid w:val="00FB452D"/>
    <w:rsid w:val="00FB5B91"/>
    <w:rsid w:val="00FB6475"/>
    <w:rsid w:val="00FC1243"/>
    <w:rsid w:val="00FC17F8"/>
    <w:rsid w:val="00FC2AB7"/>
    <w:rsid w:val="00FC36B5"/>
    <w:rsid w:val="00FC3E66"/>
    <w:rsid w:val="00FC42B3"/>
    <w:rsid w:val="00FC4725"/>
    <w:rsid w:val="00FC4BE9"/>
    <w:rsid w:val="00FC6D81"/>
    <w:rsid w:val="00FC7671"/>
    <w:rsid w:val="00FD0B1B"/>
    <w:rsid w:val="00FD1051"/>
    <w:rsid w:val="00FD187A"/>
    <w:rsid w:val="00FD3764"/>
    <w:rsid w:val="00FD4935"/>
    <w:rsid w:val="00FD5DFB"/>
    <w:rsid w:val="00FD6579"/>
    <w:rsid w:val="00FE2D2C"/>
    <w:rsid w:val="00FE317D"/>
    <w:rsid w:val="00FE3304"/>
    <w:rsid w:val="00FE432E"/>
    <w:rsid w:val="00FE46C0"/>
    <w:rsid w:val="00FE4C7E"/>
    <w:rsid w:val="00FE59B4"/>
    <w:rsid w:val="00FE5C25"/>
    <w:rsid w:val="00FE654C"/>
    <w:rsid w:val="00FE6A9C"/>
    <w:rsid w:val="00FE73AB"/>
    <w:rsid w:val="00FF01F6"/>
    <w:rsid w:val="00FF16E1"/>
    <w:rsid w:val="00FF1804"/>
    <w:rsid w:val="00FF19BC"/>
    <w:rsid w:val="00FF22C8"/>
    <w:rsid w:val="00FF24A5"/>
    <w:rsid w:val="00FF2D0C"/>
    <w:rsid w:val="00FF2D46"/>
    <w:rsid w:val="00FF310A"/>
    <w:rsid w:val="00FF3830"/>
    <w:rsid w:val="00FF415C"/>
    <w:rsid w:val="00FF5108"/>
    <w:rsid w:val="00FF6078"/>
    <w:rsid w:val="00FF6180"/>
    <w:rsid w:val="00FF692D"/>
    <w:rsid w:val="00FF77B0"/>
    <w:rsid w:val="00FF7AAA"/>
    <w:rsid w:val="00FF7B24"/>
    <w:rsid w:val="00FF7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3FED4F"/>
  <w15:docId w15:val="{A3253510-5DBB-4528-9E0E-4C91FFA9D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 w:qFormat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80B91"/>
    <w:pPr>
      <w:spacing w:after="0" w:line="276" w:lineRule="auto"/>
    </w:pPr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qFormat/>
    <w:rsid w:val="00D94F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F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7322"/>
    <w:pPr>
      <w:keepNext/>
      <w:keepLines/>
      <w:spacing w:before="40"/>
      <w:outlineLvl w:val="2"/>
    </w:pPr>
    <w:rPr>
      <w:rFonts w:ascii="Cambria" w:eastAsiaTheme="majorEastAsia" w:hAnsi="Cambria" w:cstheme="majorBidi"/>
      <w:b/>
      <w:color w:val="000000" w:themeColor="text1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7322"/>
    <w:pPr>
      <w:keepNext/>
      <w:keepLines/>
      <w:spacing w:before="40"/>
      <w:outlineLvl w:val="3"/>
    </w:pPr>
    <w:rPr>
      <w:rFonts w:ascii="Cambria" w:eastAsiaTheme="majorEastAsia" w:hAnsi="Cambr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7322"/>
    <w:pPr>
      <w:keepNext/>
      <w:keepLines/>
      <w:spacing w:before="40" w:line="259" w:lineRule="auto"/>
      <w:outlineLvl w:val="4"/>
    </w:pPr>
    <w:rPr>
      <w:rFonts w:ascii="Cambria" w:eastAsiaTheme="majorEastAsia" w:hAnsi="Cambria" w:cstheme="majorBidi"/>
      <w:b/>
      <w:color w:val="000000" w:themeColor="text1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2465E"/>
    <w:pPr>
      <w:keepNext/>
      <w:keepLines/>
      <w:spacing w:before="200"/>
      <w:outlineLvl w:val="5"/>
    </w:pPr>
    <w:rPr>
      <w:rFonts w:ascii="Cambria" w:eastAsiaTheme="majorEastAsia" w:hAnsi="Cambria" w:cstheme="majorBidi"/>
      <w:b/>
      <w:iCs/>
      <w:color w:val="000000" w:themeColor="text1"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38B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338B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94F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4F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7322"/>
    <w:rPr>
      <w:rFonts w:ascii="Cambria" w:eastAsiaTheme="majorEastAsia" w:hAnsi="Cambria" w:cstheme="majorBidi"/>
      <w:b/>
      <w:color w:val="000000" w:themeColor="text1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57322"/>
    <w:rPr>
      <w:rFonts w:ascii="Cambria" w:eastAsiaTheme="majorEastAsia" w:hAnsi="Cambr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57322"/>
    <w:rPr>
      <w:rFonts w:ascii="Cambria" w:eastAsiaTheme="majorEastAsia" w:hAnsi="Cambria" w:cstheme="majorBidi"/>
      <w:b/>
      <w:color w:val="000000" w:themeColor="text1"/>
      <w:sz w:val="24"/>
    </w:rPr>
  </w:style>
  <w:style w:type="paragraph" w:styleId="Header">
    <w:name w:val="header"/>
    <w:basedOn w:val="Normal"/>
    <w:link w:val="HeaderChar"/>
    <w:uiPriority w:val="99"/>
    <w:unhideWhenUsed/>
    <w:rsid w:val="00280B9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B9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qFormat/>
    <w:rsid w:val="00280B9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B91"/>
    <w:rPr>
      <w:rFonts w:ascii="Arial" w:eastAsia="Arial" w:hAnsi="Arial" w:cs="Arial"/>
    </w:rPr>
  </w:style>
  <w:style w:type="paragraph" w:styleId="ListParagraph">
    <w:name w:val="List Paragraph"/>
    <w:basedOn w:val="Normal"/>
    <w:link w:val="ListParagraphChar"/>
    <w:uiPriority w:val="34"/>
    <w:qFormat/>
    <w:rsid w:val="0058147E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AA37A5"/>
    <w:rPr>
      <w:rFonts w:ascii="Arial" w:eastAsia="Arial" w:hAnsi="Arial" w:cs="Arial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07D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07D51"/>
    <w:rPr>
      <w:color w:val="0563C1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rsid w:val="00AA37A5"/>
    <w:pPr>
      <w:widowControl w:val="0"/>
      <w:spacing w:before="120" w:after="100" w:line="240" w:lineRule="auto"/>
    </w:pPr>
    <w:rPr>
      <w:rFonts w:ascii="Cambria" w:eastAsia="SimSun" w:hAnsi="Cambria" w:cs="Times New Roman"/>
      <w:sz w:val="24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2CA8"/>
    <w:pPr>
      <w:tabs>
        <w:tab w:val="left" w:pos="426"/>
        <w:tab w:val="right" w:leader="dot" w:pos="9000"/>
      </w:tabs>
      <w:spacing w:after="100" w:line="259" w:lineRule="auto"/>
      <w:ind w:left="220"/>
    </w:pPr>
    <w:rPr>
      <w:rFonts w:asciiTheme="minorHAnsi" w:eastAsiaTheme="minorEastAsia" w:hAnsiTheme="minorHAnsi" w:cstheme="minorBidi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AA37A5"/>
    <w:pPr>
      <w:spacing w:after="100" w:line="259" w:lineRule="auto"/>
      <w:ind w:left="440"/>
    </w:pPr>
    <w:rPr>
      <w:rFonts w:asciiTheme="minorHAnsi" w:eastAsiaTheme="minorEastAsia" w:hAnsiTheme="minorHAnsi" w:cstheme="minorBidi"/>
    </w:rPr>
  </w:style>
  <w:style w:type="paragraph" w:customStyle="1" w:styleId="ListParagraph1">
    <w:name w:val="List Paragraph1"/>
    <w:basedOn w:val="Heading1"/>
    <w:autoRedefine/>
    <w:uiPriority w:val="34"/>
    <w:qFormat/>
    <w:rsid w:val="00AA37A5"/>
    <w:pPr>
      <w:widowControl w:val="0"/>
      <w:numPr>
        <w:numId w:val="10"/>
      </w:numPr>
      <w:spacing w:before="120" w:after="240" w:line="240" w:lineRule="auto"/>
      <w:contextualSpacing/>
      <w:jc w:val="both"/>
    </w:pPr>
    <w:rPr>
      <w:rFonts w:ascii="Cambria" w:eastAsia="SimSun" w:hAnsi="Cambria" w:cs="Times New Roman"/>
      <w:b/>
      <w:noProof/>
      <w:color w:val="5B9BD5" w:themeColor="accent1"/>
      <w:sz w:val="40"/>
      <w:szCs w:val="40"/>
    </w:rPr>
  </w:style>
  <w:style w:type="paragraph" w:customStyle="1" w:styleId="H2">
    <w:name w:val="H2"/>
    <w:basedOn w:val="Heading2"/>
    <w:link w:val="H2Char"/>
    <w:qFormat/>
    <w:rsid w:val="00AA37A5"/>
    <w:pPr>
      <w:widowControl w:val="0"/>
      <w:numPr>
        <w:ilvl w:val="1"/>
        <w:numId w:val="10"/>
      </w:numPr>
      <w:tabs>
        <w:tab w:val="num" w:pos="1440"/>
      </w:tabs>
      <w:spacing w:before="240" w:after="120" w:line="240" w:lineRule="auto"/>
      <w:ind w:left="1440" w:hanging="360"/>
      <w:jc w:val="both"/>
    </w:pPr>
    <w:rPr>
      <w:rFonts w:ascii="Cambria" w:eastAsia="SimSun" w:hAnsi="Cambria" w:cs="Times New Roman"/>
      <w:b/>
      <w:color w:val="0070C0"/>
      <w:sz w:val="36"/>
      <w:szCs w:val="33"/>
    </w:rPr>
  </w:style>
  <w:style w:type="paragraph" w:customStyle="1" w:styleId="H3">
    <w:name w:val="H3"/>
    <w:basedOn w:val="Heading3"/>
    <w:link w:val="H3Char"/>
    <w:autoRedefine/>
    <w:qFormat/>
    <w:rsid w:val="00733F8F"/>
    <w:pPr>
      <w:keepNext w:val="0"/>
      <w:widowControl w:val="0"/>
      <w:spacing w:before="120" w:after="120" w:line="240" w:lineRule="auto"/>
      <w:ind w:left="1710" w:hanging="1530"/>
      <w:jc w:val="center"/>
      <w:outlineLvl w:val="9"/>
    </w:pPr>
    <w:rPr>
      <w:rFonts w:eastAsia="SimSun" w:cs="Times New Roman"/>
      <w:b w:val="0"/>
      <w:noProof/>
      <w:color w:val="auto"/>
      <w:sz w:val="24"/>
      <w:szCs w:val="30"/>
    </w:rPr>
  </w:style>
  <w:style w:type="character" w:customStyle="1" w:styleId="H3Char">
    <w:name w:val="H3 Char"/>
    <w:link w:val="H3"/>
    <w:rsid w:val="00733F8F"/>
    <w:rPr>
      <w:rFonts w:ascii="Cambria" w:eastAsia="SimSun" w:hAnsi="Cambria" w:cs="Times New Roman"/>
      <w:noProof/>
      <w:sz w:val="24"/>
      <w:szCs w:val="30"/>
    </w:rPr>
  </w:style>
  <w:style w:type="paragraph" w:customStyle="1" w:styleId="Style4">
    <w:name w:val="Style 4"/>
    <w:basedOn w:val="Heading5"/>
    <w:link w:val="Style4Char"/>
    <w:autoRedefine/>
    <w:qFormat/>
    <w:rsid w:val="00AA37A5"/>
    <w:pPr>
      <w:keepNext w:val="0"/>
      <w:keepLines w:val="0"/>
      <w:widowControl w:val="0"/>
      <w:numPr>
        <w:ilvl w:val="3"/>
        <w:numId w:val="11"/>
      </w:numPr>
      <w:spacing w:before="120" w:after="120" w:line="240" w:lineRule="auto"/>
      <w:jc w:val="both"/>
    </w:pPr>
    <w:rPr>
      <w:rFonts w:eastAsia="MS PGothic" w:cs="Tahoma"/>
      <w:b w:val="0"/>
      <w:noProof/>
      <w:color w:val="0070C0"/>
      <w:sz w:val="26"/>
      <w:szCs w:val="26"/>
    </w:rPr>
  </w:style>
  <w:style w:type="character" w:customStyle="1" w:styleId="Style4Char">
    <w:name w:val="Style 4 Char"/>
    <w:link w:val="Style4"/>
    <w:rsid w:val="00AA37A5"/>
    <w:rPr>
      <w:rFonts w:ascii="Cambria" w:eastAsia="MS PGothic" w:hAnsi="Cambria" w:cs="Tahoma"/>
      <w:noProof/>
      <w:color w:val="0070C0"/>
      <w:sz w:val="26"/>
      <w:szCs w:val="26"/>
    </w:rPr>
  </w:style>
  <w:style w:type="table" w:styleId="TableGrid">
    <w:name w:val="Table Grid"/>
    <w:basedOn w:val="TableNormal"/>
    <w:uiPriority w:val="59"/>
    <w:qFormat/>
    <w:rsid w:val="00AA37A5"/>
    <w:pPr>
      <w:spacing w:after="0" w:line="240" w:lineRule="auto"/>
    </w:pPr>
    <w:rPr>
      <w:rFonts w:ascii="Calibri" w:eastAsia="MS Mincho" w:hAnsi="Calibri" w:cs="Cordia New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next w:val="Normal"/>
    <w:link w:val="Style1Char"/>
    <w:qFormat/>
    <w:rsid w:val="00AA37A5"/>
    <w:pPr>
      <w:widowControl w:val="0"/>
      <w:overflowPunct w:val="0"/>
      <w:spacing w:after="160" w:line="240" w:lineRule="auto"/>
      <w:contextualSpacing/>
      <w:jc w:val="both"/>
    </w:pPr>
    <w:rPr>
      <w:rFonts w:ascii="Cambria" w:eastAsia="SimSun" w:hAnsi="Cambria"/>
      <w:noProof/>
      <w:sz w:val="24"/>
      <w:szCs w:val="24"/>
    </w:rPr>
  </w:style>
  <w:style w:type="character" w:customStyle="1" w:styleId="Style1Char">
    <w:name w:val="Style1 Char"/>
    <w:link w:val="Style1"/>
    <w:rsid w:val="00AA37A5"/>
    <w:rPr>
      <w:rFonts w:ascii="Cambria" w:eastAsia="SimSun" w:hAnsi="Cambria" w:cs="Arial"/>
      <w:noProof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536B86"/>
    <w:pPr>
      <w:tabs>
        <w:tab w:val="right" w:leader="dot" w:pos="8778"/>
      </w:tabs>
      <w:spacing w:after="100" w:line="259" w:lineRule="auto"/>
      <w:ind w:left="660"/>
    </w:pPr>
    <w:rPr>
      <w:rFonts w:ascii="Times New Roman" w:eastAsiaTheme="minorEastAsia" w:hAnsi="Times New Roman" w:cs="Times New Roman"/>
      <w:i/>
      <w:iCs/>
      <w:noProof/>
      <w:sz w:val="24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AA37A5"/>
    <w:pPr>
      <w:spacing w:after="100" w:line="259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AA37A5"/>
    <w:pPr>
      <w:spacing w:after="100" w:line="259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AA37A5"/>
    <w:pPr>
      <w:spacing w:after="100" w:line="259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AA37A5"/>
    <w:pPr>
      <w:spacing w:after="100" w:line="259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AA37A5"/>
    <w:pPr>
      <w:spacing w:after="100" w:line="259" w:lineRule="auto"/>
      <w:ind w:left="1760"/>
    </w:pPr>
    <w:rPr>
      <w:rFonts w:asciiTheme="minorHAnsi" w:eastAsiaTheme="minorEastAsia" w:hAnsiTheme="minorHAnsi" w:cstheme="minorBidi"/>
    </w:rPr>
  </w:style>
  <w:style w:type="paragraph" w:customStyle="1" w:styleId="Figures">
    <w:name w:val="Figures"/>
    <w:qFormat/>
    <w:rsid w:val="00E90ACD"/>
    <w:pPr>
      <w:spacing w:before="120" w:after="0" w:line="276" w:lineRule="auto"/>
      <w:jc w:val="center"/>
    </w:pPr>
    <w:rPr>
      <w:rFonts w:ascii="Cambria" w:eastAsiaTheme="majorEastAsia" w:hAnsi="Cambria" w:cstheme="majorBidi"/>
      <w:bCs/>
      <w:i/>
      <w:color w:val="000000" w:themeColor="text1"/>
      <w:sz w:val="24"/>
      <w:szCs w:val="28"/>
      <w:lang w:eastAsia="en-US"/>
    </w:rPr>
  </w:style>
  <w:style w:type="paragraph" w:customStyle="1" w:styleId="ListOfTables">
    <w:name w:val="List Of Tables"/>
    <w:qFormat/>
    <w:rsid w:val="00E90ACD"/>
    <w:pPr>
      <w:spacing w:before="120" w:after="0" w:line="276" w:lineRule="auto"/>
      <w:jc w:val="center"/>
    </w:pPr>
    <w:rPr>
      <w:rFonts w:ascii="Cambria" w:eastAsiaTheme="minorHAnsi" w:hAnsi="Cambria"/>
      <w:i/>
      <w:sz w:val="24"/>
      <w:lang w:eastAsia="en-US"/>
    </w:rPr>
  </w:style>
  <w:style w:type="table" w:customStyle="1" w:styleId="GridTable4-Accent33">
    <w:name w:val="Grid Table 4 - Accent 33"/>
    <w:basedOn w:val="TableNormal"/>
    <w:uiPriority w:val="49"/>
    <w:rsid w:val="00E90ACD"/>
    <w:pPr>
      <w:spacing w:after="0" w:line="240" w:lineRule="auto"/>
    </w:pPr>
    <w:rPr>
      <w:rFonts w:eastAsiaTheme="minorHAnsi"/>
      <w:lang w:eastAsia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1">
    <w:name w:val="Table Grid11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numbering" w:customStyle="1" w:styleId="NoList1">
    <w:name w:val="No List1"/>
    <w:next w:val="NoList"/>
    <w:uiPriority w:val="99"/>
    <w:semiHidden/>
    <w:unhideWhenUsed/>
    <w:rsid w:val="00E90ACD"/>
  </w:style>
  <w:style w:type="table" w:customStyle="1" w:styleId="TableGrid12">
    <w:name w:val="Table Grid12"/>
    <w:basedOn w:val="TableNormal"/>
    <w:next w:val="TableGrid"/>
    <w:uiPriority w:val="1"/>
    <w:rsid w:val="00E90ACD"/>
    <w:pPr>
      <w:spacing w:after="0" w:line="240" w:lineRule="auto"/>
    </w:pPr>
    <w:rPr>
      <w:rFonts w:ascii="Arial" w:eastAsia="Calibri" w:hAnsi="Arial" w:cs="Calibri"/>
      <w:sz w:val="24"/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39"/>
    <w:rsid w:val="00E90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0ACD"/>
    <w:pPr>
      <w:spacing w:line="240" w:lineRule="auto"/>
    </w:pPr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ACD"/>
    <w:rPr>
      <w:rFonts w:ascii="Segoe UI" w:eastAsia="Times New Roman" w:hAnsi="Segoe UI" w:cs="Segoe UI"/>
      <w:sz w:val="18"/>
      <w:szCs w:val="18"/>
      <w:lang w:eastAsia="en-US"/>
    </w:rPr>
  </w:style>
  <w:style w:type="paragraph" w:styleId="NoSpacing">
    <w:name w:val="No Spacing"/>
    <w:uiPriority w:val="1"/>
    <w:qFormat/>
    <w:rsid w:val="00E90ACD"/>
    <w:pPr>
      <w:spacing w:after="0" w:line="240" w:lineRule="auto"/>
      <w:jc w:val="both"/>
    </w:pPr>
    <w:rPr>
      <w:rFonts w:ascii="Cambria" w:eastAsia="SimSun" w:hAnsi="Cambria" w:cs="Times New Roman"/>
      <w:sz w:val="24"/>
      <w:szCs w:val="28"/>
    </w:rPr>
  </w:style>
  <w:style w:type="character" w:customStyle="1" w:styleId="CaptionChar">
    <w:name w:val="Caption Char"/>
    <w:basedOn w:val="DefaultParagraphFont"/>
    <w:link w:val="Caption"/>
    <w:uiPriority w:val="35"/>
    <w:rsid w:val="00E90ACD"/>
    <w:rPr>
      <w:rFonts w:ascii="Arial" w:eastAsia="Arial" w:hAnsi="Arial" w:cs="Arial"/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0ACD"/>
    <w:pPr>
      <w:spacing w:line="240" w:lineRule="auto"/>
    </w:pPr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90ACD"/>
    <w:rPr>
      <w:rFonts w:ascii="Times New Roman" w:eastAsia="Times New Roman" w:hAnsi="Times New Roman" w:cs="Times New Roman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E90ACD"/>
    <w:rPr>
      <w:vertAlign w:val="superscript"/>
    </w:rPr>
  </w:style>
  <w:style w:type="numbering" w:customStyle="1" w:styleId="Style2">
    <w:name w:val="Style2"/>
    <w:uiPriority w:val="99"/>
    <w:rsid w:val="00E90ACD"/>
    <w:pPr>
      <w:numPr>
        <w:numId w:val="12"/>
      </w:numPr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90ACD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E90ACD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90ACD"/>
    <w:pPr>
      <w:spacing w:line="259" w:lineRule="auto"/>
      <w:outlineLvl w:val="9"/>
    </w:pPr>
    <w:rPr>
      <w:lang w:eastAsia="en-US"/>
    </w:rPr>
  </w:style>
  <w:style w:type="character" w:customStyle="1" w:styleId="H2Char">
    <w:name w:val="H2 Char"/>
    <w:link w:val="H2"/>
    <w:rsid w:val="00513809"/>
    <w:rPr>
      <w:rFonts w:ascii="Cambria" w:eastAsia="SimSun" w:hAnsi="Cambria" w:cs="Times New Roman"/>
      <w:b/>
      <w:color w:val="0070C0"/>
      <w:sz w:val="36"/>
      <w:szCs w:val="33"/>
    </w:rPr>
  </w:style>
  <w:style w:type="table" w:customStyle="1" w:styleId="GridTable1Light-Accent13">
    <w:name w:val="Grid Table 1 Light - Accent 13"/>
    <w:basedOn w:val="TableNormal"/>
    <w:uiPriority w:val="46"/>
    <w:rsid w:val="000A7ADE"/>
    <w:pPr>
      <w:spacing w:after="0" w:line="240" w:lineRule="auto"/>
    </w:pPr>
    <w:rPr>
      <w:rFonts w:ascii="Arial" w:eastAsiaTheme="minorHAnsi" w:hAnsi="Arial"/>
      <w:color w:val="000000"/>
      <w:sz w:val="24"/>
      <w:lang w:eastAsia="en-US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Light1">
    <w:name w:val="Table Grid Light1"/>
    <w:basedOn w:val="TableNormal"/>
    <w:uiPriority w:val="40"/>
    <w:rsid w:val="000A7ADE"/>
    <w:pPr>
      <w:spacing w:after="0" w:line="240" w:lineRule="auto"/>
    </w:pPr>
    <w:rPr>
      <w:rFonts w:ascii="Calibri" w:eastAsia="MS Mincho" w:hAnsi="Calibri"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Style3">
    <w:name w:val="Style 3"/>
    <w:basedOn w:val="Heading4"/>
    <w:link w:val="Style3Char"/>
    <w:autoRedefine/>
    <w:qFormat/>
    <w:rsid w:val="00207575"/>
    <w:pPr>
      <w:keepLines w:val="0"/>
      <w:widowControl w:val="0"/>
      <w:spacing w:before="120" w:after="120" w:line="240" w:lineRule="auto"/>
    </w:pPr>
    <w:rPr>
      <w:rFonts w:eastAsia="MS PGothic" w:cs="Tahoma"/>
      <w:b w:val="0"/>
      <w:bCs/>
      <w:i/>
      <w:iCs w:val="0"/>
      <w:noProof/>
      <w:color w:val="0070C0"/>
      <w:szCs w:val="28"/>
    </w:rPr>
  </w:style>
  <w:style w:type="character" w:customStyle="1" w:styleId="Style3Char">
    <w:name w:val="Style 3 Char"/>
    <w:link w:val="Style3"/>
    <w:rsid w:val="00207575"/>
    <w:rPr>
      <w:rFonts w:ascii="Cambria" w:eastAsia="MS PGothic" w:hAnsi="Cambria" w:cs="Tahoma"/>
      <w:b/>
      <w:bCs/>
      <w:noProof/>
      <w:color w:val="0070C0"/>
      <w:sz w:val="28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A0100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391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5F5E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2D8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05971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62465E"/>
    <w:rPr>
      <w:rFonts w:ascii="Cambria" w:eastAsiaTheme="majorEastAsia" w:hAnsi="Cambria" w:cstheme="majorBidi"/>
      <w:b/>
      <w:iCs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338B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1338B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92B4D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5B2E1A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B2E1A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UnresolvedMention30">
    <w:name w:val="Unresolved Mention3"/>
    <w:basedOn w:val="DefaultParagraphFont"/>
    <w:uiPriority w:val="99"/>
    <w:semiHidden/>
    <w:unhideWhenUsed/>
    <w:rsid w:val="007359E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359E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7359EF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8064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5370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5370"/>
    <w:rPr>
      <w:rFonts w:ascii="Arial" w:eastAsia="Arial" w:hAnsi="Arial" w:cs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5370"/>
    <w:rPr>
      <w:vertAlign w:val="superscript"/>
    </w:rPr>
  </w:style>
  <w:style w:type="paragraph" w:customStyle="1" w:styleId="ADTable">
    <w:name w:val="AD Table"/>
    <w:basedOn w:val="Normal"/>
    <w:rsid w:val="00F23F74"/>
    <w:pPr>
      <w:spacing w:line="260" w:lineRule="atLeast"/>
    </w:pPr>
    <w:rPr>
      <w:rFonts w:eastAsia="Arial Unicode MS"/>
      <w:sz w:val="20"/>
      <w:szCs w:val="20"/>
    </w:rPr>
  </w:style>
  <w:style w:type="paragraph" w:styleId="NormalWeb">
    <w:name w:val="Normal (Web)"/>
    <w:basedOn w:val="Normal"/>
    <w:uiPriority w:val="99"/>
    <w:unhideWhenUsed/>
    <w:rsid w:val="00CA5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26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6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4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7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1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Electricity Invoice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AD64552-88CE-40B9-ACA7-089FDC21A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7</TotalTime>
  <Pages>10</Pages>
  <Words>1023</Words>
  <Characters>583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Duong Trieu</dc:creator>
  <cp:keywords/>
  <dc:description/>
  <cp:lastModifiedBy>Vinh Luu</cp:lastModifiedBy>
  <cp:revision>330</cp:revision>
  <cp:lastPrinted>2018-08-19T10:19:00Z</cp:lastPrinted>
  <dcterms:created xsi:type="dcterms:W3CDTF">2018-08-19T10:21:00Z</dcterms:created>
  <dcterms:modified xsi:type="dcterms:W3CDTF">2020-01-17T04:24:00Z</dcterms:modified>
</cp:coreProperties>
</file>